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F55171" w14:textId="4AAC463D" w:rsidR="002F650C" w:rsidRPr="002E4FCB" w:rsidRDefault="002F650C" w:rsidP="001457AA">
      <w:pPr>
        <w:jc w:val="both"/>
        <w:rPr>
          <w:rFonts w:asciiTheme="minorHAnsi" w:hAnsiTheme="minorHAnsi" w:cstheme="minorHAnsi"/>
          <w:sz w:val="22"/>
          <w:szCs w:val="22"/>
        </w:rPr>
      </w:pPr>
      <w:bookmarkStart w:id="1" w:name="_GoBack"/>
      <w:bookmarkEnd w:id="1"/>
    </w:p>
    <w:p w14:paraId="15E98B36" w14:textId="637F337D" w:rsidR="00AD020D" w:rsidRPr="002E4FCB" w:rsidRDefault="00484031" w:rsidP="00031BF1">
      <w:pPr>
        <w:pStyle w:val="NormaleWeb"/>
        <w:pBdr>
          <w:bottom w:val="single" w:sz="12" w:space="1" w:color="auto"/>
        </w:pBd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2E4FCB">
        <w:rPr>
          <w:rFonts w:asciiTheme="minorHAnsi" w:hAnsiTheme="minorHAnsi" w:cstheme="minorHAnsi"/>
          <w:b/>
          <w:color w:val="000000"/>
          <w:sz w:val="22"/>
          <w:szCs w:val="22"/>
        </w:rPr>
        <w:t>Documento informativo sullo S</w:t>
      </w:r>
      <w:r w:rsidR="00004C8F" w:rsidRPr="002E4FCB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tudio </w:t>
      </w:r>
      <w:r w:rsidR="00862F8D">
        <w:rPr>
          <w:rFonts w:asciiTheme="minorHAnsi" w:hAnsiTheme="minorHAnsi" w:cstheme="minorHAnsi"/>
          <w:b/>
          <w:color w:val="000000"/>
          <w:sz w:val="22"/>
          <w:szCs w:val="22"/>
        </w:rPr>
        <w:t>FRAGILE</w:t>
      </w:r>
      <w:r w:rsidR="00031BF1" w:rsidRPr="002E4FCB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3B8E587B" w14:textId="793180B0" w:rsidR="00F725BA" w:rsidRPr="00203FB6" w:rsidRDefault="00F269CB" w:rsidP="001457AA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Titolo dello Studio</w:t>
      </w:r>
      <w:r w:rsidR="00F725BA" w:rsidRPr="002E4FCB">
        <w:rPr>
          <w:rFonts w:asciiTheme="minorHAnsi" w:hAnsiTheme="minorHAnsi" w:cstheme="minorHAnsi"/>
          <w:sz w:val="22"/>
          <w:szCs w:val="22"/>
        </w:rPr>
        <w:t xml:space="preserve">: </w:t>
      </w:r>
      <w:r w:rsidR="00805AF0" w:rsidRPr="002E4FCB">
        <w:rPr>
          <w:rFonts w:asciiTheme="minorHAnsi" w:hAnsiTheme="minorHAnsi" w:cstheme="minorHAnsi"/>
          <w:b/>
          <w:sz w:val="22"/>
          <w:szCs w:val="22"/>
        </w:rPr>
        <w:t>STUDIO</w:t>
      </w:r>
      <w:r w:rsidR="00862F8D">
        <w:rPr>
          <w:rFonts w:asciiTheme="minorHAnsi" w:hAnsiTheme="minorHAnsi" w:cstheme="minorHAnsi"/>
          <w:b/>
          <w:sz w:val="22"/>
          <w:szCs w:val="22"/>
        </w:rPr>
        <w:t xml:space="preserve"> FRAGILE</w:t>
      </w:r>
    </w:p>
    <w:p w14:paraId="5EE5338F" w14:textId="45053724" w:rsidR="003641A4" w:rsidRPr="00203FB6" w:rsidRDefault="00F725BA" w:rsidP="00203FB6">
      <w:pPr>
        <w:spacing w:line="276" w:lineRule="auto"/>
        <w:rPr>
          <w:rFonts w:hAnsiTheme="minorHAnsi" w:cstheme="minorHAnsi"/>
        </w:rPr>
      </w:pPr>
      <w:r w:rsidRPr="002E4FCB">
        <w:rPr>
          <w:rFonts w:asciiTheme="minorHAnsi" w:hAnsiTheme="minorHAnsi" w:cstheme="minorHAnsi"/>
          <w:b/>
          <w:sz w:val="22"/>
          <w:szCs w:val="22"/>
        </w:rPr>
        <w:t>“</w:t>
      </w:r>
      <w:r w:rsidR="00862F8D" w:rsidRPr="00862F8D">
        <w:rPr>
          <w:rFonts w:hAnsiTheme="minorHAnsi" w:cstheme="minorHAnsi"/>
        </w:rPr>
        <w:t>Incidenza della fragilità</w:t>
      </w:r>
      <w:r w:rsidR="00862F8D">
        <w:rPr>
          <w:rFonts w:hAnsiTheme="minorHAnsi" w:cstheme="minorHAnsi"/>
        </w:rPr>
        <w:t xml:space="preserve"> in pazienti chirurgici europei. </w:t>
      </w:r>
      <w:r w:rsidR="00862F8D" w:rsidRPr="00862F8D">
        <w:rPr>
          <w:rFonts w:hAnsiTheme="minorHAnsi" w:cstheme="minorHAnsi"/>
        </w:rPr>
        <w:t>Studio di coorte prospettico europeo sulla prevalenza della fragilità nei pazienti chirurgici.</w:t>
      </w:r>
      <w:r w:rsidRPr="002E4FCB">
        <w:rPr>
          <w:rFonts w:asciiTheme="minorHAnsi" w:hAnsiTheme="minorHAnsi" w:cstheme="minorHAnsi"/>
          <w:b/>
          <w:sz w:val="22"/>
          <w:szCs w:val="22"/>
        </w:rPr>
        <w:t>”</w:t>
      </w:r>
    </w:p>
    <w:p w14:paraId="19F7DCBA" w14:textId="77777777" w:rsidR="00031BF1" w:rsidRPr="002E4FCB" w:rsidRDefault="00031BF1" w:rsidP="001457AA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54DB9500" w14:textId="03C25079" w:rsidR="00F269CB" w:rsidRPr="00075018" w:rsidRDefault="00031BF1" w:rsidP="00203FB6">
      <w:pPr>
        <w:rPr>
          <w:rFonts w:asciiTheme="minorHAnsi" w:eastAsia="Times New Roman" w:hAnsiTheme="minorHAnsi" w:cstheme="minorHAnsi"/>
          <w:sz w:val="22"/>
          <w:szCs w:val="22"/>
          <w:lang w:eastAsia="it-IT"/>
        </w:rPr>
      </w:pPr>
      <w:r w:rsidRPr="00203FB6">
        <w:rPr>
          <w:rFonts w:asciiTheme="minorHAnsi" w:hAnsiTheme="minorHAnsi" w:cstheme="minorHAnsi"/>
          <w:sz w:val="22"/>
          <w:szCs w:val="22"/>
        </w:rPr>
        <w:t xml:space="preserve">Promotore dello Studio: </w:t>
      </w:r>
      <w:proofErr w:type="spellStart"/>
      <w:r w:rsidR="00862F8D" w:rsidRPr="00862F8D">
        <w:rPr>
          <w:rFonts w:asciiTheme="minorHAnsi" w:hAnsiTheme="minorHAnsi" w:cstheme="minorHAnsi"/>
          <w:sz w:val="22"/>
          <w:szCs w:val="22"/>
        </w:rPr>
        <w:t>Río</w:t>
      </w:r>
      <w:proofErr w:type="spellEnd"/>
      <w:r w:rsidR="00862F8D" w:rsidRPr="00862F8D">
        <w:rPr>
          <w:rFonts w:asciiTheme="minorHAnsi" w:hAnsiTheme="minorHAnsi" w:cstheme="minorHAnsi"/>
          <w:sz w:val="22"/>
          <w:szCs w:val="22"/>
        </w:rPr>
        <w:t xml:space="preserve"> Ortega </w:t>
      </w:r>
      <w:proofErr w:type="spellStart"/>
      <w:r w:rsidR="00862F8D" w:rsidRPr="00862F8D">
        <w:rPr>
          <w:rFonts w:asciiTheme="minorHAnsi" w:hAnsiTheme="minorHAnsi" w:cstheme="minorHAnsi"/>
          <w:sz w:val="22"/>
          <w:szCs w:val="22"/>
        </w:rPr>
        <w:t>University</w:t>
      </w:r>
      <w:proofErr w:type="spellEnd"/>
      <w:r w:rsidR="00862F8D" w:rsidRPr="00862F8D">
        <w:rPr>
          <w:rFonts w:asciiTheme="minorHAnsi" w:hAnsiTheme="minorHAnsi" w:cstheme="minorHAnsi"/>
          <w:sz w:val="22"/>
          <w:szCs w:val="22"/>
        </w:rPr>
        <w:t xml:space="preserve"> Hospital, Valladolid, </w:t>
      </w:r>
      <w:proofErr w:type="spellStart"/>
      <w:r w:rsidR="00862F8D" w:rsidRPr="00862F8D">
        <w:rPr>
          <w:rFonts w:asciiTheme="minorHAnsi" w:hAnsiTheme="minorHAnsi" w:cstheme="minorHAnsi"/>
          <w:sz w:val="22"/>
          <w:szCs w:val="22"/>
        </w:rPr>
        <w:t>Spain</w:t>
      </w:r>
      <w:proofErr w:type="spellEnd"/>
    </w:p>
    <w:p w14:paraId="06EFFB24" w14:textId="77777777" w:rsidR="00F725BA" w:rsidRPr="002E4FCB" w:rsidRDefault="00F269CB" w:rsidP="001457AA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Centro di Sperimentazione: IRCCS Istituto Clinico </w:t>
      </w:r>
      <w:proofErr w:type="spellStart"/>
      <w:r w:rsidRPr="002E4FCB">
        <w:rPr>
          <w:rFonts w:asciiTheme="minorHAnsi" w:hAnsiTheme="minorHAnsi" w:cstheme="minorHAnsi"/>
          <w:sz w:val="22"/>
          <w:szCs w:val="22"/>
        </w:rPr>
        <w:t>Humanitas</w:t>
      </w:r>
      <w:proofErr w:type="spellEnd"/>
    </w:p>
    <w:p w14:paraId="3F825B43" w14:textId="7A2AA5AA" w:rsidR="00031BF1" w:rsidRPr="002E4FCB" w:rsidRDefault="00734C82" w:rsidP="001457AA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Medico </w:t>
      </w:r>
      <w:r w:rsidR="006778A2" w:rsidRPr="002E4FCB">
        <w:rPr>
          <w:rFonts w:asciiTheme="minorHAnsi" w:hAnsiTheme="minorHAnsi" w:cstheme="minorHAnsi"/>
          <w:sz w:val="22"/>
          <w:szCs w:val="22"/>
        </w:rPr>
        <w:t>Sperimentatore</w:t>
      </w:r>
      <w:r w:rsidR="00031BF1" w:rsidRPr="002E4FCB">
        <w:rPr>
          <w:rFonts w:asciiTheme="minorHAnsi" w:hAnsiTheme="minorHAnsi" w:cstheme="minorHAnsi"/>
          <w:sz w:val="22"/>
          <w:szCs w:val="22"/>
        </w:rPr>
        <w:t>: Prof Maurizio Cecconi</w:t>
      </w:r>
    </w:p>
    <w:p w14:paraId="06F3E240" w14:textId="77777777" w:rsidR="00031BF1" w:rsidRPr="002E4FCB" w:rsidRDefault="00031BF1" w:rsidP="001457AA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2E4FCB">
        <w:rPr>
          <w:rFonts w:asciiTheme="minorHAnsi" w:hAnsiTheme="minorHAnsi" w:cstheme="minorHAnsi"/>
          <w:b/>
          <w:sz w:val="22"/>
          <w:szCs w:val="22"/>
        </w:rPr>
        <w:t>________________________________________________________________________</w:t>
      </w:r>
    </w:p>
    <w:p w14:paraId="553B5A9C" w14:textId="77777777" w:rsidR="00EB3461" w:rsidRPr="002E4FCB" w:rsidRDefault="00EB3461" w:rsidP="001457AA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10FF6B3" w14:textId="77777777" w:rsidR="006778A2" w:rsidRPr="00075018" w:rsidRDefault="006778A2" w:rsidP="006778A2">
      <w:pPr>
        <w:jc w:val="both"/>
        <w:rPr>
          <w:rFonts w:asciiTheme="minorHAnsi" w:hAnsiTheme="minorHAnsi" w:cstheme="minorHAnsi"/>
          <w:i/>
          <w:iCs/>
          <w:sz w:val="22"/>
          <w:szCs w:val="22"/>
        </w:rPr>
      </w:pPr>
      <w:r w:rsidRPr="00075018">
        <w:rPr>
          <w:rFonts w:asciiTheme="minorHAnsi" w:hAnsiTheme="minorHAnsi" w:cstheme="minorHAnsi"/>
          <w:i/>
          <w:iCs/>
          <w:sz w:val="22"/>
          <w:szCs w:val="22"/>
        </w:rPr>
        <w:t>Egregio Signore, Gentile Signora,</w:t>
      </w:r>
    </w:p>
    <w:p w14:paraId="3C781DAD" w14:textId="77777777" w:rsidR="006778A2" w:rsidRPr="002E4FCB" w:rsidRDefault="006778A2" w:rsidP="006778A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0C6CDBD" w14:textId="22FAECE7" w:rsidR="006778A2" w:rsidRPr="002E4FCB" w:rsidRDefault="006778A2" w:rsidP="006778A2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Le è stato chiesto di partecipare, a fini di ricerca scientifica, ad uno studio osservazionale, prospettico e multicentrico volto a </w:t>
      </w:r>
      <w:r w:rsidR="00203FB6">
        <w:rPr>
          <w:rFonts w:asciiTheme="minorHAnsi" w:hAnsiTheme="minorHAnsi" w:cstheme="minorHAnsi"/>
          <w:sz w:val="22"/>
          <w:szCs w:val="22"/>
        </w:rPr>
        <w:t xml:space="preserve">valutare </w:t>
      </w:r>
      <w:r w:rsidR="00862F8D" w:rsidRPr="00862F8D">
        <w:rPr>
          <w:rFonts w:asciiTheme="minorHAnsi" w:hAnsiTheme="minorHAnsi" w:cstheme="minorHAnsi"/>
          <w:sz w:val="22"/>
          <w:szCs w:val="22"/>
        </w:rPr>
        <w:t>la prevalenza della fragilità e la sua associazione con le complicanze postoperatorie, la mortalità, la degenza ospedaliera e la qualità della vita a 30 giorni.</w:t>
      </w:r>
    </w:p>
    <w:p w14:paraId="65CF84D4" w14:textId="6FE21D94" w:rsidR="006778A2" w:rsidRPr="002E4FCB" w:rsidRDefault="006778A2" w:rsidP="006778A2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Questo documento contiene </w:t>
      </w:r>
      <w:r w:rsidR="00862F8D">
        <w:rPr>
          <w:rFonts w:asciiTheme="minorHAnsi" w:hAnsiTheme="minorHAnsi" w:cstheme="minorHAnsi"/>
          <w:sz w:val="22"/>
          <w:szCs w:val="22"/>
        </w:rPr>
        <w:t>informazioni complete, aggiornate</w:t>
      </w:r>
      <w:r w:rsidRPr="002E4FCB">
        <w:rPr>
          <w:rFonts w:asciiTheme="minorHAnsi" w:hAnsiTheme="minorHAnsi" w:cstheme="minorHAnsi"/>
          <w:sz w:val="22"/>
          <w:szCs w:val="22"/>
        </w:rPr>
        <w:t xml:space="preserve"> e facilmente comprensibile sullo Studio. È importante che Lei legga con attenzione questo documento al fine di decidere in piena libertà e consapevolezza se partecipare allo Studio. </w:t>
      </w:r>
    </w:p>
    <w:p w14:paraId="6527A98F" w14:textId="77777777" w:rsidR="006778A2" w:rsidRPr="002E4FCB" w:rsidRDefault="006778A2" w:rsidP="006778A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DA0B182" w14:textId="77777777" w:rsidR="006778A2" w:rsidRPr="002E4FCB" w:rsidRDefault="006778A2" w:rsidP="006778A2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La invitiamo a rivolgere al Medico Sperimentatore e i suoi collaboratori ogni richiesta di chiarimento, qualora le informazioni fornite non fossero comprensibili o avesse necessità di ulteriori precisazioni.</w:t>
      </w:r>
    </w:p>
    <w:p w14:paraId="58C6AAE8" w14:textId="77777777" w:rsidR="006778A2" w:rsidRPr="002E4FCB" w:rsidRDefault="006778A2" w:rsidP="006778A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8976896" w14:textId="77777777" w:rsidR="006778A2" w:rsidRPr="002E4FCB" w:rsidRDefault="006778A2" w:rsidP="006778A2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Inoltre qualora lo desiderasse, prima di prendere la sua decisione, può chiedere un parere al suo medico di fiducia o a chi ritiene più opportuno.</w:t>
      </w:r>
    </w:p>
    <w:p w14:paraId="43942852" w14:textId="77777777" w:rsidR="00B72591" w:rsidRPr="002E4FCB" w:rsidRDefault="00B72591" w:rsidP="001457A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5DBA5DC" w14:textId="77777777" w:rsidR="00095EE7" w:rsidRPr="002E4FCB" w:rsidRDefault="001457AA" w:rsidP="001457AA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2E4FCB">
        <w:rPr>
          <w:rFonts w:asciiTheme="minorHAnsi" w:hAnsiTheme="minorHAnsi" w:cstheme="minorHAnsi"/>
          <w:b/>
          <w:sz w:val="22"/>
          <w:szCs w:val="22"/>
        </w:rPr>
        <w:t>QUALE È LO SCOPO E LA NATURA DELLO STUDIO?</w:t>
      </w:r>
    </w:p>
    <w:p w14:paraId="7676BB1D" w14:textId="77777777" w:rsidR="006778A2" w:rsidRPr="002E4FCB" w:rsidRDefault="006778A2" w:rsidP="001457AA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3F551B4" w14:textId="11EB826A" w:rsidR="00095EE7" w:rsidRPr="002E4FCB" w:rsidRDefault="00095EE7" w:rsidP="001457AA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Lo Studio </w:t>
      </w:r>
      <w:r w:rsidR="00862F8D">
        <w:rPr>
          <w:rFonts w:asciiTheme="minorHAnsi" w:hAnsiTheme="minorHAnsi" w:cstheme="minorHAnsi"/>
          <w:sz w:val="22"/>
          <w:szCs w:val="22"/>
        </w:rPr>
        <w:t xml:space="preserve">FRAGILE ha come obiettivo primario valutare la prevalenza della fragilità e la sua associazione con le complicanze postoperatorie in pazienti adulti sottoposti a chirurgia elettiva o d’urgenza. </w:t>
      </w:r>
    </w:p>
    <w:p w14:paraId="354C3E22" w14:textId="77777777" w:rsidR="00394051" w:rsidRPr="002E4FCB" w:rsidRDefault="00394051" w:rsidP="001457A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8F86CBA" w14:textId="77777777" w:rsidR="00394051" w:rsidRPr="002E4FCB" w:rsidRDefault="00095EE7" w:rsidP="001457AA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Si tratta di uno studio os</w:t>
      </w:r>
      <w:r w:rsidR="00394051" w:rsidRPr="002E4FCB">
        <w:rPr>
          <w:rFonts w:asciiTheme="minorHAnsi" w:hAnsiTheme="minorHAnsi" w:cstheme="minorHAnsi"/>
          <w:sz w:val="22"/>
          <w:szCs w:val="22"/>
        </w:rPr>
        <w:t xml:space="preserve">servazionale, </w:t>
      </w:r>
      <w:r w:rsidR="009D3765" w:rsidRPr="002E4FCB">
        <w:rPr>
          <w:rFonts w:asciiTheme="minorHAnsi" w:hAnsiTheme="minorHAnsi" w:cstheme="minorHAnsi"/>
          <w:sz w:val="22"/>
          <w:szCs w:val="22"/>
        </w:rPr>
        <w:t>che significa che non</w:t>
      </w:r>
      <w:r w:rsidR="008F202C" w:rsidRPr="002E4FCB">
        <w:rPr>
          <w:rFonts w:asciiTheme="minorHAnsi" w:hAnsiTheme="minorHAnsi" w:cstheme="minorHAnsi"/>
          <w:sz w:val="22"/>
          <w:szCs w:val="22"/>
        </w:rPr>
        <w:t xml:space="preserve"> comporta alcun</w:t>
      </w:r>
      <w:r w:rsidR="00870690" w:rsidRPr="002E4FCB">
        <w:rPr>
          <w:rFonts w:asciiTheme="minorHAnsi" w:hAnsiTheme="minorHAnsi" w:cstheme="minorHAnsi"/>
          <w:sz w:val="22"/>
          <w:szCs w:val="22"/>
        </w:rPr>
        <w:t xml:space="preserve"> intervento aggiuntivo </w:t>
      </w:r>
      <w:r w:rsidR="00394051" w:rsidRPr="002E4FCB">
        <w:rPr>
          <w:rFonts w:asciiTheme="minorHAnsi" w:hAnsiTheme="minorHAnsi" w:cstheme="minorHAnsi"/>
          <w:sz w:val="22"/>
          <w:szCs w:val="22"/>
        </w:rPr>
        <w:t xml:space="preserve">sul partecipante. Chi conduce lo Studio in </w:t>
      </w:r>
      <w:proofErr w:type="spellStart"/>
      <w:r w:rsidR="00394051" w:rsidRPr="002E4FCB">
        <w:rPr>
          <w:rFonts w:asciiTheme="minorHAnsi" w:hAnsiTheme="minorHAnsi" w:cstheme="minorHAnsi"/>
          <w:sz w:val="22"/>
          <w:szCs w:val="22"/>
        </w:rPr>
        <w:t>Humanitas</w:t>
      </w:r>
      <w:proofErr w:type="spellEnd"/>
      <w:r w:rsidR="00394051" w:rsidRPr="002E4FCB">
        <w:rPr>
          <w:rFonts w:asciiTheme="minorHAnsi" w:hAnsiTheme="minorHAnsi" w:cstheme="minorHAnsi"/>
          <w:sz w:val="22"/>
          <w:szCs w:val="22"/>
        </w:rPr>
        <w:t xml:space="preserve"> si limiterà a registrare alcuni dati clinici che la riguardano, senza che questo comporti alcuna modifica al regolare processo di terapia e diagnosi a cui sarebbe sottoposto qualora non partecipasse.</w:t>
      </w:r>
    </w:p>
    <w:p w14:paraId="0DABB7CB" w14:textId="77777777" w:rsidR="00203FB6" w:rsidRDefault="00203FB6" w:rsidP="00D3440D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B20CF13" w14:textId="3E10370C" w:rsidR="00D3440D" w:rsidRPr="002E4FCB" w:rsidRDefault="00862F8D" w:rsidP="00D3440D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RAGILE</w:t>
      </w:r>
      <w:r w:rsidR="00203FB6">
        <w:rPr>
          <w:rFonts w:asciiTheme="minorHAnsi" w:hAnsiTheme="minorHAnsi" w:cstheme="minorHAnsi"/>
          <w:sz w:val="22"/>
          <w:szCs w:val="22"/>
        </w:rPr>
        <w:t xml:space="preserve"> </w:t>
      </w:r>
      <w:r w:rsidR="00D3440D" w:rsidRPr="002E4FCB">
        <w:rPr>
          <w:rFonts w:asciiTheme="minorHAnsi" w:hAnsiTheme="minorHAnsi" w:cstheme="minorHAnsi"/>
          <w:sz w:val="22"/>
          <w:szCs w:val="22"/>
        </w:rPr>
        <w:t>è uno studio prospettico nel senso che questi dati clinici saranno rilevati in fasi successive e precisamente</w:t>
      </w:r>
      <w:r>
        <w:rPr>
          <w:rFonts w:asciiTheme="minorHAnsi" w:hAnsiTheme="minorHAnsi" w:cstheme="minorHAnsi"/>
          <w:sz w:val="22"/>
          <w:szCs w:val="22"/>
        </w:rPr>
        <w:t xml:space="preserve"> all’arruolamento, durante</w:t>
      </w:r>
      <w:r w:rsidR="00203FB6">
        <w:rPr>
          <w:rFonts w:asciiTheme="minorHAnsi" w:hAnsiTheme="minorHAnsi" w:cstheme="minorHAnsi"/>
          <w:sz w:val="22"/>
          <w:szCs w:val="22"/>
        </w:rPr>
        <w:t xml:space="preserve"> l’intervento</w:t>
      </w:r>
      <w:r w:rsidR="00D3440D" w:rsidRPr="002E4FCB">
        <w:rPr>
          <w:rFonts w:asciiTheme="minorHAnsi" w:hAnsiTheme="minorHAnsi" w:cstheme="minorHAnsi"/>
          <w:sz w:val="22"/>
          <w:szCs w:val="22"/>
        </w:rPr>
        <w:t xml:space="preserve">, durante </w:t>
      </w:r>
      <w:r w:rsidR="00203FB6">
        <w:rPr>
          <w:rFonts w:asciiTheme="minorHAnsi" w:hAnsiTheme="minorHAnsi" w:cstheme="minorHAnsi"/>
          <w:sz w:val="22"/>
          <w:szCs w:val="22"/>
        </w:rPr>
        <w:t>il ricovero ospedaliero</w:t>
      </w:r>
      <w:r w:rsidR="00D3440D" w:rsidRPr="002E4FCB">
        <w:rPr>
          <w:rFonts w:asciiTheme="minorHAnsi" w:hAnsiTheme="minorHAnsi" w:cstheme="minorHAnsi"/>
          <w:sz w:val="22"/>
          <w:szCs w:val="22"/>
        </w:rPr>
        <w:t>, all’atto delle dimis</w:t>
      </w:r>
      <w:r w:rsidR="00203FB6">
        <w:rPr>
          <w:rFonts w:asciiTheme="minorHAnsi" w:hAnsiTheme="minorHAnsi" w:cstheme="minorHAnsi"/>
          <w:sz w:val="22"/>
          <w:szCs w:val="22"/>
        </w:rPr>
        <w:t>sioni</w:t>
      </w:r>
      <w:r w:rsidR="00D3440D" w:rsidRPr="002E4FCB">
        <w:rPr>
          <w:rFonts w:asciiTheme="minorHAnsi" w:hAnsiTheme="minorHAnsi" w:cstheme="minorHAnsi"/>
          <w:sz w:val="22"/>
          <w:szCs w:val="22"/>
        </w:rPr>
        <w:t>, quindi dopo 30 giorni dal</w:t>
      </w:r>
      <w:r w:rsidR="00203FB6">
        <w:rPr>
          <w:rFonts w:asciiTheme="minorHAnsi" w:hAnsiTheme="minorHAnsi" w:cstheme="minorHAnsi"/>
          <w:sz w:val="22"/>
          <w:szCs w:val="22"/>
        </w:rPr>
        <w:t>l’intervento</w:t>
      </w:r>
      <w:r w:rsidR="00D3440D" w:rsidRPr="00A27E84">
        <w:rPr>
          <w:rFonts w:asciiTheme="minorHAnsi" w:hAnsiTheme="minorHAnsi" w:cstheme="minorHAnsi"/>
          <w:sz w:val="22"/>
          <w:szCs w:val="22"/>
        </w:rPr>
        <w:t>.</w:t>
      </w:r>
    </w:p>
    <w:p w14:paraId="44B4ED89" w14:textId="0ECAC7F5" w:rsidR="00D3440D" w:rsidRDefault="00D3440D" w:rsidP="001457A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465AA2B" w14:textId="1B3DF4E3" w:rsidR="00203FB6" w:rsidRPr="00203FB6" w:rsidRDefault="00203FB6" w:rsidP="00203FB6">
      <w:pPr>
        <w:rPr>
          <w:rFonts w:asciiTheme="minorHAnsi" w:hAnsiTheme="minorHAnsi" w:cstheme="minorHAnsi"/>
          <w:sz w:val="22"/>
          <w:szCs w:val="22"/>
        </w:rPr>
      </w:pPr>
    </w:p>
    <w:p w14:paraId="32E863F6" w14:textId="33878F1C" w:rsidR="00203FB6" w:rsidRDefault="00203FB6" w:rsidP="00203FB6">
      <w:pPr>
        <w:rPr>
          <w:rFonts w:asciiTheme="minorHAnsi" w:hAnsiTheme="minorHAnsi" w:cstheme="minorHAnsi"/>
          <w:sz w:val="22"/>
          <w:szCs w:val="22"/>
        </w:rPr>
      </w:pPr>
    </w:p>
    <w:p w14:paraId="728A0454" w14:textId="33D4FE95" w:rsidR="00203FB6" w:rsidRPr="00203FB6" w:rsidRDefault="00203FB6" w:rsidP="00203FB6">
      <w:pPr>
        <w:rPr>
          <w:rFonts w:asciiTheme="minorHAnsi" w:hAnsiTheme="minorHAnsi" w:cstheme="minorHAnsi"/>
          <w:sz w:val="22"/>
          <w:szCs w:val="22"/>
        </w:rPr>
      </w:pPr>
    </w:p>
    <w:p w14:paraId="0D375B8B" w14:textId="77777777" w:rsidR="00203FB6" w:rsidRPr="00203FB6" w:rsidRDefault="00203FB6" w:rsidP="00203FB6">
      <w:pPr>
        <w:rPr>
          <w:rFonts w:asciiTheme="minorHAnsi" w:hAnsiTheme="minorHAnsi" w:cstheme="minorHAnsi"/>
          <w:sz w:val="22"/>
          <w:szCs w:val="22"/>
        </w:rPr>
      </w:pPr>
    </w:p>
    <w:p w14:paraId="3D31AC28" w14:textId="35A640BD" w:rsidR="00203FB6" w:rsidRPr="00203FB6" w:rsidRDefault="00203FB6" w:rsidP="00203FB6">
      <w:pPr>
        <w:rPr>
          <w:rFonts w:asciiTheme="minorHAnsi" w:hAnsiTheme="minorHAnsi" w:cstheme="minorHAnsi"/>
          <w:sz w:val="22"/>
          <w:szCs w:val="22"/>
        </w:rPr>
      </w:pPr>
    </w:p>
    <w:p w14:paraId="460E7411" w14:textId="77777777" w:rsidR="00203FB6" w:rsidRPr="00203FB6" w:rsidRDefault="00203FB6" w:rsidP="00203FB6">
      <w:pPr>
        <w:rPr>
          <w:rFonts w:asciiTheme="minorHAnsi" w:hAnsiTheme="minorHAnsi" w:cstheme="minorHAnsi"/>
          <w:sz w:val="22"/>
          <w:szCs w:val="22"/>
        </w:rPr>
      </w:pPr>
    </w:p>
    <w:p w14:paraId="0F286707" w14:textId="1C053762" w:rsidR="00203FB6" w:rsidRPr="00203FB6" w:rsidRDefault="00203FB6" w:rsidP="00203FB6">
      <w:pPr>
        <w:rPr>
          <w:rFonts w:asciiTheme="minorHAnsi" w:hAnsiTheme="minorHAnsi" w:cstheme="minorHAnsi"/>
          <w:sz w:val="22"/>
          <w:szCs w:val="22"/>
        </w:rPr>
      </w:pPr>
    </w:p>
    <w:p w14:paraId="6C096E3E" w14:textId="16CD191E" w:rsidR="00D40900" w:rsidRPr="002E4FCB" w:rsidRDefault="00862F8D" w:rsidP="001457AA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 xml:space="preserve">FRAGILE </w:t>
      </w:r>
      <w:r w:rsidR="00394051" w:rsidRPr="002E4FCB">
        <w:rPr>
          <w:rFonts w:asciiTheme="minorHAnsi" w:hAnsiTheme="minorHAnsi" w:cstheme="minorHAnsi"/>
          <w:sz w:val="22"/>
          <w:szCs w:val="22"/>
        </w:rPr>
        <w:t>è</w:t>
      </w:r>
      <w:r w:rsidR="00E13F65" w:rsidRPr="002E4FCB">
        <w:rPr>
          <w:rFonts w:asciiTheme="minorHAnsi" w:hAnsiTheme="minorHAnsi" w:cstheme="minorHAnsi"/>
          <w:sz w:val="22"/>
          <w:szCs w:val="22"/>
        </w:rPr>
        <w:t xml:space="preserve"> uno studio multicentrico, che significa che sono interessati diversi Ospedali e Centri di cura in</w:t>
      </w:r>
      <w:r w:rsidR="00E61A75" w:rsidRPr="002E4FCB">
        <w:rPr>
          <w:rFonts w:asciiTheme="minorHAnsi" w:hAnsiTheme="minorHAnsi" w:cstheme="minorHAnsi"/>
          <w:sz w:val="22"/>
          <w:szCs w:val="22"/>
        </w:rPr>
        <w:t xml:space="preserve"> Italia e in</w:t>
      </w:r>
      <w:r w:rsidR="00E13F65" w:rsidRPr="002E4FCB">
        <w:rPr>
          <w:rFonts w:asciiTheme="minorHAnsi" w:hAnsiTheme="minorHAnsi" w:cstheme="minorHAnsi"/>
          <w:sz w:val="22"/>
          <w:szCs w:val="22"/>
        </w:rPr>
        <w:t xml:space="preserve"> Europa. </w:t>
      </w:r>
      <w:r w:rsidR="00394051" w:rsidRPr="002E4FCB">
        <w:rPr>
          <w:rFonts w:asciiTheme="minorHAnsi" w:hAnsiTheme="minorHAnsi" w:cstheme="minorHAnsi"/>
          <w:sz w:val="22"/>
          <w:szCs w:val="22"/>
        </w:rPr>
        <w:t>In particolare p</w:t>
      </w:r>
      <w:r w:rsidR="00D3440D" w:rsidRPr="002E4FCB">
        <w:rPr>
          <w:rFonts w:asciiTheme="minorHAnsi" w:hAnsiTheme="minorHAnsi" w:cstheme="minorHAnsi"/>
          <w:sz w:val="22"/>
          <w:szCs w:val="22"/>
        </w:rPr>
        <w:t xml:space="preserve">resso </w:t>
      </w:r>
      <w:proofErr w:type="spellStart"/>
      <w:r w:rsidR="00D3440D" w:rsidRPr="002E4FCB">
        <w:rPr>
          <w:rFonts w:asciiTheme="minorHAnsi" w:hAnsiTheme="minorHAnsi" w:cstheme="minorHAnsi"/>
          <w:sz w:val="22"/>
          <w:szCs w:val="22"/>
        </w:rPr>
        <w:t>Humanitas</w:t>
      </w:r>
      <w:proofErr w:type="spellEnd"/>
      <w:r w:rsidR="00D3440D" w:rsidRPr="002E4FCB">
        <w:rPr>
          <w:rFonts w:asciiTheme="minorHAnsi" w:hAnsiTheme="minorHAnsi" w:cstheme="minorHAnsi"/>
          <w:sz w:val="22"/>
          <w:szCs w:val="22"/>
        </w:rPr>
        <w:t>, il Prof</w:t>
      </w:r>
      <w:r w:rsidR="00203FB6">
        <w:rPr>
          <w:rFonts w:asciiTheme="minorHAnsi" w:hAnsiTheme="minorHAnsi" w:cstheme="minorHAnsi"/>
          <w:sz w:val="22"/>
          <w:szCs w:val="22"/>
        </w:rPr>
        <w:t xml:space="preserve"> </w:t>
      </w:r>
      <w:r w:rsidR="00D3440D" w:rsidRPr="002E4FCB">
        <w:rPr>
          <w:rFonts w:asciiTheme="minorHAnsi" w:hAnsiTheme="minorHAnsi" w:cstheme="minorHAnsi"/>
          <w:sz w:val="22"/>
          <w:szCs w:val="22"/>
        </w:rPr>
        <w:t>Mauriz</w:t>
      </w:r>
      <w:r w:rsidR="00394051" w:rsidRPr="002E4FCB">
        <w:rPr>
          <w:rFonts w:asciiTheme="minorHAnsi" w:hAnsiTheme="minorHAnsi" w:cstheme="minorHAnsi"/>
          <w:sz w:val="22"/>
          <w:szCs w:val="22"/>
        </w:rPr>
        <w:t>io Cecconi ricopre il ruolo di Medico sperimentatore e T</w:t>
      </w:r>
      <w:r w:rsidR="00CF79D3" w:rsidRPr="002E4FCB">
        <w:rPr>
          <w:rFonts w:asciiTheme="minorHAnsi" w:hAnsiTheme="minorHAnsi" w:cstheme="minorHAnsi"/>
          <w:sz w:val="22"/>
          <w:szCs w:val="22"/>
        </w:rPr>
        <w:t>itolare dello S</w:t>
      </w:r>
      <w:r w:rsidR="00D3440D" w:rsidRPr="002E4FCB">
        <w:rPr>
          <w:rFonts w:asciiTheme="minorHAnsi" w:hAnsiTheme="minorHAnsi" w:cstheme="minorHAnsi"/>
          <w:sz w:val="22"/>
          <w:szCs w:val="22"/>
        </w:rPr>
        <w:t xml:space="preserve">tudio </w:t>
      </w:r>
      <w:r>
        <w:rPr>
          <w:rFonts w:asciiTheme="minorHAnsi" w:hAnsiTheme="minorHAnsi" w:cstheme="minorHAnsi"/>
          <w:sz w:val="22"/>
          <w:szCs w:val="22"/>
        </w:rPr>
        <w:t xml:space="preserve">FRAGILE. </w:t>
      </w:r>
    </w:p>
    <w:p w14:paraId="40D739AF" w14:textId="77777777" w:rsidR="004208F9" w:rsidRPr="002E4FCB" w:rsidRDefault="004208F9" w:rsidP="001457A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BCCBD7A" w14:textId="77777777" w:rsidR="00A04947" w:rsidRPr="002E4FCB" w:rsidRDefault="00A04947" w:rsidP="0007433B">
      <w:pPr>
        <w:rPr>
          <w:rFonts w:asciiTheme="minorHAnsi" w:hAnsiTheme="minorHAnsi" w:cstheme="minorHAnsi"/>
          <w:sz w:val="22"/>
          <w:szCs w:val="22"/>
        </w:rPr>
      </w:pPr>
    </w:p>
    <w:p w14:paraId="188DAF10" w14:textId="77777777" w:rsidR="00A04947" w:rsidRPr="002E4FCB" w:rsidRDefault="001457AA" w:rsidP="001457AA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2E4FCB">
        <w:rPr>
          <w:rFonts w:asciiTheme="minorHAnsi" w:hAnsiTheme="minorHAnsi" w:cstheme="minorHAnsi"/>
          <w:b/>
          <w:sz w:val="22"/>
          <w:szCs w:val="22"/>
        </w:rPr>
        <w:t>COME SARANNO GARANTITI I MIEI DIRITTI DI PARTECIPANTE ALLO STUDIO?</w:t>
      </w:r>
    </w:p>
    <w:p w14:paraId="0E81C611" w14:textId="77777777" w:rsidR="00D40900" w:rsidRPr="002E4FCB" w:rsidRDefault="00D40900" w:rsidP="001457A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3983812" w14:textId="4992D142" w:rsidR="00E13F65" w:rsidRPr="002E4FCB" w:rsidRDefault="00394051" w:rsidP="001457AA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Lo Studio </w:t>
      </w:r>
      <w:r w:rsidR="00862F8D">
        <w:rPr>
          <w:rFonts w:asciiTheme="minorHAnsi" w:hAnsiTheme="minorHAnsi" w:cstheme="minorHAnsi"/>
          <w:sz w:val="22"/>
          <w:szCs w:val="22"/>
        </w:rPr>
        <w:t>FRAGILE</w:t>
      </w:r>
      <w:r w:rsidRPr="002E4FCB">
        <w:rPr>
          <w:rFonts w:asciiTheme="minorHAnsi" w:hAnsiTheme="minorHAnsi" w:cstheme="minorHAnsi"/>
          <w:sz w:val="22"/>
          <w:szCs w:val="22"/>
        </w:rPr>
        <w:t xml:space="preserve"> ha scopi di ricerca scientifica e non ha alcun scopo di lucro. È stato concepito e progettato</w:t>
      </w:r>
      <w:r w:rsidR="00F2305C" w:rsidRPr="002E4FCB">
        <w:rPr>
          <w:rFonts w:asciiTheme="minorHAnsi" w:hAnsiTheme="minorHAnsi" w:cstheme="minorHAnsi"/>
          <w:sz w:val="22"/>
          <w:szCs w:val="22"/>
        </w:rPr>
        <w:t xml:space="preserve"> in conformità alle Norme di Buona Pratica Clinica dell’Unione Europea e alla revisione corrente della Dichiarazione d</w:t>
      </w:r>
      <w:r w:rsidR="00CF79D3" w:rsidRPr="002E4FCB">
        <w:rPr>
          <w:rFonts w:asciiTheme="minorHAnsi" w:hAnsiTheme="minorHAnsi" w:cstheme="minorHAnsi"/>
          <w:sz w:val="22"/>
          <w:szCs w:val="22"/>
        </w:rPr>
        <w:t>i</w:t>
      </w:r>
      <w:r w:rsidR="00F2305C" w:rsidRPr="002E4FCB">
        <w:rPr>
          <w:rFonts w:asciiTheme="minorHAnsi" w:hAnsiTheme="minorHAnsi" w:cstheme="minorHAnsi"/>
          <w:sz w:val="22"/>
          <w:szCs w:val="22"/>
        </w:rPr>
        <w:t xml:space="preserve"> Helsinki.</w:t>
      </w:r>
    </w:p>
    <w:p w14:paraId="21ABBF5E" w14:textId="77777777" w:rsidR="00A04947" w:rsidRPr="002E4FCB" w:rsidRDefault="00A04947" w:rsidP="001457A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4D92ECC" w14:textId="648D4C11" w:rsidR="00B855B0" w:rsidRPr="002E4FCB" w:rsidRDefault="008C2574" w:rsidP="001457AA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I</w:t>
      </w:r>
      <w:r w:rsidR="00A04947" w:rsidRPr="002E4FCB">
        <w:rPr>
          <w:rFonts w:asciiTheme="minorHAnsi" w:hAnsiTheme="minorHAnsi" w:cstheme="minorHAnsi"/>
          <w:sz w:val="22"/>
          <w:szCs w:val="22"/>
        </w:rPr>
        <w:t xml:space="preserve">l </w:t>
      </w:r>
      <w:r w:rsidR="00747127">
        <w:rPr>
          <w:rFonts w:asciiTheme="minorHAnsi" w:hAnsiTheme="minorHAnsi" w:cstheme="minorHAnsi"/>
          <w:sz w:val="22"/>
          <w:szCs w:val="22"/>
        </w:rPr>
        <w:t>Prof</w:t>
      </w:r>
      <w:r w:rsidR="00A04947" w:rsidRPr="002E4FCB">
        <w:rPr>
          <w:rFonts w:asciiTheme="minorHAnsi" w:hAnsiTheme="minorHAnsi" w:cstheme="minorHAnsi"/>
          <w:sz w:val="22"/>
          <w:szCs w:val="22"/>
        </w:rPr>
        <w:t xml:space="preserve"> Maurizio Cecconi è </w:t>
      </w:r>
      <w:r w:rsidRPr="002E4FCB">
        <w:rPr>
          <w:rFonts w:asciiTheme="minorHAnsi" w:hAnsiTheme="minorHAnsi" w:cstheme="minorHAnsi"/>
          <w:sz w:val="22"/>
          <w:szCs w:val="22"/>
        </w:rPr>
        <w:t xml:space="preserve">responsabile per il rispetto delle regole sulla tutela dei partecipanti arruolati presso </w:t>
      </w:r>
      <w:r w:rsidR="00394051" w:rsidRPr="002E4FCB">
        <w:rPr>
          <w:rFonts w:asciiTheme="minorHAnsi" w:hAnsiTheme="minorHAnsi" w:cstheme="minorHAnsi"/>
          <w:sz w:val="22"/>
          <w:szCs w:val="22"/>
        </w:rPr>
        <w:t>la nostra struttura</w:t>
      </w:r>
      <w:r w:rsidRPr="002E4FCB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2AE5240C" w14:textId="77777777" w:rsidR="00EE09AB" w:rsidRPr="002E4FCB" w:rsidRDefault="00EE09AB" w:rsidP="001457A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3A4B554" w14:textId="77777777" w:rsidR="00F2305C" w:rsidRPr="002E4FCB" w:rsidRDefault="00394051" w:rsidP="001457AA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Il</w:t>
      </w:r>
      <w:r w:rsidR="00EE09AB" w:rsidRPr="002E4FCB">
        <w:rPr>
          <w:rFonts w:asciiTheme="minorHAnsi" w:hAnsiTheme="minorHAnsi" w:cstheme="minorHAnsi"/>
          <w:sz w:val="22"/>
          <w:szCs w:val="22"/>
        </w:rPr>
        <w:t xml:space="preserve"> Comitato Etico Indipendente ha espresso parere favorevole al</w:t>
      </w:r>
      <w:r w:rsidRPr="002E4FCB">
        <w:rPr>
          <w:rFonts w:asciiTheme="minorHAnsi" w:hAnsiTheme="minorHAnsi" w:cstheme="minorHAnsi"/>
          <w:sz w:val="22"/>
          <w:szCs w:val="22"/>
        </w:rPr>
        <w:t xml:space="preserve">la conduzione di questo studio e in merito alla conformità della documentazione illustrativa e al modulo per il suo consenso. </w:t>
      </w:r>
      <w:r w:rsidR="00B855B0" w:rsidRPr="002E4FCB">
        <w:rPr>
          <w:rFonts w:asciiTheme="minorHAnsi" w:hAnsiTheme="minorHAnsi" w:cstheme="minorHAnsi"/>
          <w:sz w:val="22"/>
          <w:szCs w:val="22"/>
        </w:rPr>
        <w:t xml:space="preserve">Lei potrà chiedere in qualunque momento di </w:t>
      </w:r>
      <w:r w:rsidRPr="002E4FCB">
        <w:rPr>
          <w:rFonts w:asciiTheme="minorHAnsi" w:hAnsiTheme="minorHAnsi" w:cstheme="minorHAnsi"/>
          <w:sz w:val="22"/>
          <w:szCs w:val="22"/>
        </w:rPr>
        <w:t>prendere visione</w:t>
      </w:r>
      <w:r w:rsidR="00EE09AB" w:rsidRPr="002E4FCB">
        <w:rPr>
          <w:rFonts w:asciiTheme="minorHAnsi" w:hAnsiTheme="minorHAnsi" w:cstheme="minorHAnsi"/>
          <w:sz w:val="22"/>
          <w:szCs w:val="22"/>
        </w:rPr>
        <w:t xml:space="preserve"> de</w:t>
      </w:r>
      <w:r w:rsidR="00B855B0" w:rsidRPr="002E4FCB">
        <w:rPr>
          <w:rFonts w:asciiTheme="minorHAnsi" w:hAnsiTheme="minorHAnsi" w:cstheme="minorHAnsi"/>
          <w:sz w:val="22"/>
          <w:szCs w:val="22"/>
        </w:rPr>
        <w:t>l parere favorevole del Comitato Etico rivolgendosi al Medico Sperimentatore e</w:t>
      </w:r>
      <w:r w:rsidR="00CF79D3" w:rsidRPr="002E4FCB">
        <w:rPr>
          <w:rFonts w:asciiTheme="minorHAnsi" w:hAnsiTheme="minorHAnsi" w:cstheme="minorHAnsi"/>
          <w:sz w:val="22"/>
          <w:szCs w:val="22"/>
        </w:rPr>
        <w:t>/o</w:t>
      </w:r>
      <w:r w:rsidR="00B855B0" w:rsidRPr="002E4FCB">
        <w:rPr>
          <w:rFonts w:asciiTheme="minorHAnsi" w:hAnsiTheme="minorHAnsi" w:cstheme="minorHAnsi"/>
          <w:sz w:val="22"/>
          <w:szCs w:val="22"/>
        </w:rPr>
        <w:t xml:space="preserve"> </w:t>
      </w:r>
      <w:r w:rsidR="00CF79D3" w:rsidRPr="002E4FCB">
        <w:rPr>
          <w:rFonts w:asciiTheme="minorHAnsi" w:hAnsiTheme="minorHAnsi" w:cstheme="minorHAnsi"/>
          <w:sz w:val="22"/>
          <w:szCs w:val="22"/>
        </w:rPr>
        <w:t>a</w:t>
      </w:r>
      <w:r w:rsidR="00B855B0" w:rsidRPr="002E4FCB">
        <w:rPr>
          <w:rFonts w:asciiTheme="minorHAnsi" w:hAnsiTheme="minorHAnsi" w:cstheme="minorHAnsi"/>
          <w:sz w:val="22"/>
          <w:szCs w:val="22"/>
        </w:rPr>
        <w:t>i suoi collaboratori att</w:t>
      </w:r>
      <w:r w:rsidR="00EE09AB" w:rsidRPr="002E4FCB">
        <w:rPr>
          <w:rFonts w:asciiTheme="minorHAnsi" w:hAnsiTheme="minorHAnsi" w:cstheme="minorHAnsi"/>
          <w:sz w:val="22"/>
          <w:szCs w:val="22"/>
        </w:rPr>
        <w:t xml:space="preserve">raverso i recapiti indicati nel </w:t>
      </w:r>
      <w:r w:rsidR="00B855B0" w:rsidRPr="002E4FCB">
        <w:rPr>
          <w:rFonts w:asciiTheme="minorHAnsi" w:hAnsiTheme="minorHAnsi" w:cstheme="minorHAnsi"/>
          <w:sz w:val="22"/>
          <w:szCs w:val="22"/>
        </w:rPr>
        <w:t>presente documento.</w:t>
      </w:r>
    </w:p>
    <w:p w14:paraId="50CD309B" w14:textId="77777777" w:rsidR="008C2574" w:rsidRPr="002E4FCB" w:rsidRDefault="008C2574" w:rsidP="001457A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F85596B" w14:textId="71F5A07D" w:rsidR="00031BF1" w:rsidRPr="002E4FCB" w:rsidRDefault="00031BF1" w:rsidP="00EE09AB">
      <w:pPr>
        <w:jc w:val="both"/>
        <w:rPr>
          <w:rFonts w:asciiTheme="minorHAnsi" w:hAnsiTheme="minorHAnsi" w:cstheme="minorHAnsi"/>
          <w:i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Allo scopo di </w:t>
      </w:r>
      <w:r w:rsidR="00EE09AB" w:rsidRPr="002E4FCB">
        <w:rPr>
          <w:rFonts w:asciiTheme="minorHAnsi" w:hAnsiTheme="minorHAnsi" w:cstheme="minorHAnsi"/>
          <w:sz w:val="22"/>
          <w:szCs w:val="22"/>
        </w:rPr>
        <w:t xml:space="preserve">consentirle di </w:t>
      </w:r>
      <w:r w:rsidRPr="002E4FCB">
        <w:rPr>
          <w:rFonts w:asciiTheme="minorHAnsi" w:hAnsiTheme="minorHAnsi" w:cstheme="minorHAnsi"/>
          <w:sz w:val="22"/>
          <w:szCs w:val="22"/>
        </w:rPr>
        <w:t xml:space="preserve">svolgere le sue autonome verifiche le comunichiamo </w:t>
      </w:r>
      <w:r w:rsidR="00D3440D" w:rsidRPr="002E4FCB">
        <w:rPr>
          <w:rFonts w:asciiTheme="minorHAnsi" w:hAnsiTheme="minorHAnsi" w:cstheme="minorHAnsi"/>
          <w:sz w:val="22"/>
          <w:szCs w:val="22"/>
        </w:rPr>
        <w:t xml:space="preserve">anche </w:t>
      </w:r>
      <w:r w:rsidRPr="002E4FCB">
        <w:rPr>
          <w:rFonts w:asciiTheme="minorHAnsi" w:hAnsiTheme="minorHAnsi" w:cstheme="minorHAnsi"/>
          <w:sz w:val="22"/>
          <w:szCs w:val="22"/>
        </w:rPr>
        <w:t>il titolo in inglese dello studio:</w:t>
      </w:r>
      <w:r w:rsidR="00EE09AB" w:rsidRPr="002E4FCB">
        <w:rPr>
          <w:rFonts w:asciiTheme="minorHAnsi" w:hAnsiTheme="minorHAnsi" w:cstheme="minorHAnsi"/>
          <w:sz w:val="22"/>
          <w:szCs w:val="22"/>
        </w:rPr>
        <w:t xml:space="preserve"> </w:t>
      </w:r>
      <w:r w:rsidRPr="002E4FCB">
        <w:rPr>
          <w:rFonts w:asciiTheme="minorHAnsi" w:hAnsiTheme="minorHAnsi" w:cstheme="minorHAnsi"/>
          <w:sz w:val="22"/>
          <w:szCs w:val="22"/>
        </w:rPr>
        <w:t>“</w:t>
      </w:r>
      <w:proofErr w:type="spellStart"/>
      <w:r w:rsidR="00862F8D" w:rsidRPr="00862F8D">
        <w:rPr>
          <w:rFonts w:asciiTheme="minorHAnsi" w:hAnsiTheme="minorHAnsi" w:cstheme="minorHAnsi"/>
          <w:sz w:val="22"/>
          <w:szCs w:val="22"/>
        </w:rPr>
        <w:t>FRAilty</w:t>
      </w:r>
      <w:proofErr w:type="spellEnd"/>
      <w:r w:rsidR="00862F8D" w:rsidRPr="00862F8D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862F8D" w:rsidRPr="00862F8D">
        <w:rPr>
          <w:rFonts w:asciiTheme="minorHAnsi" w:hAnsiTheme="minorHAnsi" w:cstheme="minorHAnsi"/>
          <w:sz w:val="22"/>
          <w:szCs w:val="22"/>
        </w:rPr>
        <w:t>incidence</w:t>
      </w:r>
      <w:proofErr w:type="spellEnd"/>
      <w:r w:rsidR="00862F8D" w:rsidRPr="00862F8D">
        <w:rPr>
          <w:rFonts w:asciiTheme="minorHAnsi" w:hAnsiTheme="minorHAnsi" w:cstheme="minorHAnsi"/>
          <w:sz w:val="22"/>
          <w:szCs w:val="22"/>
        </w:rPr>
        <w:t xml:space="preserve"> in </w:t>
      </w:r>
      <w:proofErr w:type="spellStart"/>
      <w:r w:rsidR="00862F8D" w:rsidRPr="00862F8D">
        <w:rPr>
          <w:rFonts w:asciiTheme="minorHAnsi" w:hAnsiTheme="minorHAnsi" w:cstheme="minorHAnsi"/>
          <w:sz w:val="22"/>
          <w:szCs w:val="22"/>
        </w:rPr>
        <w:t>surGIcal</w:t>
      </w:r>
      <w:proofErr w:type="spellEnd"/>
      <w:r w:rsidR="00862F8D" w:rsidRPr="00862F8D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862F8D" w:rsidRPr="00862F8D">
        <w:rPr>
          <w:rFonts w:asciiTheme="minorHAnsi" w:hAnsiTheme="minorHAnsi" w:cstheme="minorHAnsi"/>
          <w:sz w:val="22"/>
          <w:szCs w:val="22"/>
        </w:rPr>
        <w:t>European</w:t>
      </w:r>
      <w:proofErr w:type="spellEnd"/>
      <w:r w:rsidR="00862F8D" w:rsidRPr="00862F8D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862F8D" w:rsidRPr="00862F8D">
        <w:rPr>
          <w:rFonts w:asciiTheme="minorHAnsi" w:hAnsiTheme="minorHAnsi" w:cstheme="minorHAnsi"/>
          <w:sz w:val="22"/>
          <w:szCs w:val="22"/>
        </w:rPr>
        <w:t>patients</w:t>
      </w:r>
      <w:proofErr w:type="spellEnd"/>
      <w:r w:rsidR="00862F8D" w:rsidRPr="00862F8D">
        <w:rPr>
          <w:rFonts w:asciiTheme="minorHAnsi" w:hAnsiTheme="minorHAnsi" w:cstheme="minorHAnsi"/>
          <w:sz w:val="22"/>
          <w:szCs w:val="22"/>
        </w:rPr>
        <w:t xml:space="preserve"> (FRAGILE) </w:t>
      </w:r>
      <w:proofErr w:type="spellStart"/>
      <w:r w:rsidR="00862F8D" w:rsidRPr="00862F8D">
        <w:rPr>
          <w:rFonts w:asciiTheme="minorHAnsi" w:hAnsiTheme="minorHAnsi" w:cstheme="minorHAnsi"/>
          <w:sz w:val="22"/>
          <w:szCs w:val="22"/>
        </w:rPr>
        <w:t>European</w:t>
      </w:r>
      <w:proofErr w:type="spellEnd"/>
      <w:r w:rsidR="00862F8D" w:rsidRPr="00862F8D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862F8D" w:rsidRPr="00862F8D">
        <w:rPr>
          <w:rFonts w:asciiTheme="minorHAnsi" w:hAnsiTheme="minorHAnsi" w:cstheme="minorHAnsi"/>
          <w:sz w:val="22"/>
          <w:szCs w:val="22"/>
        </w:rPr>
        <w:t>prospective</w:t>
      </w:r>
      <w:proofErr w:type="spellEnd"/>
      <w:r w:rsidR="00862F8D" w:rsidRPr="00862F8D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862F8D" w:rsidRPr="00862F8D">
        <w:rPr>
          <w:rFonts w:asciiTheme="minorHAnsi" w:hAnsiTheme="minorHAnsi" w:cstheme="minorHAnsi"/>
          <w:sz w:val="22"/>
          <w:szCs w:val="22"/>
        </w:rPr>
        <w:t>cohort</w:t>
      </w:r>
      <w:proofErr w:type="spellEnd"/>
      <w:r w:rsidR="00862F8D" w:rsidRPr="00862F8D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862F8D" w:rsidRPr="00862F8D">
        <w:rPr>
          <w:rFonts w:asciiTheme="minorHAnsi" w:hAnsiTheme="minorHAnsi" w:cstheme="minorHAnsi"/>
          <w:sz w:val="22"/>
          <w:szCs w:val="22"/>
        </w:rPr>
        <w:t>study</w:t>
      </w:r>
      <w:proofErr w:type="spellEnd"/>
      <w:r w:rsidR="00862F8D" w:rsidRPr="00862F8D">
        <w:rPr>
          <w:rFonts w:asciiTheme="minorHAnsi" w:hAnsiTheme="minorHAnsi" w:cstheme="minorHAnsi"/>
          <w:sz w:val="22"/>
          <w:szCs w:val="22"/>
        </w:rPr>
        <w:t xml:space="preserve"> of the </w:t>
      </w:r>
      <w:proofErr w:type="spellStart"/>
      <w:r w:rsidR="00862F8D" w:rsidRPr="00862F8D">
        <w:rPr>
          <w:rFonts w:asciiTheme="minorHAnsi" w:hAnsiTheme="minorHAnsi" w:cstheme="minorHAnsi"/>
          <w:sz w:val="22"/>
          <w:szCs w:val="22"/>
        </w:rPr>
        <w:t>prevalence</w:t>
      </w:r>
      <w:proofErr w:type="spellEnd"/>
      <w:r w:rsidR="00862F8D" w:rsidRPr="00862F8D">
        <w:rPr>
          <w:rFonts w:asciiTheme="minorHAnsi" w:hAnsiTheme="minorHAnsi" w:cstheme="minorHAnsi"/>
          <w:sz w:val="22"/>
          <w:szCs w:val="22"/>
        </w:rPr>
        <w:t xml:space="preserve"> of </w:t>
      </w:r>
      <w:proofErr w:type="spellStart"/>
      <w:r w:rsidR="00862F8D" w:rsidRPr="00862F8D">
        <w:rPr>
          <w:rFonts w:asciiTheme="minorHAnsi" w:hAnsiTheme="minorHAnsi" w:cstheme="minorHAnsi"/>
          <w:sz w:val="22"/>
          <w:szCs w:val="22"/>
        </w:rPr>
        <w:t>frailty</w:t>
      </w:r>
      <w:proofErr w:type="spellEnd"/>
      <w:r w:rsidR="00862F8D" w:rsidRPr="00862F8D">
        <w:rPr>
          <w:rFonts w:asciiTheme="minorHAnsi" w:hAnsiTheme="minorHAnsi" w:cstheme="minorHAnsi"/>
          <w:sz w:val="22"/>
          <w:szCs w:val="22"/>
        </w:rPr>
        <w:t xml:space="preserve"> in </w:t>
      </w:r>
      <w:proofErr w:type="spellStart"/>
      <w:r w:rsidR="00862F8D" w:rsidRPr="00862F8D">
        <w:rPr>
          <w:rFonts w:asciiTheme="minorHAnsi" w:hAnsiTheme="minorHAnsi" w:cstheme="minorHAnsi"/>
          <w:sz w:val="22"/>
          <w:szCs w:val="22"/>
        </w:rPr>
        <w:t>surgical</w:t>
      </w:r>
      <w:proofErr w:type="spellEnd"/>
      <w:r w:rsidR="00862F8D" w:rsidRPr="00862F8D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862F8D" w:rsidRPr="00862F8D">
        <w:rPr>
          <w:rFonts w:asciiTheme="minorHAnsi" w:hAnsiTheme="minorHAnsi" w:cstheme="minorHAnsi"/>
          <w:sz w:val="22"/>
          <w:szCs w:val="22"/>
        </w:rPr>
        <w:t>patients</w:t>
      </w:r>
      <w:proofErr w:type="spellEnd"/>
      <w:r w:rsidR="00862F8D" w:rsidRPr="00862F8D">
        <w:rPr>
          <w:rFonts w:asciiTheme="minorHAnsi" w:hAnsiTheme="minorHAnsi" w:cstheme="minorHAnsi"/>
          <w:sz w:val="22"/>
          <w:szCs w:val="22"/>
        </w:rPr>
        <w:t>.</w:t>
      </w:r>
      <w:r w:rsidR="00747127">
        <w:rPr>
          <w:rFonts w:asciiTheme="minorHAnsi" w:hAnsiTheme="minorHAnsi" w:cstheme="minorHAnsi"/>
          <w:i/>
          <w:sz w:val="22"/>
          <w:szCs w:val="22"/>
        </w:rPr>
        <w:t>”.</w:t>
      </w:r>
    </w:p>
    <w:p w14:paraId="09C4286E" w14:textId="77777777" w:rsidR="00107346" w:rsidRPr="002E4FCB" w:rsidRDefault="00107346" w:rsidP="00EE09A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54FAD2C" w14:textId="77777777" w:rsidR="008F202C" w:rsidRPr="002E4FCB" w:rsidRDefault="008F202C" w:rsidP="001457A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CB34714" w14:textId="77777777" w:rsidR="00490D2A" w:rsidRPr="002E4FCB" w:rsidRDefault="00490D2A" w:rsidP="001457AA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2E4FCB">
        <w:rPr>
          <w:rFonts w:asciiTheme="minorHAnsi" w:hAnsiTheme="minorHAnsi" w:cstheme="minorHAnsi"/>
          <w:b/>
          <w:sz w:val="22"/>
          <w:szCs w:val="22"/>
        </w:rPr>
        <w:t>COSA COMPORTA LA SUA PARTECIPAZIONE ALLO STUDIO?</w:t>
      </w:r>
    </w:p>
    <w:p w14:paraId="24BA98CB" w14:textId="77777777" w:rsidR="00394051" w:rsidRPr="002E4FCB" w:rsidRDefault="00394051" w:rsidP="001457A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5846503" w14:textId="3CB7AF57" w:rsidR="00490D2A" w:rsidRPr="002E4FCB" w:rsidRDefault="00490D2A" w:rsidP="00F6148B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Lo Studio </w:t>
      </w:r>
      <w:r w:rsidR="00862F8D">
        <w:rPr>
          <w:rFonts w:asciiTheme="minorHAnsi" w:hAnsiTheme="minorHAnsi" w:cstheme="minorHAnsi"/>
          <w:sz w:val="22"/>
          <w:szCs w:val="22"/>
        </w:rPr>
        <w:t>FRAGILE</w:t>
      </w:r>
      <w:r w:rsidRPr="002E4FCB">
        <w:rPr>
          <w:rFonts w:asciiTheme="minorHAnsi" w:hAnsiTheme="minorHAnsi" w:cstheme="minorHAnsi"/>
          <w:sz w:val="22"/>
          <w:szCs w:val="22"/>
        </w:rPr>
        <w:t xml:space="preserve"> è uno studio osservazionale ovvero uno studio che si limita a osservare e registrare informazioni e dati clinici relativi ai</w:t>
      </w:r>
      <w:r w:rsidR="00CF79D3" w:rsidRPr="002E4FCB">
        <w:rPr>
          <w:rFonts w:asciiTheme="minorHAnsi" w:hAnsiTheme="minorHAnsi" w:cstheme="minorHAnsi"/>
          <w:sz w:val="22"/>
          <w:szCs w:val="22"/>
        </w:rPr>
        <w:t xml:space="preserve"> pazienti che partecipano allo Studio. Lo S</w:t>
      </w:r>
      <w:r w:rsidRPr="002E4FCB">
        <w:rPr>
          <w:rFonts w:asciiTheme="minorHAnsi" w:hAnsiTheme="minorHAnsi" w:cstheme="minorHAnsi"/>
          <w:sz w:val="22"/>
          <w:szCs w:val="22"/>
        </w:rPr>
        <w:t>tudio non comporta alcun intervento aggiuntivo o sperimentale</w:t>
      </w:r>
      <w:r w:rsidR="00D3440D" w:rsidRPr="002E4FCB">
        <w:rPr>
          <w:rFonts w:asciiTheme="minorHAnsi" w:hAnsiTheme="minorHAnsi" w:cstheme="minorHAnsi"/>
          <w:sz w:val="22"/>
          <w:szCs w:val="22"/>
        </w:rPr>
        <w:t xml:space="preserve"> nei confronti del paziente partecipante</w:t>
      </w:r>
      <w:r w:rsidRPr="002E4FCB">
        <w:rPr>
          <w:rFonts w:asciiTheme="minorHAnsi" w:hAnsiTheme="minorHAnsi" w:cstheme="minorHAnsi"/>
          <w:sz w:val="22"/>
          <w:szCs w:val="22"/>
        </w:rPr>
        <w:t xml:space="preserve">. Se Lei dovesse </w:t>
      </w:r>
      <w:r w:rsidR="00CF79D3" w:rsidRPr="002E4FCB">
        <w:rPr>
          <w:rFonts w:asciiTheme="minorHAnsi" w:hAnsiTheme="minorHAnsi" w:cstheme="minorHAnsi"/>
          <w:sz w:val="22"/>
          <w:szCs w:val="22"/>
        </w:rPr>
        <w:t>decidere di parteciparvi</w:t>
      </w:r>
      <w:r w:rsidRPr="002E4FCB">
        <w:rPr>
          <w:rFonts w:asciiTheme="minorHAnsi" w:hAnsiTheme="minorHAnsi" w:cstheme="minorHAnsi"/>
          <w:sz w:val="22"/>
          <w:szCs w:val="22"/>
        </w:rPr>
        <w:t xml:space="preserve">, questo non comporterebbe alcuna modifica alla terapia a cui sarebbe sottoposto </w:t>
      </w:r>
      <w:r w:rsidR="00107346" w:rsidRPr="002E4FCB">
        <w:rPr>
          <w:rFonts w:asciiTheme="minorHAnsi" w:hAnsiTheme="minorHAnsi" w:cstheme="minorHAnsi"/>
          <w:sz w:val="22"/>
          <w:szCs w:val="22"/>
        </w:rPr>
        <w:t>qualora non partecipasse.</w:t>
      </w:r>
      <w:r w:rsidR="00F6148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323DF95" w14:textId="77777777" w:rsidR="00107346" w:rsidRPr="002E4FCB" w:rsidRDefault="00107346" w:rsidP="001457A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2453982" w14:textId="77777777" w:rsidR="00490D2A" w:rsidRPr="002E4FCB" w:rsidRDefault="00490D2A" w:rsidP="001457AA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2E4FCB">
        <w:rPr>
          <w:rFonts w:asciiTheme="minorHAnsi" w:hAnsiTheme="minorHAnsi" w:cstheme="minorHAnsi"/>
          <w:b/>
          <w:sz w:val="22"/>
          <w:szCs w:val="22"/>
        </w:rPr>
        <w:t>QUALI SONO I POSSIBILI RISCHI E BENEFICI?</w:t>
      </w:r>
    </w:p>
    <w:p w14:paraId="64BC1D05" w14:textId="77777777" w:rsidR="00107346" w:rsidRPr="002E4FCB" w:rsidRDefault="00107346" w:rsidP="001457AA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FB23F21" w14:textId="77777777" w:rsidR="00EE09AB" w:rsidRPr="002E4FCB" w:rsidRDefault="00CF79D3" w:rsidP="001457AA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La sua partecipazione allo S</w:t>
      </w:r>
      <w:r w:rsidR="00490D2A" w:rsidRPr="002E4FCB">
        <w:rPr>
          <w:rFonts w:asciiTheme="minorHAnsi" w:hAnsiTheme="minorHAnsi" w:cstheme="minorHAnsi"/>
          <w:sz w:val="22"/>
          <w:szCs w:val="22"/>
        </w:rPr>
        <w:t xml:space="preserve">tudio non comporta alcun rischio né beneficio aggiuntivo rispetto al normale processo di cura e terapia correlato al suo stato clinico attuale e alle </w:t>
      </w:r>
      <w:proofErr w:type="spellStart"/>
      <w:r w:rsidR="00490D2A" w:rsidRPr="002E4FCB">
        <w:rPr>
          <w:rFonts w:asciiTheme="minorHAnsi" w:hAnsiTheme="minorHAnsi" w:cstheme="minorHAnsi"/>
          <w:sz w:val="22"/>
          <w:szCs w:val="22"/>
        </w:rPr>
        <w:t>comorbidità</w:t>
      </w:r>
      <w:proofErr w:type="spellEnd"/>
      <w:r w:rsidR="00490D2A" w:rsidRPr="002E4FCB">
        <w:rPr>
          <w:rFonts w:asciiTheme="minorHAnsi" w:hAnsiTheme="minorHAnsi" w:cstheme="minorHAnsi"/>
          <w:sz w:val="22"/>
          <w:szCs w:val="22"/>
        </w:rPr>
        <w:t xml:space="preserve"> di cui Lei è portatore. </w:t>
      </w:r>
    </w:p>
    <w:p w14:paraId="142CA790" w14:textId="77777777" w:rsidR="00490D2A" w:rsidRPr="002E4FCB" w:rsidRDefault="00490D2A" w:rsidP="001457AA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Tuttavia</w:t>
      </w:r>
      <w:r w:rsidR="00EE09AB" w:rsidRPr="002E4FCB">
        <w:rPr>
          <w:rFonts w:asciiTheme="minorHAnsi" w:hAnsiTheme="minorHAnsi" w:cstheme="minorHAnsi"/>
          <w:sz w:val="22"/>
          <w:szCs w:val="22"/>
        </w:rPr>
        <w:t xml:space="preserve"> </w:t>
      </w:r>
      <w:r w:rsidR="00CF79D3" w:rsidRPr="002E4FCB">
        <w:rPr>
          <w:rFonts w:asciiTheme="minorHAnsi" w:hAnsiTheme="minorHAnsi" w:cstheme="minorHAnsi"/>
          <w:sz w:val="22"/>
          <w:szCs w:val="22"/>
        </w:rPr>
        <w:t>ci teniamo a</w:t>
      </w:r>
      <w:r w:rsidR="00EE09AB" w:rsidRPr="002E4FCB">
        <w:rPr>
          <w:rFonts w:asciiTheme="minorHAnsi" w:hAnsiTheme="minorHAnsi" w:cstheme="minorHAnsi"/>
          <w:sz w:val="22"/>
          <w:szCs w:val="22"/>
        </w:rPr>
        <w:t xml:space="preserve"> sottolineare che</w:t>
      </w:r>
      <w:r w:rsidR="00CF79D3" w:rsidRPr="002E4FCB">
        <w:rPr>
          <w:rFonts w:asciiTheme="minorHAnsi" w:hAnsiTheme="minorHAnsi" w:cstheme="minorHAnsi"/>
          <w:sz w:val="22"/>
          <w:szCs w:val="22"/>
        </w:rPr>
        <w:t xml:space="preserve"> la sua partecipazione allo S</w:t>
      </w:r>
      <w:r w:rsidRPr="002E4FCB">
        <w:rPr>
          <w:rFonts w:asciiTheme="minorHAnsi" w:hAnsiTheme="minorHAnsi" w:cstheme="minorHAnsi"/>
          <w:sz w:val="22"/>
          <w:szCs w:val="22"/>
        </w:rPr>
        <w:t>tudio comporterebbe importanti benefici alla collettività</w:t>
      </w:r>
      <w:r w:rsidR="00CF79D3" w:rsidRPr="002E4FCB">
        <w:rPr>
          <w:rFonts w:asciiTheme="minorHAnsi" w:hAnsiTheme="minorHAnsi" w:cstheme="minorHAnsi"/>
          <w:sz w:val="22"/>
          <w:szCs w:val="22"/>
        </w:rPr>
        <w:t>,</w:t>
      </w:r>
      <w:r w:rsidRPr="002E4FCB">
        <w:rPr>
          <w:rFonts w:asciiTheme="minorHAnsi" w:hAnsiTheme="minorHAnsi" w:cstheme="minorHAnsi"/>
          <w:sz w:val="22"/>
          <w:szCs w:val="22"/>
        </w:rPr>
        <w:t xml:space="preserve"> perché permetterebbe il raggiungimento di importanti obiettivi di ricerca scientifica. </w:t>
      </w:r>
    </w:p>
    <w:p w14:paraId="1024F93C" w14:textId="77777777" w:rsidR="00872261" w:rsidRPr="002E4FCB" w:rsidRDefault="00872261" w:rsidP="001457A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57A35EE" w14:textId="77777777" w:rsidR="00872261" w:rsidRPr="002E4FCB" w:rsidRDefault="00872261" w:rsidP="001457AA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2E4FCB">
        <w:rPr>
          <w:rFonts w:asciiTheme="minorHAnsi" w:hAnsiTheme="minorHAnsi" w:cstheme="minorHAnsi"/>
          <w:b/>
          <w:sz w:val="22"/>
          <w:szCs w:val="22"/>
        </w:rPr>
        <w:t>PER QUALE MOTIVO LEI È STATO SCELTO?</w:t>
      </w:r>
    </w:p>
    <w:p w14:paraId="6C73E212" w14:textId="77777777" w:rsidR="00107346" w:rsidRPr="002E4FCB" w:rsidRDefault="00107346" w:rsidP="001457AA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4B4BB0F" w14:textId="685A1CA0" w:rsidR="00D3440D" w:rsidRDefault="00872261" w:rsidP="001457AA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Le è stato chiesto di partecipare allo studio</w:t>
      </w:r>
      <w:r w:rsidR="00A04947" w:rsidRPr="002E4FCB">
        <w:rPr>
          <w:rFonts w:asciiTheme="minorHAnsi" w:hAnsiTheme="minorHAnsi" w:cstheme="minorHAnsi"/>
          <w:sz w:val="22"/>
          <w:szCs w:val="22"/>
        </w:rPr>
        <w:t xml:space="preserve"> in ragione </w:t>
      </w:r>
      <w:r w:rsidR="00862F8D">
        <w:rPr>
          <w:rFonts w:asciiTheme="minorHAnsi" w:hAnsiTheme="minorHAnsi" w:cstheme="minorHAnsi"/>
          <w:sz w:val="22"/>
          <w:szCs w:val="22"/>
        </w:rPr>
        <w:t xml:space="preserve">del suo stato di paziente adulto sottoposto a chirurgia. </w:t>
      </w:r>
      <w:r w:rsidR="00A04947" w:rsidRPr="002E4FCB">
        <w:rPr>
          <w:rFonts w:asciiTheme="minorHAnsi" w:hAnsiTheme="minorHAnsi" w:cstheme="minorHAnsi"/>
          <w:sz w:val="22"/>
          <w:szCs w:val="22"/>
        </w:rPr>
        <w:t xml:space="preserve">Il periodo di arruolamento di pazienti </w:t>
      </w:r>
      <w:r w:rsidR="00747127">
        <w:rPr>
          <w:rFonts w:asciiTheme="minorHAnsi" w:hAnsiTheme="minorHAnsi" w:cstheme="minorHAnsi"/>
          <w:sz w:val="22"/>
          <w:szCs w:val="22"/>
        </w:rPr>
        <w:t>durer</w:t>
      </w:r>
      <w:r w:rsidR="00862F8D">
        <w:rPr>
          <w:rFonts w:asciiTheme="minorHAnsi" w:hAnsiTheme="minorHAnsi" w:cstheme="minorHAnsi"/>
          <w:sz w:val="22"/>
          <w:szCs w:val="22"/>
        </w:rPr>
        <w:t>à</w:t>
      </w:r>
      <w:r w:rsidR="00747127">
        <w:rPr>
          <w:rFonts w:asciiTheme="minorHAnsi" w:hAnsiTheme="minorHAnsi" w:cstheme="minorHAnsi"/>
          <w:sz w:val="22"/>
          <w:szCs w:val="22"/>
        </w:rPr>
        <w:t xml:space="preserve"> 30 giorni dall’in</w:t>
      </w:r>
      <w:r w:rsidR="00CF79D3" w:rsidRPr="002E4FCB">
        <w:rPr>
          <w:rFonts w:asciiTheme="minorHAnsi" w:hAnsiTheme="minorHAnsi" w:cstheme="minorHAnsi"/>
          <w:sz w:val="22"/>
          <w:szCs w:val="22"/>
        </w:rPr>
        <w:t>izio dello svolgimento dello S</w:t>
      </w:r>
      <w:r w:rsidR="00A04947" w:rsidRPr="002E4FCB">
        <w:rPr>
          <w:rFonts w:asciiTheme="minorHAnsi" w:hAnsiTheme="minorHAnsi" w:cstheme="minorHAnsi"/>
          <w:sz w:val="22"/>
          <w:szCs w:val="22"/>
        </w:rPr>
        <w:t>tudio</w:t>
      </w:r>
      <w:r w:rsidR="002F5F69" w:rsidRPr="002E4FCB">
        <w:rPr>
          <w:rFonts w:asciiTheme="minorHAnsi" w:hAnsiTheme="minorHAnsi" w:cstheme="minorHAnsi"/>
          <w:sz w:val="22"/>
          <w:szCs w:val="22"/>
        </w:rPr>
        <w:t xml:space="preserve"> </w:t>
      </w:r>
      <w:r w:rsidR="00747127">
        <w:rPr>
          <w:rFonts w:asciiTheme="minorHAnsi" w:hAnsiTheme="minorHAnsi" w:cstheme="minorHAnsi"/>
          <w:sz w:val="22"/>
          <w:szCs w:val="22"/>
        </w:rPr>
        <w:t xml:space="preserve">presso ogni centro. </w:t>
      </w:r>
      <w:r w:rsidR="00D3440D" w:rsidRPr="002E4FCB">
        <w:rPr>
          <w:rFonts w:asciiTheme="minorHAnsi" w:hAnsiTheme="minorHAnsi" w:cstheme="minorHAnsi"/>
          <w:sz w:val="22"/>
          <w:szCs w:val="22"/>
        </w:rPr>
        <w:t>Complessivamente,</w:t>
      </w:r>
      <w:r w:rsidR="00E367C2" w:rsidRPr="002E4FCB">
        <w:rPr>
          <w:rFonts w:asciiTheme="minorHAnsi" w:hAnsiTheme="minorHAnsi" w:cstheme="minorHAnsi"/>
          <w:sz w:val="22"/>
          <w:szCs w:val="22"/>
        </w:rPr>
        <w:t xml:space="preserve"> se si considera</w:t>
      </w:r>
      <w:r w:rsidR="00D3440D" w:rsidRPr="002E4FCB">
        <w:rPr>
          <w:rFonts w:asciiTheme="minorHAnsi" w:hAnsiTheme="minorHAnsi" w:cstheme="minorHAnsi"/>
          <w:sz w:val="22"/>
          <w:szCs w:val="22"/>
        </w:rPr>
        <w:t xml:space="preserve"> anche il lavoro degli altri centri in Italia e in Europa</w:t>
      </w:r>
      <w:r w:rsidR="00107346" w:rsidRPr="002E4FCB">
        <w:rPr>
          <w:rFonts w:asciiTheme="minorHAnsi" w:hAnsiTheme="minorHAnsi" w:cstheme="minorHAnsi"/>
          <w:sz w:val="22"/>
          <w:szCs w:val="22"/>
        </w:rPr>
        <w:t xml:space="preserve"> che partecipano allo Studio</w:t>
      </w:r>
      <w:r w:rsidR="00D3440D" w:rsidRPr="002E4FCB">
        <w:rPr>
          <w:rFonts w:asciiTheme="minorHAnsi" w:hAnsiTheme="minorHAnsi" w:cstheme="minorHAnsi"/>
          <w:sz w:val="22"/>
          <w:szCs w:val="22"/>
        </w:rPr>
        <w:t xml:space="preserve">, </w:t>
      </w:r>
      <w:r w:rsidR="00D3440D" w:rsidRPr="00A27E84">
        <w:rPr>
          <w:rFonts w:asciiTheme="minorHAnsi" w:hAnsiTheme="minorHAnsi" w:cstheme="minorHAnsi"/>
          <w:sz w:val="22"/>
          <w:szCs w:val="22"/>
        </w:rPr>
        <w:t xml:space="preserve">si vorrebbero arruolare circa </w:t>
      </w:r>
      <w:r w:rsidR="00862F8D">
        <w:rPr>
          <w:rFonts w:asciiTheme="minorHAnsi" w:hAnsiTheme="minorHAnsi" w:cstheme="minorHAnsi"/>
          <w:sz w:val="22"/>
          <w:szCs w:val="22"/>
        </w:rPr>
        <w:t>6500</w:t>
      </w:r>
      <w:r w:rsidR="00D52A5A" w:rsidRPr="00A27E84">
        <w:rPr>
          <w:rFonts w:asciiTheme="minorHAnsi" w:hAnsiTheme="minorHAnsi" w:cstheme="minorHAnsi"/>
          <w:sz w:val="22"/>
          <w:szCs w:val="22"/>
        </w:rPr>
        <w:t xml:space="preserve"> pazienti.</w:t>
      </w:r>
    </w:p>
    <w:p w14:paraId="7DDF07C2" w14:textId="77777777" w:rsidR="00747127" w:rsidRPr="002E4FCB" w:rsidRDefault="00747127" w:rsidP="001457A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EF55BD9" w14:textId="77777777" w:rsidR="00747127" w:rsidRDefault="00747127" w:rsidP="001457AA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479054B" w14:textId="7039A82B" w:rsidR="008C2574" w:rsidRPr="002E4FCB" w:rsidRDefault="008C2574" w:rsidP="001457AA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2E4FCB">
        <w:rPr>
          <w:rFonts w:asciiTheme="minorHAnsi" w:hAnsiTheme="minorHAnsi" w:cstheme="minorHAnsi"/>
          <w:b/>
          <w:sz w:val="22"/>
          <w:szCs w:val="22"/>
        </w:rPr>
        <w:t>COME SARÀ CONDOTTO LO STUDIO?</w:t>
      </w:r>
    </w:p>
    <w:p w14:paraId="01CCD5BB" w14:textId="77777777" w:rsidR="00107346" w:rsidRPr="002E4FCB" w:rsidRDefault="00107346" w:rsidP="001457AA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0DAB586" w14:textId="068F1EB7" w:rsidR="00747127" w:rsidRDefault="00CF79D3" w:rsidP="001457AA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2E4FCB">
        <w:rPr>
          <w:rFonts w:asciiTheme="minorHAnsi" w:hAnsiTheme="minorHAnsi" w:cstheme="minorHAnsi"/>
          <w:color w:val="000000"/>
          <w:sz w:val="22"/>
          <w:szCs w:val="22"/>
        </w:rPr>
        <w:t>Lo S</w:t>
      </w:r>
      <w:r w:rsidR="00954AA8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tudio prevede l’arruolamento di pazienti </w:t>
      </w:r>
      <w:r w:rsidR="00862F8D">
        <w:rPr>
          <w:rFonts w:asciiTheme="minorHAnsi" w:hAnsiTheme="minorHAnsi" w:cstheme="minorHAnsi"/>
          <w:color w:val="000000"/>
          <w:sz w:val="22"/>
          <w:szCs w:val="22"/>
        </w:rPr>
        <w:t xml:space="preserve">adulti sottoposti a chirurgia elettiva o d’urgenza, </w:t>
      </w:r>
      <w:r w:rsidR="00680614" w:rsidRPr="007360B7">
        <w:rPr>
          <w:sz w:val="22"/>
          <w:szCs w:val="22"/>
        </w:rPr>
        <w:t>in anestesia generale e/o in anestesia locoregionale con una permanenza ospedaliera prevista di almeno 24 ore</w:t>
      </w:r>
      <w:r w:rsidR="00680614"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="00954AA8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107346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Per ogni </w:t>
      </w:r>
      <w:r w:rsidR="00107346" w:rsidRPr="002E4FCB">
        <w:rPr>
          <w:rFonts w:asciiTheme="minorHAnsi" w:hAnsiTheme="minorHAnsi" w:cstheme="minorHAnsi"/>
          <w:color w:val="000000"/>
          <w:sz w:val="22"/>
          <w:szCs w:val="22"/>
        </w:rPr>
        <w:lastRenderedPageBreak/>
        <w:t>partecipante v</w:t>
      </w:r>
      <w:r w:rsidR="00954AA8" w:rsidRPr="002E4FCB">
        <w:rPr>
          <w:rFonts w:asciiTheme="minorHAnsi" w:hAnsiTheme="minorHAnsi" w:cstheme="minorHAnsi"/>
          <w:color w:val="000000"/>
          <w:sz w:val="22"/>
          <w:szCs w:val="22"/>
        </w:rPr>
        <w:t>erranno registrati dati relativi all’età, genere,</w:t>
      </w:r>
      <w:r w:rsidR="00107346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747127">
        <w:rPr>
          <w:rFonts w:asciiTheme="minorHAnsi" w:hAnsiTheme="minorHAnsi" w:cstheme="minorHAnsi"/>
          <w:color w:val="000000"/>
          <w:sz w:val="22"/>
          <w:szCs w:val="22"/>
        </w:rPr>
        <w:t xml:space="preserve">co-patologie, </w:t>
      </w:r>
      <w:r w:rsidR="00954AA8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data di ammissione </w:t>
      </w:r>
      <w:r w:rsidR="00747127">
        <w:rPr>
          <w:rFonts w:asciiTheme="minorHAnsi" w:hAnsiTheme="minorHAnsi" w:cstheme="minorHAnsi"/>
          <w:color w:val="000000"/>
          <w:sz w:val="22"/>
          <w:szCs w:val="22"/>
        </w:rPr>
        <w:t>in ospedale</w:t>
      </w:r>
      <w:r w:rsidR="00954AA8" w:rsidRPr="002E4FCB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="00747127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680614">
        <w:rPr>
          <w:rFonts w:asciiTheme="minorHAnsi" w:hAnsiTheme="minorHAnsi" w:cstheme="minorHAnsi"/>
          <w:color w:val="000000"/>
          <w:sz w:val="22"/>
          <w:szCs w:val="22"/>
        </w:rPr>
        <w:t xml:space="preserve">indici di fragilità, </w:t>
      </w:r>
      <w:r w:rsidR="00747127">
        <w:rPr>
          <w:rFonts w:asciiTheme="minorHAnsi" w:hAnsiTheme="minorHAnsi" w:cstheme="minorHAnsi"/>
          <w:color w:val="000000"/>
          <w:sz w:val="22"/>
          <w:szCs w:val="22"/>
        </w:rPr>
        <w:t>tipo e c</w:t>
      </w:r>
      <w:r w:rsidR="00680614">
        <w:rPr>
          <w:rFonts w:asciiTheme="minorHAnsi" w:hAnsiTheme="minorHAnsi" w:cstheme="minorHAnsi"/>
          <w:color w:val="000000"/>
          <w:sz w:val="22"/>
          <w:szCs w:val="22"/>
        </w:rPr>
        <w:t xml:space="preserve">aratteristiche dell’intervento, complicanze, dati cognitivi. </w:t>
      </w:r>
    </w:p>
    <w:p w14:paraId="1415ACF1" w14:textId="56D41BAD" w:rsidR="00B52899" w:rsidRPr="002E4FCB" w:rsidRDefault="00B52899" w:rsidP="001457AA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F84E6D">
        <w:rPr>
          <w:rFonts w:asciiTheme="minorHAnsi" w:hAnsiTheme="minorHAnsi" w:cstheme="minorHAnsi"/>
          <w:color w:val="000000"/>
          <w:sz w:val="22"/>
          <w:szCs w:val="22"/>
        </w:rPr>
        <w:t>La durata complessiva dello studio è di</w:t>
      </w:r>
      <w:r w:rsidR="00747127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EA667A">
        <w:rPr>
          <w:rFonts w:asciiTheme="minorHAnsi" w:hAnsiTheme="minorHAnsi" w:cstheme="minorHAnsi"/>
          <w:color w:val="000000"/>
          <w:sz w:val="22"/>
          <w:szCs w:val="22"/>
        </w:rPr>
        <w:t>30</w:t>
      </w:r>
      <w:r w:rsidR="00747127">
        <w:rPr>
          <w:rFonts w:asciiTheme="minorHAnsi" w:hAnsiTheme="minorHAnsi" w:cstheme="minorHAnsi"/>
          <w:color w:val="000000"/>
          <w:sz w:val="22"/>
          <w:szCs w:val="22"/>
        </w:rPr>
        <w:t xml:space="preserve"> giorni</w:t>
      </w:r>
      <w:r w:rsidR="00680614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</w:p>
    <w:p w14:paraId="1A7DDACE" w14:textId="36F74644" w:rsidR="00B52899" w:rsidRPr="002E4FCB" w:rsidRDefault="00AB48D3" w:rsidP="001457AA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B52899" w:rsidRPr="001024E1">
        <w:rPr>
          <w:rFonts w:asciiTheme="minorHAnsi" w:hAnsiTheme="minorHAnsi" w:cstheme="minorHAnsi"/>
          <w:color w:val="000000"/>
          <w:sz w:val="22"/>
          <w:szCs w:val="22"/>
        </w:rPr>
        <w:t>otto la direzione del Prof. Maurizio Cecconi</w:t>
      </w:r>
      <w:r w:rsidR="00CF79D3" w:rsidRPr="001024E1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="00B52899" w:rsidRPr="001024E1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107346" w:rsidRPr="001024E1">
        <w:rPr>
          <w:rFonts w:asciiTheme="minorHAnsi" w:hAnsiTheme="minorHAnsi" w:cstheme="minorHAnsi"/>
          <w:color w:val="000000"/>
          <w:sz w:val="22"/>
          <w:szCs w:val="22"/>
        </w:rPr>
        <w:t xml:space="preserve">i </w:t>
      </w:r>
      <w:r w:rsidR="00B52899" w:rsidRPr="001024E1">
        <w:rPr>
          <w:rFonts w:asciiTheme="minorHAnsi" w:hAnsiTheme="minorHAnsi" w:cstheme="minorHAnsi"/>
          <w:color w:val="000000"/>
          <w:sz w:val="22"/>
          <w:szCs w:val="22"/>
        </w:rPr>
        <w:t xml:space="preserve">dati sopra elencati vengono raccolti </w:t>
      </w:r>
      <w:r w:rsidR="00107346" w:rsidRPr="001024E1">
        <w:rPr>
          <w:rFonts w:asciiTheme="minorHAnsi" w:hAnsiTheme="minorHAnsi" w:cstheme="minorHAnsi"/>
          <w:color w:val="000000"/>
          <w:sz w:val="22"/>
          <w:szCs w:val="22"/>
        </w:rPr>
        <w:t xml:space="preserve">e associati ad un codice </w:t>
      </w:r>
      <w:r w:rsidR="00E9398E" w:rsidRPr="001024E1">
        <w:rPr>
          <w:rFonts w:asciiTheme="minorHAnsi" w:hAnsiTheme="minorHAnsi" w:cstheme="minorHAnsi"/>
          <w:color w:val="000000"/>
          <w:sz w:val="22"/>
          <w:szCs w:val="22"/>
        </w:rPr>
        <w:t>identificativo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(dati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pseuodoanonimi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o de-identificati).  Tali</w:t>
      </w:r>
      <w:r w:rsidR="00B52899" w:rsidRPr="001024E1">
        <w:rPr>
          <w:rFonts w:asciiTheme="minorHAnsi" w:hAnsiTheme="minorHAnsi" w:cstheme="minorHAnsi"/>
          <w:color w:val="000000"/>
          <w:sz w:val="22"/>
          <w:szCs w:val="22"/>
        </w:rPr>
        <w:t xml:space="preserve"> dati son</w:t>
      </w:r>
      <w:r w:rsidR="00107346" w:rsidRPr="001024E1">
        <w:rPr>
          <w:rFonts w:asciiTheme="minorHAnsi" w:hAnsiTheme="minorHAnsi" w:cstheme="minorHAnsi"/>
          <w:color w:val="000000"/>
          <w:sz w:val="22"/>
          <w:szCs w:val="22"/>
        </w:rPr>
        <w:t>o elaborati dal</w:t>
      </w:r>
      <w:r w:rsidR="00CF79D3" w:rsidRPr="001024E1">
        <w:rPr>
          <w:rFonts w:asciiTheme="minorHAnsi" w:hAnsiTheme="minorHAnsi" w:cstheme="minorHAnsi"/>
          <w:color w:val="000000"/>
          <w:sz w:val="22"/>
          <w:szCs w:val="22"/>
        </w:rPr>
        <w:t xml:space="preserve"> Medico Sperimentatore e i suoi collaboratori </w:t>
      </w:r>
      <w:r w:rsidR="00107346" w:rsidRPr="001024E1">
        <w:rPr>
          <w:rFonts w:asciiTheme="minorHAnsi" w:hAnsiTheme="minorHAnsi" w:cstheme="minorHAnsi"/>
          <w:color w:val="000000"/>
          <w:sz w:val="22"/>
          <w:szCs w:val="22"/>
        </w:rPr>
        <w:t>e</w:t>
      </w:r>
      <w:r w:rsidR="00CF79D3" w:rsidRPr="001024E1">
        <w:rPr>
          <w:rFonts w:asciiTheme="minorHAnsi" w:hAnsiTheme="minorHAnsi" w:cstheme="minorHAnsi"/>
          <w:color w:val="000000"/>
          <w:sz w:val="22"/>
          <w:szCs w:val="22"/>
        </w:rPr>
        <w:t xml:space="preserve"> quindi</w:t>
      </w:r>
      <w:r w:rsidR="00107346" w:rsidRPr="001024E1">
        <w:rPr>
          <w:rFonts w:asciiTheme="minorHAnsi" w:hAnsiTheme="minorHAnsi" w:cstheme="minorHAnsi"/>
          <w:color w:val="000000"/>
          <w:sz w:val="22"/>
          <w:szCs w:val="22"/>
        </w:rPr>
        <w:t xml:space="preserve"> registrati</w:t>
      </w:r>
      <w:r w:rsidR="00CF79D3" w:rsidRPr="001024E1">
        <w:rPr>
          <w:rFonts w:asciiTheme="minorHAnsi" w:hAnsiTheme="minorHAnsi" w:cstheme="minorHAnsi"/>
          <w:color w:val="000000"/>
          <w:sz w:val="22"/>
          <w:szCs w:val="22"/>
        </w:rPr>
        <w:t xml:space="preserve">, sotto forma di </w:t>
      </w:r>
      <w:r w:rsidR="00F84E6D" w:rsidRPr="001024E1">
        <w:rPr>
          <w:rFonts w:asciiTheme="minorHAnsi" w:hAnsiTheme="minorHAnsi" w:cstheme="minorHAnsi"/>
          <w:color w:val="000000"/>
          <w:sz w:val="22"/>
          <w:szCs w:val="22"/>
        </w:rPr>
        <w:t>circa 30</w:t>
      </w:r>
      <w:r w:rsidR="00CF79D3" w:rsidRPr="001024E1">
        <w:rPr>
          <w:rFonts w:asciiTheme="minorHAnsi" w:hAnsiTheme="minorHAnsi" w:cstheme="minorHAnsi"/>
          <w:color w:val="000000"/>
          <w:sz w:val="22"/>
          <w:szCs w:val="22"/>
        </w:rPr>
        <w:t xml:space="preserve"> variabili,</w:t>
      </w:r>
      <w:r w:rsidR="00B52899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in un database centrale </w:t>
      </w:r>
      <w:r w:rsidR="00107346" w:rsidRPr="002E4FCB">
        <w:rPr>
          <w:rFonts w:asciiTheme="minorHAnsi" w:hAnsiTheme="minorHAnsi" w:cstheme="minorHAnsi"/>
          <w:color w:val="000000"/>
          <w:sz w:val="22"/>
          <w:szCs w:val="22"/>
        </w:rPr>
        <w:t>e sicuro e in ogni caso mai associati al suo nome e cognome, ma solo a</w:t>
      </w:r>
      <w:r>
        <w:rPr>
          <w:rFonts w:asciiTheme="minorHAnsi" w:hAnsiTheme="minorHAnsi" w:cstheme="minorHAnsi"/>
          <w:color w:val="000000"/>
          <w:sz w:val="22"/>
          <w:szCs w:val="22"/>
        </w:rPr>
        <w:t>l</w:t>
      </w:r>
      <w:r w:rsidR="00107346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codice </w:t>
      </w:r>
      <w:r w:rsidR="00E9398E" w:rsidRPr="002E4FCB">
        <w:rPr>
          <w:rFonts w:asciiTheme="minorHAnsi" w:hAnsiTheme="minorHAnsi" w:cstheme="minorHAnsi"/>
          <w:color w:val="000000"/>
          <w:sz w:val="22"/>
          <w:szCs w:val="22"/>
        </w:rPr>
        <w:t>identificativo</w:t>
      </w:r>
      <w:r w:rsidR="00107346" w:rsidRPr="002E4FCB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693FC954" w14:textId="77777777" w:rsidR="003F334D" w:rsidRPr="002E4FCB" w:rsidRDefault="003F334D" w:rsidP="001457A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F1B9A12" w14:textId="77777777" w:rsidR="003F334D" w:rsidRPr="002E4FCB" w:rsidRDefault="00E14ADD" w:rsidP="001457AA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2E4FCB">
        <w:rPr>
          <w:rFonts w:asciiTheme="minorHAnsi" w:hAnsiTheme="minorHAnsi" w:cstheme="minorHAnsi"/>
          <w:b/>
          <w:sz w:val="22"/>
          <w:szCs w:val="22"/>
        </w:rPr>
        <w:t>SONO PREVISTE INDENNIT</w:t>
      </w:r>
      <w:r w:rsidR="00D3440D" w:rsidRPr="002E4FCB">
        <w:rPr>
          <w:rFonts w:asciiTheme="minorHAnsi" w:hAnsiTheme="minorHAnsi" w:cstheme="minorHAnsi"/>
          <w:b/>
          <w:sz w:val="22"/>
          <w:szCs w:val="22"/>
        </w:rPr>
        <w:t>À O ONERI ECONOMICI IN CASO</w:t>
      </w:r>
      <w:r w:rsidR="009152C4" w:rsidRPr="002E4FCB">
        <w:rPr>
          <w:rFonts w:asciiTheme="minorHAnsi" w:hAnsiTheme="minorHAnsi" w:cstheme="minorHAnsi"/>
          <w:b/>
          <w:sz w:val="22"/>
          <w:szCs w:val="22"/>
        </w:rPr>
        <w:t xml:space="preserve"> DI PARTECIPAZIONE? </w:t>
      </w:r>
    </w:p>
    <w:p w14:paraId="70F2765C" w14:textId="77777777" w:rsidR="00107346" w:rsidRPr="002E4FCB" w:rsidRDefault="00107346" w:rsidP="001457A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0B38EC0" w14:textId="77777777" w:rsidR="009152C4" w:rsidRPr="002E4FCB" w:rsidRDefault="009152C4" w:rsidP="001457AA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N</w:t>
      </w:r>
      <w:r w:rsidR="00D3440D" w:rsidRPr="002E4FCB">
        <w:rPr>
          <w:rFonts w:asciiTheme="minorHAnsi" w:hAnsiTheme="minorHAnsi" w:cstheme="minorHAnsi"/>
          <w:sz w:val="22"/>
          <w:szCs w:val="22"/>
        </w:rPr>
        <w:t>el caso lei</w:t>
      </w:r>
      <w:r w:rsidR="00107346" w:rsidRPr="002E4FCB">
        <w:rPr>
          <w:rFonts w:asciiTheme="minorHAnsi" w:hAnsiTheme="minorHAnsi" w:cstheme="minorHAnsi"/>
          <w:sz w:val="22"/>
          <w:szCs w:val="22"/>
        </w:rPr>
        <w:t xml:space="preserve"> decidesse di partecipare allo S</w:t>
      </w:r>
      <w:r w:rsidR="00D3440D" w:rsidRPr="002E4FCB">
        <w:rPr>
          <w:rFonts w:asciiTheme="minorHAnsi" w:hAnsiTheme="minorHAnsi" w:cstheme="minorHAnsi"/>
          <w:sz w:val="22"/>
          <w:szCs w:val="22"/>
        </w:rPr>
        <w:t>tudio, n</w:t>
      </w:r>
      <w:r w:rsidRPr="002E4FCB">
        <w:rPr>
          <w:rFonts w:asciiTheme="minorHAnsi" w:hAnsiTheme="minorHAnsi" w:cstheme="minorHAnsi"/>
          <w:sz w:val="22"/>
          <w:szCs w:val="22"/>
        </w:rPr>
        <w:t xml:space="preserve">on sono previsti </w:t>
      </w:r>
      <w:r w:rsidR="00D3440D" w:rsidRPr="002E4FCB">
        <w:rPr>
          <w:rFonts w:asciiTheme="minorHAnsi" w:hAnsiTheme="minorHAnsi" w:cstheme="minorHAnsi"/>
          <w:sz w:val="22"/>
          <w:szCs w:val="22"/>
        </w:rPr>
        <w:t xml:space="preserve">né </w:t>
      </w:r>
      <w:r w:rsidR="00E14ADD" w:rsidRPr="002E4FCB">
        <w:rPr>
          <w:rFonts w:asciiTheme="minorHAnsi" w:hAnsiTheme="minorHAnsi" w:cstheme="minorHAnsi"/>
          <w:sz w:val="22"/>
          <w:szCs w:val="22"/>
        </w:rPr>
        <w:t>indennità</w:t>
      </w:r>
      <w:r w:rsidR="00D3440D" w:rsidRPr="002E4FCB">
        <w:rPr>
          <w:rFonts w:asciiTheme="minorHAnsi" w:hAnsiTheme="minorHAnsi" w:cstheme="minorHAnsi"/>
          <w:sz w:val="22"/>
          <w:szCs w:val="22"/>
        </w:rPr>
        <w:t xml:space="preserve"> a suo favore</w:t>
      </w:r>
      <w:r w:rsidR="00E14ADD" w:rsidRPr="002E4FCB">
        <w:rPr>
          <w:rFonts w:asciiTheme="minorHAnsi" w:hAnsiTheme="minorHAnsi" w:cstheme="minorHAnsi"/>
          <w:sz w:val="22"/>
          <w:szCs w:val="22"/>
        </w:rPr>
        <w:t xml:space="preserve"> né </w:t>
      </w:r>
      <w:r w:rsidRPr="002E4FCB">
        <w:rPr>
          <w:rFonts w:asciiTheme="minorHAnsi" w:hAnsiTheme="minorHAnsi" w:cstheme="minorHAnsi"/>
          <w:sz w:val="22"/>
          <w:szCs w:val="22"/>
        </w:rPr>
        <w:t xml:space="preserve">oneri </w:t>
      </w:r>
      <w:r w:rsidR="00E14ADD" w:rsidRPr="002E4FCB">
        <w:rPr>
          <w:rFonts w:asciiTheme="minorHAnsi" w:hAnsiTheme="minorHAnsi" w:cstheme="minorHAnsi"/>
          <w:sz w:val="22"/>
          <w:szCs w:val="22"/>
        </w:rPr>
        <w:t xml:space="preserve">economici </w:t>
      </w:r>
      <w:r w:rsidR="00D3440D" w:rsidRPr="002E4FCB">
        <w:rPr>
          <w:rFonts w:asciiTheme="minorHAnsi" w:hAnsiTheme="minorHAnsi" w:cstheme="minorHAnsi"/>
          <w:sz w:val="22"/>
          <w:szCs w:val="22"/>
        </w:rPr>
        <w:t>a suo carico</w:t>
      </w:r>
      <w:r w:rsidRPr="002E4FCB">
        <w:rPr>
          <w:rFonts w:asciiTheme="minorHAnsi" w:hAnsiTheme="minorHAnsi" w:cstheme="minorHAnsi"/>
          <w:sz w:val="22"/>
          <w:szCs w:val="22"/>
        </w:rPr>
        <w:t>.</w:t>
      </w:r>
      <w:r w:rsidR="00E14ADD" w:rsidRPr="002E4FC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37821CF" w14:textId="77777777" w:rsidR="009152C4" w:rsidRPr="002E4FCB" w:rsidRDefault="009152C4" w:rsidP="001457A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2B5D5AB" w14:textId="77777777" w:rsidR="00107346" w:rsidRPr="002E4FCB" w:rsidRDefault="009152C4" w:rsidP="00EE09AB">
      <w:pPr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b/>
          <w:sz w:val="22"/>
          <w:szCs w:val="22"/>
        </w:rPr>
        <w:t>SONO OBBLIGATO A PARTECIPARE ALLO STUDIO?</w:t>
      </w:r>
      <w:r w:rsidRPr="002E4FCB">
        <w:rPr>
          <w:rFonts w:asciiTheme="minorHAnsi" w:hAnsiTheme="minorHAnsi" w:cstheme="minorHAnsi"/>
          <w:sz w:val="22"/>
          <w:szCs w:val="22"/>
        </w:rPr>
        <w:br/>
      </w:r>
    </w:p>
    <w:p w14:paraId="24D2E84D" w14:textId="77777777" w:rsidR="009152C4" w:rsidRPr="002E4FCB" w:rsidRDefault="00E14ADD" w:rsidP="00EE09AB">
      <w:pPr>
        <w:rPr>
          <w:rFonts w:asciiTheme="minorHAnsi" w:hAnsiTheme="minorHAnsi" w:cstheme="minorHAnsi"/>
          <w:b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È</w:t>
      </w:r>
      <w:r w:rsidR="009152C4" w:rsidRPr="002E4FCB">
        <w:rPr>
          <w:rFonts w:asciiTheme="minorHAnsi" w:hAnsiTheme="minorHAnsi" w:cstheme="minorHAnsi"/>
          <w:sz w:val="22"/>
          <w:szCs w:val="22"/>
        </w:rPr>
        <w:t xml:space="preserve"> sua facolt</w:t>
      </w:r>
      <w:r w:rsidR="00107346" w:rsidRPr="002E4FCB">
        <w:rPr>
          <w:rFonts w:asciiTheme="minorHAnsi" w:hAnsiTheme="minorHAnsi" w:cstheme="minorHAnsi"/>
          <w:sz w:val="22"/>
          <w:szCs w:val="22"/>
        </w:rPr>
        <w:t>à decidere se partecipare allo S</w:t>
      </w:r>
      <w:r w:rsidR="009152C4" w:rsidRPr="002E4FCB">
        <w:rPr>
          <w:rFonts w:asciiTheme="minorHAnsi" w:hAnsiTheme="minorHAnsi" w:cstheme="minorHAnsi"/>
          <w:sz w:val="22"/>
          <w:szCs w:val="22"/>
        </w:rPr>
        <w:t>tudio.</w:t>
      </w:r>
    </w:p>
    <w:p w14:paraId="4A268A05" w14:textId="77777777" w:rsidR="00CF79D3" w:rsidRPr="002E4FCB" w:rsidRDefault="00CF79D3" w:rsidP="001457A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389B68F" w14:textId="77777777" w:rsidR="009152C4" w:rsidRPr="002E4FCB" w:rsidRDefault="009152C4" w:rsidP="001457AA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Se decide di non partecipare, ciò non comporterà alcun pregiudizio sul tipo di cura o terapia che le verrà prescritta e somministrata.</w:t>
      </w:r>
    </w:p>
    <w:p w14:paraId="152D7680" w14:textId="77777777" w:rsidR="009152C4" w:rsidRPr="002E4FCB" w:rsidRDefault="009152C4" w:rsidP="001457A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C27CB38" w14:textId="77777777" w:rsidR="001457AA" w:rsidRPr="002E4FCB" w:rsidRDefault="009152C4" w:rsidP="001457AA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Se </w:t>
      </w:r>
      <w:r w:rsidR="00107346" w:rsidRPr="002E4FCB">
        <w:rPr>
          <w:rFonts w:asciiTheme="minorHAnsi" w:hAnsiTheme="minorHAnsi" w:cstheme="minorHAnsi"/>
          <w:sz w:val="22"/>
          <w:szCs w:val="22"/>
        </w:rPr>
        <w:t>decide di partecipare a questo S</w:t>
      </w:r>
      <w:r w:rsidRPr="002E4FCB">
        <w:rPr>
          <w:rFonts w:asciiTheme="minorHAnsi" w:hAnsiTheme="minorHAnsi" w:cstheme="minorHAnsi"/>
          <w:sz w:val="22"/>
          <w:szCs w:val="22"/>
        </w:rPr>
        <w:t xml:space="preserve">tudio, </w:t>
      </w:r>
      <w:r w:rsidR="00107346" w:rsidRPr="002E4FCB">
        <w:rPr>
          <w:rFonts w:asciiTheme="minorHAnsi" w:hAnsiTheme="minorHAnsi" w:cstheme="minorHAnsi"/>
          <w:sz w:val="22"/>
          <w:szCs w:val="22"/>
        </w:rPr>
        <w:t>le verrà chiesto di firmare il Modulo di C</w:t>
      </w:r>
      <w:r w:rsidRPr="002E4FCB">
        <w:rPr>
          <w:rFonts w:asciiTheme="minorHAnsi" w:hAnsiTheme="minorHAnsi" w:cstheme="minorHAnsi"/>
          <w:sz w:val="22"/>
          <w:szCs w:val="22"/>
        </w:rPr>
        <w:t xml:space="preserve">onsenso </w:t>
      </w:r>
      <w:r w:rsidR="00CF79D3" w:rsidRPr="002E4FCB">
        <w:rPr>
          <w:rFonts w:asciiTheme="minorHAnsi" w:hAnsiTheme="minorHAnsi" w:cstheme="minorHAnsi"/>
          <w:sz w:val="22"/>
          <w:szCs w:val="22"/>
        </w:rPr>
        <w:t>allegato al presente Documento Illustrativo</w:t>
      </w:r>
      <w:r w:rsidRPr="002E4FCB">
        <w:rPr>
          <w:rFonts w:asciiTheme="minorHAnsi" w:hAnsiTheme="minorHAnsi" w:cstheme="minorHAnsi"/>
          <w:sz w:val="22"/>
          <w:szCs w:val="22"/>
        </w:rPr>
        <w:t xml:space="preserve">. </w:t>
      </w:r>
      <w:r w:rsidR="00107346" w:rsidRPr="002E4FCB">
        <w:rPr>
          <w:rFonts w:asciiTheme="minorHAnsi" w:hAnsiTheme="minorHAnsi" w:cstheme="minorHAnsi"/>
          <w:sz w:val="22"/>
          <w:szCs w:val="22"/>
        </w:rPr>
        <w:t>Se decide di non firmare il Modulo di C</w:t>
      </w:r>
      <w:r w:rsidR="00CF79D3" w:rsidRPr="002E4FCB">
        <w:rPr>
          <w:rFonts w:asciiTheme="minorHAnsi" w:hAnsiTheme="minorHAnsi" w:cstheme="minorHAnsi"/>
          <w:sz w:val="22"/>
          <w:szCs w:val="22"/>
        </w:rPr>
        <w:t>onsenso I</w:t>
      </w:r>
      <w:r w:rsidR="001457AA" w:rsidRPr="002E4FCB">
        <w:rPr>
          <w:rFonts w:asciiTheme="minorHAnsi" w:hAnsiTheme="minorHAnsi" w:cstheme="minorHAnsi"/>
          <w:sz w:val="22"/>
          <w:szCs w:val="22"/>
        </w:rPr>
        <w:t>nformato</w:t>
      </w:r>
      <w:r w:rsidR="00CF79D3" w:rsidRPr="002E4FCB">
        <w:rPr>
          <w:rFonts w:asciiTheme="minorHAnsi" w:hAnsiTheme="minorHAnsi" w:cstheme="minorHAnsi"/>
          <w:sz w:val="22"/>
          <w:szCs w:val="22"/>
        </w:rPr>
        <w:t>,</w:t>
      </w:r>
      <w:r w:rsidR="001457AA" w:rsidRPr="002E4FCB">
        <w:rPr>
          <w:rFonts w:asciiTheme="minorHAnsi" w:hAnsiTheme="minorHAnsi" w:cstheme="minorHAnsi"/>
          <w:sz w:val="22"/>
          <w:szCs w:val="22"/>
        </w:rPr>
        <w:t xml:space="preserve"> non potrà prendere </w:t>
      </w:r>
      <w:r w:rsidR="00107346" w:rsidRPr="002E4FCB">
        <w:rPr>
          <w:rFonts w:asciiTheme="minorHAnsi" w:hAnsiTheme="minorHAnsi" w:cstheme="minorHAnsi"/>
          <w:sz w:val="22"/>
          <w:szCs w:val="22"/>
        </w:rPr>
        <w:t>parte a questo S</w:t>
      </w:r>
      <w:r w:rsidR="001457AA" w:rsidRPr="002E4FCB">
        <w:rPr>
          <w:rFonts w:asciiTheme="minorHAnsi" w:hAnsiTheme="minorHAnsi" w:cstheme="minorHAnsi"/>
          <w:sz w:val="22"/>
          <w:szCs w:val="22"/>
        </w:rPr>
        <w:t>tudio.</w:t>
      </w:r>
    </w:p>
    <w:p w14:paraId="6DABD817" w14:textId="77777777" w:rsidR="001457AA" w:rsidRPr="002E4FCB" w:rsidRDefault="001457AA" w:rsidP="001457A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48DE5C2" w14:textId="77777777" w:rsidR="009152C4" w:rsidRPr="002E4FCB" w:rsidRDefault="009152C4" w:rsidP="001457AA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In caso di sua partecipazione, i suoi diritti sono tutelati secondo i principi etici stabiliti nella Dichiarazione </w:t>
      </w:r>
      <w:proofErr w:type="gramStart"/>
      <w:r w:rsidRPr="002E4FCB">
        <w:rPr>
          <w:rFonts w:asciiTheme="minorHAnsi" w:hAnsiTheme="minorHAnsi" w:cstheme="minorHAnsi"/>
          <w:sz w:val="22"/>
          <w:szCs w:val="22"/>
        </w:rPr>
        <w:t>d Helsinki</w:t>
      </w:r>
      <w:proofErr w:type="gramEnd"/>
      <w:r w:rsidRPr="002E4FCB">
        <w:rPr>
          <w:rFonts w:asciiTheme="minorHAnsi" w:hAnsiTheme="minorHAnsi" w:cstheme="minorHAnsi"/>
          <w:sz w:val="22"/>
          <w:szCs w:val="22"/>
        </w:rPr>
        <w:t xml:space="preserve"> e dai suoi emend</w:t>
      </w:r>
      <w:r w:rsidR="00CF79D3" w:rsidRPr="002E4FCB">
        <w:rPr>
          <w:rFonts w:asciiTheme="minorHAnsi" w:hAnsiTheme="minorHAnsi" w:cstheme="minorHAnsi"/>
          <w:sz w:val="22"/>
          <w:szCs w:val="22"/>
        </w:rPr>
        <w:t>amenti e dalla Convenzione di O</w:t>
      </w:r>
      <w:r w:rsidRPr="002E4FCB">
        <w:rPr>
          <w:rFonts w:asciiTheme="minorHAnsi" w:hAnsiTheme="minorHAnsi" w:cstheme="minorHAnsi"/>
          <w:sz w:val="22"/>
          <w:szCs w:val="22"/>
        </w:rPr>
        <w:t>viedo.</w:t>
      </w:r>
    </w:p>
    <w:p w14:paraId="02B449FA" w14:textId="77777777" w:rsidR="00E14ADD" w:rsidRPr="002E4FCB" w:rsidRDefault="00E14ADD" w:rsidP="001457AA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5986B118" w14:textId="77777777" w:rsidR="00E14ADD" w:rsidRPr="002E4FCB" w:rsidRDefault="00E14ADD" w:rsidP="001457AA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2E4FCB">
        <w:rPr>
          <w:rFonts w:asciiTheme="minorHAnsi" w:hAnsiTheme="minorHAnsi" w:cstheme="minorHAnsi"/>
          <w:b/>
          <w:sz w:val="22"/>
          <w:szCs w:val="22"/>
        </w:rPr>
        <w:t>POSSO DECIDERE SUCCESSIVAMENTE DI RITIRARMI DALLO STUDIO?</w:t>
      </w:r>
    </w:p>
    <w:p w14:paraId="1F44C52F" w14:textId="77777777" w:rsidR="00E14ADD" w:rsidRPr="002E4FCB" w:rsidRDefault="00E14ADD" w:rsidP="001457AA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2C4D4FED" w14:textId="77777777" w:rsidR="00E14ADD" w:rsidRPr="002E4FCB" w:rsidRDefault="00107346" w:rsidP="001457AA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La sua partecipazione allo S</w:t>
      </w:r>
      <w:r w:rsidR="00E14ADD" w:rsidRPr="002E4FCB">
        <w:rPr>
          <w:rFonts w:asciiTheme="minorHAnsi" w:hAnsiTheme="minorHAnsi" w:cstheme="minorHAnsi"/>
          <w:sz w:val="22"/>
          <w:szCs w:val="22"/>
        </w:rPr>
        <w:t xml:space="preserve">tudio avviene </w:t>
      </w:r>
      <w:r w:rsidRPr="002E4FCB">
        <w:rPr>
          <w:rFonts w:asciiTheme="minorHAnsi" w:hAnsiTheme="minorHAnsi" w:cstheme="minorHAnsi"/>
          <w:sz w:val="22"/>
          <w:szCs w:val="22"/>
        </w:rPr>
        <w:t>su base volontaria. Pertanto s</w:t>
      </w:r>
      <w:r w:rsidR="00E14ADD" w:rsidRPr="002E4FCB">
        <w:rPr>
          <w:rFonts w:asciiTheme="minorHAnsi" w:hAnsiTheme="minorHAnsi" w:cstheme="minorHAnsi"/>
          <w:sz w:val="22"/>
          <w:szCs w:val="22"/>
        </w:rPr>
        <w:t xml:space="preserve">e decide di partecipare, Lei resta libero/a di </w:t>
      </w:r>
      <w:r w:rsidRPr="002E4FCB">
        <w:rPr>
          <w:rFonts w:asciiTheme="minorHAnsi" w:hAnsiTheme="minorHAnsi" w:cstheme="minorHAnsi"/>
          <w:sz w:val="22"/>
          <w:szCs w:val="22"/>
        </w:rPr>
        <w:t>ritirarsi dallo S</w:t>
      </w:r>
      <w:r w:rsidR="00E14ADD" w:rsidRPr="002E4FCB">
        <w:rPr>
          <w:rFonts w:asciiTheme="minorHAnsi" w:hAnsiTheme="minorHAnsi" w:cstheme="minorHAnsi"/>
          <w:sz w:val="22"/>
          <w:szCs w:val="22"/>
        </w:rPr>
        <w:t>tudio in qualsiasi momento, senza che vi siano consegu</w:t>
      </w:r>
      <w:r w:rsidRPr="002E4FCB">
        <w:rPr>
          <w:rFonts w:asciiTheme="minorHAnsi" w:hAnsiTheme="minorHAnsi" w:cstheme="minorHAnsi"/>
          <w:sz w:val="22"/>
          <w:szCs w:val="22"/>
        </w:rPr>
        <w:t>enze di alcun tipo sui servizi,</w:t>
      </w:r>
      <w:r w:rsidR="00E14ADD" w:rsidRPr="002E4FCB">
        <w:rPr>
          <w:rFonts w:asciiTheme="minorHAnsi" w:hAnsiTheme="minorHAnsi" w:cstheme="minorHAnsi"/>
          <w:sz w:val="22"/>
          <w:szCs w:val="22"/>
        </w:rPr>
        <w:t xml:space="preserve"> trattamenti e terapie che riceverà dalla nostra struttura in futuro</w:t>
      </w:r>
      <w:r w:rsidRPr="002E4FCB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2D000540" w14:textId="77777777" w:rsidR="00E14ADD" w:rsidRPr="002E4FCB" w:rsidRDefault="00E14ADD" w:rsidP="001457A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4D62D08" w14:textId="77777777" w:rsidR="00E14ADD" w:rsidRPr="002E4FCB" w:rsidRDefault="00107346" w:rsidP="001457AA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Tuttavia, se decide</w:t>
      </w:r>
      <w:r w:rsidR="00E14ADD" w:rsidRPr="002E4FCB">
        <w:rPr>
          <w:rFonts w:asciiTheme="minorHAnsi" w:hAnsiTheme="minorHAnsi" w:cstheme="minorHAnsi"/>
          <w:sz w:val="22"/>
          <w:szCs w:val="22"/>
        </w:rPr>
        <w:t xml:space="preserve"> di partecipare e poi successivament</w:t>
      </w:r>
      <w:r w:rsidR="00C37EAC" w:rsidRPr="002E4FCB">
        <w:rPr>
          <w:rFonts w:asciiTheme="minorHAnsi" w:hAnsiTheme="minorHAnsi" w:cstheme="minorHAnsi"/>
          <w:sz w:val="22"/>
          <w:szCs w:val="22"/>
        </w:rPr>
        <w:t>e decide</w:t>
      </w:r>
      <w:r w:rsidR="00E14ADD" w:rsidRPr="002E4FCB">
        <w:rPr>
          <w:rFonts w:asciiTheme="minorHAnsi" w:hAnsiTheme="minorHAnsi" w:cstheme="minorHAnsi"/>
          <w:sz w:val="22"/>
          <w:szCs w:val="22"/>
        </w:rPr>
        <w:t xml:space="preserve"> di ritirarsi, i dati clinici già raccolti prima del suo ritiro potranno essere utilizzati per gli obiettivi di ricerca </w:t>
      </w:r>
      <w:r w:rsidR="00C37EAC" w:rsidRPr="002E4FCB">
        <w:rPr>
          <w:rFonts w:asciiTheme="minorHAnsi" w:hAnsiTheme="minorHAnsi" w:cstheme="minorHAnsi"/>
          <w:sz w:val="22"/>
          <w:szCs w:val="22"/>
        </w:rPr>
        <w:t>illustrati in questo documento.</w:t>
      </w:r>
    </w:p>
    <w:p w14:paraId="578A825E" w14:textId="77777777" w:rsidR="00E14ADD" w:rsidRPr="002E4FCB" w:rsidRDefault="00E14ADD" w:rsidP="001457A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7B830BA" w14:textId="77777777" w:rsidR="00E14ADD" w:rsidRPr="002E4FCB" w:rsidRDefault="00E14ADD" w:rsidP="001457AA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Allo stesso modo</w:t>
      </w:r>
      <w:r w:rsidR="00C37EAC" w:rsidRPr="002E4FCB">
        <w:rPr>
          <w:rFonts w:asciiTheme="minorHAnsi" w:hAnsiTheme="minorHAnsi" w:cstheme="minorHAnsi"/>
          <w:sz w:val="22"/>
          <w:szCs w:val="22"/>
        </w:rPr>
        <w:t>, anche</w:t>
      </w:r>
      <w:r w:rsidRPr="002E4FCB">
        <w:rPr>
          <w:rFonts w:asciiTheme="minorHAnsi" w:hAnsiTheme="minorHAnsi" w:cstheme="minorHAnsi"/>
          <w:sz w:val="22"/>
          <w:szCs w:val="22"/>
        </w:rPr>
        <w:t xml:space="preserve"> il Promotore dello studio o lo Sperimentatore hanno diritto di terminare lo studio anticipatamente </w:t>
      </w:r>
      <w:r w:rsidR="001457AA" w:rsidRPr="002E4FCB">
        <w:rPr>
          <w:rFonts w:asciiTheme="minorHAnsi" w:hAnsiTheme="minorHAnsi" w:cstheme="minorHAnsi"/>
          <w:sz w:val="22"/>
          <w:szCs w:val="22"/>
        </w:rPr>
        <w:t xml:space="preserve">in qualsiasi momento qualora si verifichino condizioni che lo rendano necessario. </w:t>
      </w:r>
    </w:p>
    <w:p w14:paraId="703254F1" w14:textId="77777777" w:rsidR="001457AA" w:rsidRPr="002E4FCB" w:rsidRDefault="001457AA" w:rsidP="001457A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5F187AD" w14:textId="77777777" w:rsidR="00E14ADD" w:rsidRPr="002E4FCB" w:rsidRDefault="003E2D44" w:rsidP="001457AA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2E4FCB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CONFIDENZIALITÀ E RISERVATEZZA DEI DATI </w:t>
      </w:r>
    </w:p>
    <w:p w14:paraId="2DEEE7DE" w14:textId="77777777" w:rsidR="003E2D44" w:rsidRPr="002E4FCB" w:rsidRDefault="003E2D44" w:rsidP="001457AA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4141F854" w14:textId="1ECA22EE" w:rsidR="00BD5709" w:rsidRPr="002E4FCB" w:rsidRDefault="00B675AD" w:rsidP="001457AA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2E4FCB">
        <w:rPr>
          <w:rFonts w:asciiTheme="minorHAnsi" w:hAnsiTheme="minorHAnsi" w:cstheme="minorHAnsi"/>
          <w:color w:val="000000"/>
          <w:sz w:val="22"/>
          <w:szCs w:val="22"/>
        </w:rPr>
        <w:t>Tutti i dati clinici e le informazioni che la riguardano</w:t>
      </w:r>
      <w:r w:rsidR="00CF79D3" w:rsidRPr="002E4FCB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che sono stati raccolti per lo Studio </w:t>
      </w:r>
      <w:r w:rsidR="000E12A5">
        <w:rPr>
          <w:rFonts w:asciiTheme="minorHAnsi" w:hAnsiTheme="minorHAnsi" w:cstheme="minorHAnsi"/>
          <w:color w:val="000000"/>
          <w:sz w:val="22"/>
          <w:szCs w:val="22"/>
        </w:rPr>
        <w:t>FRAGILE</w:t>
      </w:r>
      <w:r w:rsidR="00CF79D3" w:rsidRPr="002E4FCB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saranno trattati dai medici responsabili dello Studio della nostra struttura </w:t>
      </w:r>
      <w:r w:rsidR="00BD5709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in conformità con il Regolamento dell’Unione Europea 2016/679 sulla protezione dei dati personali. </w:t>
      </w:r>
      <w:r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Questi dati </w:t>
      </w:r>
      <w:r w:rsidR="002F0168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saranno mantenuti confidenziali e conservati nella nostra </w:t>
      </w:r>
      <w:r w:rsidR="002F0168" w:rsidRPr="001024E1">
        <w:rPr>
          <w:rFonts w:asciiTheme="minorHAnsi" w:hAnsiTheme="minorHAnsi" w:cstheme="minorHAnsi"/>
          <w:color w:val="000000"/>
          <w:sz w:val="22"/>
          <w:szCs w:val="22"/>
        </w:rPr>
        <w:t xml:space="preserve">struttura per </w:t>
      </w:r>
      <w:r w:rsidR="00C82DB9">
        <w:rPr>
          <w:rFonts w:asciiTheme="minorHAnsi" w:hAnsiTheme="minorHAnsi" w:cstheme="minorHAnsi"/>
          <w:color w:val="000000"/>
          <w:sz w:val="22"/>
          <w:szCs w:val="22"/>
        </w:rPr>
        <w:t xml:space="preserve">25 anni </w:t>
      </w:r>
      <w:r w:rsidRPr="001024E1">
        <w:rPr>
          <w:rFonts w:asciiTheme="minorHAnsi" w:hAnsiTheme="minorHAnsi" w:cstheme="minorHAnsi"/>
          <w:color w:val="000000"/>
          <w:sz w:val="22"/>
          <w:szCs w:val="22"/>
        </w:rPr>
        <w:t>dal termine dello S</w:t>
      </w:r>
      <w:r w:rsidR="002F0168" w:rsidRPr="001024E1">
        <w:rPr>
          <w:rFonts w:asciiTheme="minorHAnsi" w:hAnsiTheme="minorHAnsi" w:cstheme="minorHAnsi"/>
          <w:color w:val="000000"/>
          <w:sz w:val="22"/>
          <w:szCs w:val="22"/>
        </w:rPr>
        <w:t>tudio.</w:t>
      </w:r>
    </w:p>
    <w:p w14:paraId="1AE08FB3" w14:textId="77777777" w:rsidR="00BD5709" w:rsidRPr="002E4FCB" w:rsidRDefault="00BD5709" w:rsidP="001457AA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51A813F3" w14:textId="77777777" w:rsidR="00B52210" w:rsidRDefault="00B52210" w:rsidP="001457AA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33F5900F" w14:textId="5A823E97" w:rsidR="00734C82" w:rsidRPr="002E4FCB" w:rsidRDefault="00CF79D3" w:rsidP="001457AA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Come </w:t>
      </w:r>
      <w:proofErr w:type="spellStart"/>
      <w:r w:rsidRPr="002E4FCB">
        <w:rPr>
          <w:rFonts w:asciiTheme="minorHAnsi" w:hAnsiTheme="minorHAnsi" w:cstheme="minorHAnsi"/>
          <w:color w:val="000000"/>
          <w:sz w:val="22"/>
          <w:szCs w:val="22"/>
        </w:rPr>
        <w:t>anticipatoL</w:t>
      </w:r>
      <w:r w:rsidR="00B675AD" w:rsidRPr="002E4FCB">
        <w:rPr>
          <w:rFonts w:asciiTheme="minorHAnsi" w:hAnsiTheme="minorHAnsi" w:cstheme="minorHAnsi"/>
          <w:color w:val="000000"/>
          <w:sz w:val="22"/>
          <w:szCs w:val="22"/>
        </w:rPr>
        <w:t>e</w:t>
      </w:r>
      <w:proofErr w:type="spellEnd"/>
      <w:r w:rsidRPr="002E4FCB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="00B675AD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5F6521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solamente i medici della nostra struttura autorizzati a svolgere lo Studio sono in grado di associare i dati raccolti che la riguardano con la sua identità. </w:t>
      </w:r>
    </w:p>
    <w:p w14:paraId="6EA4549B" w14:textId="77777777" w:rsidR="00734C82" w:rsidRPr="002E4FCB" w:rsidRDefault="00734C82" w:rsidP="001457AA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314EB140" w14:textId="0BC2E9F8" w:rsidR="00BD5709" w:rsidRPr="002E4FCB" w:rsidRDefault="001A0553" w:rsidP="001457AA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2E4FCB">
        <w:rPr>
          <w:rFonts w:asciiTheme="minorHAnsi" w:hAnsiTheme="minorHAnsi" w:cstheme="minorHAnsi"/>
          <w:color w:val="000000"/>
          <w:sz w:val="22"/>
          <w:szCs w:val="22"/>
        </w:rPr>
        <w:lastRenderedPageBreak/>
        <w:t xml:space="preserve">In una seconda fase dello studio, questi dati saranno elaborati </w:t>
      </w:r>
      <w:r w:rsidR="00CF79D3" w:rsidRPr="002E4FCB">
        <w:rPr>
          <w:rFonts w:asciiTheme="minorHAnsi" w:hAnsiTheme="minorHAnsi" w:cstheme="minorHAnsi"/>
          <w:color w:val="000000"/>
          <w:sz w:val="22"/>
          <w:szCs w:val="22"/>
        </w:rPr>
        <w:t>e registrati in</w:t>
      </w:r>
      <w:r w:rsidR="00BD5709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un server</w:t>
      </w:r>
      <w:r w:rsidR="002F0168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sicuro</w:t>
      </w:r>
      <w:r w:rsidR="00BD5709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e </w:t>
      </w:r>
      <w:r w:rsidR="00BD5709" w:rsidRPr="002E4FCB">
        <w:rPr>
          <w:rFonts w:asciiTheme="minorHAnsi" w:hAnsiTheme="minorHAnsi" w:cstheme="minorHAnsi"/>
          <w:color w:val="000000"/>
          <w:sz w:val="22"/>
          <w:szCs w:val="22"/>
        </w:rPr>
        <w:t>dedic</w:t>
      </w:r>
      <w:r w:rsidR="00B52210">
        <w:rPr>
          <w:rFonts w:asciiTheme="minorHAnsi" w:hAnsiTheme="minorHAnsi" w:cstheme="minorHAnsi"/>
          <w:color w:val="000000"/>
          <w:sz w:val="22"/>
          <w:szCs w:val="22"/>
        </w:rPr>
        <w:t>ato in Olanda, in accordo con il regolamento Europeo per la privacy (GDPR)</w:t>
      </w:r>
      <w:r w:rsidR="00BD5709" w:rsidRPr="002E4FCB">
        <w:rPr>
          <w:rFonts w:asciiTheme="minorHAnsi" w:hAnsiTheme="minorHAnsi" w:cstheme="minorHAnsi"/>
          <w:color w:val="000000"/>
          <w:sz w:val="22"/>
          <w:szCs w:val="22"/>
        </w:rPr>
        <w:t>. L’inserimento di questi dati</w:t>
      </w:r>
      <w:r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da parte dei nostri medici autorizzati</w:t>
      </w:r>
      <w:r w:rsidR="00BD5709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2F0168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sarà </w:t>
      </w:r>
      <w:r w:rsidR="002F0168" w:rsidRPr="001024E1">
        <w:rPr>
          <w:rFonts w:asciiTheme="minorHAnsi" w:hAnsiTheme="minorHAnsi" w:cstheme="minorHAnsi"/>
          <w:color w:val="000000"/>
          <w:sz w:val="22"/>
          <w:szCs w:val="22"/>
        </w:rPr>
        <w:t xml:space="preserve">associato ad un </w:t>
      </w:r>
      <w:r w:rsidRPr="001024E1">
        <w:rPr>
          <w:rFonts w:asciiTheme="minorHAnsi" w:hAnsiTheme="minorHAnsi" w:cstheme="minorHAnsi"/>
          <w:color w:val="000000"/>
          <w:sz w:val="22"/>
          <w:szCs w:val="22"/>
        </w:rPr>
        <w:t xml:space="preserve">codice </w:t>
      </w:r>
      <w:r w:rsidR="00E9398E" w:rsidRPr="001024E1">
        <w:rPr>
          <w:rFonts w:asciiTheme="minorHAnsi" w:hAnsiTheme="minorHAnsi" w:cstheme="minorHAnsi"/>
          <w:color w:val="000000"/>
          <w:sz w:val="22"/>
          <w:szCs w:val="22"/>
        </w:rPr>
        <w:t>identificativo</w:t>
      </w:r>
      <w:r w:rsidR="002F0168" w:rsidRPr="001024E1">
        <w:rPr>
          <w:rFonts w:asciiTheme="minorHAnsi" w:hAnsiTheme="minorHAnsi" w:cstheme="minorHAnsi"/>
          <w:color w:val="000000"/>
          <w:sz w:val="22"/>
          <w:szCs w:val="22"/>
        </w:rPr>
        <w:t xml:space="preserve"> relativo ad ogni paziente, mentre non sarà mai indicata la sua identità. </w:t>
      </w:r>
      <w:r w:rsidRPr="001024E1">
        <w:rPr>
          <w:rFonts w:asciiTheme="minorHAnsi" w:hAnsiTheme="minorHAnsi" w:cstheme="minorHAnsi"/>
          <w:color w:val="000000"/>
          <w:sz w:val="22"/>
          <w:szCs w:val="22"/>
        </w:rPr>
        <w:t>Inoltre l’accesso a questo database è</w:t>
      </w:r>
      <w:r w:rsidR="007E78AB" w:rsidRPr="001024E1">
        <w:rPr>
          <w:rFonts w:asciiTheme="minorHAnsi" w:hAnsiTheme="minorHAnsi" w:cstheme="minorHAnsi"/>
          <w:color w:val="000000"/>
          <w:sz w:val="22"/>
          <w:szCs w:val="22"/>
        </w:rPr>
        <w:t xml:space="preserve"> limitato a personale autorizzato.</w:t>
      </w:r>
      <w:r w:rsidR="007E78AB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32F2B04E" w14:textId="77777777" w:rsidR="007E78AB" w:rsidRPr="002E4FCB" w:rsidRDefault="007E78AB" w:rsidP="001457AA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236261D3" w14:textId="77777777" w:rsidR="001A0553" w:rsidRPr="002E4FCB" w:rsidRDefault="007E78AB" w:rsidP="001457AA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2E4FCB">
        <w:rPr>
          <w:rFonts w:asciiTheme="minorHAnsi" w:hAnsiTheme="minorHAnsi" w:cstheme="minorHAnsi"/>
          <w:color w:val="000000"/>
          <w:sz w:val="22"/>
          <w:szCs w:val="22"/>
        </w:rPr>
        <w:t>Ai fini dell’adempimento degli obblighi previsti dal Regolamento dell’Unione Europea 2016/679 sulla protezione dei dati personali</w:t>
      </w:r>
      <w:r w:rsidR="001A0553" w:rsidRPr="002E4FCB">
        <w:rPr>
          <w:rFonts w:asciiTheme="minorHAnsi" w:hAnsiTheme="minorHAnsi" w:cstheme="minorHAnsi"/>
          <w:color w:val="000000"/>
          <w:sz w:val="22"/>
          <w:szCs w:val="22"/>
        </w:rPr>
        <w:t>, oltre al presente D</w:t>
      </w:r>
      <w:r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ocumento </w:t>
      </w:r>
      <w:r w:rsidR="001A0553" w:rsidRPr="002E4FCB">
        <w:rPr>
          <w:rFonts w:asciiTheme="minorHAnsi" w:hAnsiTheme="minorHAnsi" w:cstheme="minorHAnsi"/>
          <w:color w:val="000000"/>
          <w:sz w:val="22"/>
          <w:szCs w:val="22"/>
        </w:rPr>
        <w:t>Illustrativo e al Modulo per il Consenso I</w:t>
      </w:r>
      <w:r w:rsidRPr="002E4FCB">
        <w:rPr>
          <w:rFonts w:asciiTheme="minorHAnsi" w:hAnsiTheme="minorHAnsi" w:cstheme="minorHAnsi"/>
          <w:color w:val="000000"/>
          <w:sz w:val="22"/>
          <w:szCs w:val="22"/>
        </w:rPr>
        <w:t>nformato le verrà sottoposta</w:t>
      </w:r>
      <w:r w:rsidR="001A0553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anche</w:t>
      </w:r>
      <w:r w:rsidR="00CF79D3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l’I</w:t>
      </w:r>
      <w:r w:rsidR="001A0553" w:rsidRPr="002E4FCB">
        <w:rPr>
          <w:rFonts w:asciiTheme="minorHAnsi" w:hAnsiTheme="minorHAnsi" w:cstheme="minorHAnsi"/>
          <w:color w:val="000000"/>
          <w:sz w:val="22"/>
          <w:szCs w:val="22"/>
        </w:rPr>
        <w:t>nformativa sul Trattamento dei D</w:t>
      </w:r>
      <w:r w:rsidRPr="002E4FCB">
        <w:rPr>
          <w:rFonts w:asciiTheme="minorHAnsi" w:hAnsiTheme="minorHAnsi" w:cstheme="minorHAnsi"/>
          <w:color w:val="000000"/>
          <w:sz w:val="22"/>
          <w:szCs w:val="22"/>
        </w:rPr>
        <w:t>ati e un</w:t>
      </w:r>
      <w:r w:rsidR="001A0553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separato Modulo per il Consenso al T</w:t>
      </w:r>
      <w:r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rattamento dei dati. </w:t>
      </w:r>
      <w:r w:rsidR="00CF79D3" w:rsidRPr="002E4FCB">
        <w:rPr>
          <w:rFonts w:asciiTheme="minorHAnsi" w:hAnsiTheme="minorHAnsi" w:cstheme="minorHAnsi"/>
          <w:color w:val="000000"/>
          <w:sz w:val="22"/>
          <w:szCs w:val="22"/>
        </w:rPr>
        <w:t>Nella I</w:t>
      </w:r>
      <w:r w:rsidR="001A0553" w:rsidRPr="002E4FCB">
        <w:rPr>
          <w:rFonts w:asciiTheme="minorHAnsi" w:hAnsiTheme="minorHAnsi" w:cstheme="minorHAnsi"/>
          <w:color w:val="000000"/>
          <w:sz w:val="22"/>
          <w:szCs w:val="22"/>
        </w:rPr>
        <w:t>nformativa sul Trattamento dei D</w:t>
      </w:r>
      <w:r w:rsidR="0041075E" w:rsidRPr="002E4FCB">
        <w:rPr>
          <w:rFonts w:asciiTheme="minorHAnsi" w:hAnsiTheme="minorHAnsi" w:cstheme="minorHAnsi"/>
          <w:color w:val="000000"/>
          <w:sz w:val="22"/>
          <w:szCs w:val="22"/>
        </w:rPr>
        <w:t>ati le saranno illustrati nel dettaglio i suoi diritti</w:t>
      </w:r>
      <w:r w:rsidR="001A0553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e le sue ulteriori garanzie</w:t>
      </w:r>
      <w:r w:rsidR="0041075E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in relazione al corretto trattamento dei suoi dati personali</w:t>
      </w:r>
      <w:r w:rsidR="001A0553" w:rsidRPr="002E4FCB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104FAC0E" w14:textId="77777777" w:rsidR="00CF79D3" w:rsidRPr="002E4FCB" w:rsidRDefault="00CF79D3" w:rsidP="001457AA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5B8844BD" w14:textId="77777777" w:rsidR="007E78AB" w:rsidRPr="002E4FCB" w:rsidRDefault="001A0553" w:rsidP="001457AA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2E4FCB">
        <w:rPr>
          <w:rFonts w:asciiTheme="minorHAnsi" w:hAnsiTheme="minorHAnsi" w:cstheme="minorHAnsi"/>
          <w:color w:val="000000"/>
          <w:sz w:val="22"/>
          <w:szCs w:val="22"/>
        </w:rPr>
        <w:t>Se decide di non prestare il proprio</w:t>
      </w:r>
      <w:r w:rsidR="007E78AB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consenso al trattamento dei dati non potrà partecipare allo studio.</w:t>
      </w:r>
    </w:p>
    <w:p w14:paraId="15C1F495" w14:textId="77777777" w:rsidR="007E78AB" w:rsidRPr="002E4FCB" w:rsidRDefault="007E78AB" w:rsidP="001457AA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4CD0BD83" w14:textId="77777777" w:rsidR="007E78AB" w:rsidRPr="002E4FCB" w:rsidRDefault="00175E7C" w:rsidP="001457AA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Sui </w:t>
      </w:r>
      <w:r w:rsidR="007E78AB" w:rsidRPr="002E4FCB">
        <w:rPr>
          <w:rFonts w:asciiTheme="minorHAnsi" w:hAnsiTheme="minorHAnsi" w:cstheme="minorHAnsi"/>
          <w:color w:val="000000"/>
          <w:sz w:val="22"/>
          <w:szCs w:val="22"/>
        </w:rPr>
        <w:t>dati r</w:t>
      </w:r>
      <w:r w:rsidRPr="002E4FCB">
        <w:rPr>
          <w:rFonts w:asciiTheme="minorHAnsi" w:hAnsiTheme="minorHAnsi" w:cstheme="minorHAnsi"/>
          <w:color w:val="000000"/>
          <w:sz w:val="22"/>
          <w:szCs w:val="22"/>
        </w:rPr>
        <w:t>accolti nel corso dello studio saranno svolti test statistici. Inoltre tali dati potranno essere analizzati di nuovo dopo l’esito dello studio, oppure potranno essere tra</w:t>
      </w:r>
      <w:r w:rsidR="00CF79D3" w:rsidRPr="002E4FCB">
        <w:rPr>
          <w:rFonts w:asciiTheme="minorHAnsi" w:hAnsiTheme="minorHAnsi" w:cstheme="minorHAnsi"/>
          <w:color w:val="000000"/>
          <w:sz w:val="22"/>
          <w:szCs w:val="22"/>
        </w:rPr>
        <w:t>smessi alle Autorità S</w:t>
      </w:r>
      <w:r w:rsidR="001A0553" w:rsidRPr="002E4FCB">
        <w:rPr>
          <w:rFonts w:asciiTheme="minorHAnsi" w:hAnsiTheme="minorHAnsi" w:cstheme="minorHAnsi"/>
          <w:color w:val="000000"/>
          <w:sz w:val="22"/>
          <w:szCs w:val="22"/>
        </w:rPr>
        <w:t>anitarie N</w:t>
      </w:r>
      <w:r w:rsidRPr="002E4FCB">
        <w:rPr>
          <w:rFonts w:asciiTheme="minorHAnsi" w:hAnsiTheme="minorHAnsi" w:cstheme="minorHAnsi"/>
          <w:color w:val="000000"/>
          <w:sz w:val="22"/>
          <w:szCs w:val="22"/>
        </w:rPr>
        <w:t>a</w:t>
      </w:r>
      <w:r w:rsidR="001A0553" w:rsidRPr="002E4FCB">
        <w:rPr>
          <w:rFonts w:asciiTheme="minorHAnsi" w:hAnsiTheme="minorHAnsi" w:cstheme="minorHAnsi"/>
          <w:color w:val="000000"/>
          <w:sz w:val="22"/>
          <w:szCs w:val="22"/>
        </w:rPr>
        <w:t>zionali o I</w:t>
      </w:r>
      <w:r w:rsidRPr="002E4FCB">
        <w:rPr>
          <w:rFonts w:asciiTheme="minorHAnsi" w:hAnsiTheme="minorHAnsi" w:cstheme="minorHAnsi"/>
          <w:color w:val="000000"/>
          <w:sz w:val="22"/>
          <w:szCs w:val="22"/>
        </w:rPr>
        <w:t>nternazionali</w:t>
      </w:r>
      <w:r w:rsidR="001A0553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o ispezionati da A</w:t>
      </w:r>
      <w:r w:rsidR="0041075E" w:rsidRPr="002E4FCB">
        <w:rPr>
          <w:rFonts w:asciiTheme="minorHAnsi" w:hAnsiTheme="minorHAnsi" w:cstheme="minorHAnsi"/>
          <w:color w:val="000000"/>
          <w:sz w:val="22"/>
          <w:szCs w:val="22"/>
        </w:rPr>
        <w:t>utorità addette al controllo, monitoraggio e verifiche delle procedure</w:t>
      </w:r>
      <w:r w:rsidR="001A0553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sugli studi clinici</w:t>
      </w:r>
      <w:r w:rsidR="0041075E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Pr="002E4FCB">
        <w:rPr>
          <w:rFonts w:asciiTheme="minorHAnsi" w:hAnsiTheme="minorHAnsi" w:cstheme="minorHAnsi"/>
          <w:color w:val="000000"/>
          <w:sz w:val="22"/>
          <w:szCs w:val="22"/>
        </w:rPr>
        <w:t>o potranno essere utilizz</w:t>
      </w:r>
      <w:r w:rsidR="00CF79D3" w:rsidRPr="002E4FCB">
        <w:rPr>
          <w:rFonts w:asciiTheme="minorHAnsi" w:hAnsiTheme="minorHAnsi" w:cstheme="minorHAnsi"/>
          <w:color w:val="000000"/>
          <w:sz w:val="22"/>
          <w:szCs w:val="22"/>
        </w:rPr>
        <w:t>ati in relazioni relative allo S</w:t>
      </w:r>
      <w:r w:rsidRPr="002E4FCB">
        <w:rPr>
          <w:rFonts w:asciiTheme="minorHAnsi" w:hAnsiTheme="minorHAnsi" w:cstheme="minorHAnsi"/>
          <w:color w:val="000000"/>
          <w:sz w:val="22"/>
          <w:szCs w:val="22"/>
        </w:rPr>
        <w:t>tudio oppure per presentazioni o pubblicazioni scientifiche</w:t>
      </w:r>
      <w:r w:rsidR="0041075E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oppure per lo svolgimento di ricerche cliniche future nell’ambito della medesima patologia</w:t>
      </w:r>
      <w:r w:rsidRPr="002E4FCB">
        <w:rPr>
          <w:rFonts w:asciiTheme="minorHAnsi" w:hAnsiTheme="minorHAnsi" w:cstheme="minorHAnsi"/>
          <w:color w:val="000000"/>
          <w:sz w:val="22"/>
          <w:szCs w:val="22"/>
        </w:rPr>
        <w:t>. In ogni caso la sua</w:t>
      </w:r>
      <w:r w:rsidR="001A0553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identità non sarà mai rivelata</w:t>
      </w:r>
      <w:r w:rsidR="0041075E" w:rsidRPr="002E4FCB">
        <w:rPr>
          <w:rFonts w:asciiTheme="minorHAnsi" w:hAnsiTheme="minorHAnsi" w:cstheme="minorHAnsi"/>
          <w:color w:val="000000"/>
          <w:sz w:val="22"/>
          <w:szCs w:val="22"/>
        </w:rPr>
        <w:t xml:space="preserve"> e rimarrà segreta. </w:t>
      </w:r>
    </w:p>
    <w:p w14:paraId="7F032C11" w14:textId="77777777" w:rsidR="00B52899" w:rsidRPr="002E4FCB" w:rsidRDefault="00B52899" w:rsidP="001457AA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37BE9471" w14:textId="77777777" w:rsidR="004A1C6B" w:rsidRPr="002E4FCB" w:rsidRDefault="00EE09AB">
      <w:pPr>
        <w:rPr>
          <w:rFonts w:asciiTheme="minorHAnsi" w:hAnsiTheme="minorHAnsi" w:cstheme="minorHAnsi"/>
          <w:b/>
          <w:sz w:val="22"/>
          <w:szCs w:val="22"/>
        </w:rPr>
      </w:pPr>
      <w:r w:rsidRPr="002E4FCB">
        <w:rPr>
          <w:rFonts w:asciiTheme="minorHAnsi" w:hAnsiTheme="minorHAnsi" w:cstheme="minorHAnsi"/>
          <w:b/>
          <w:sz w:val="22"/>
          <w:szCs w:val="22"/>
        </w:rPr>
        <w:t>CHI POSSO CONTATTARE PER OTTENERE CHIARIMENTI O AIUTO?</w:t>
      </w:r>
    </w:p>
    <w:p w14:paraId="25518E17" w14:textId="77777777" w:rsidR="00EE09AB" w:rsidRPr="002E4FCB" w:rsidRDefault="00EE09AB">
      <w:pPr>
        <w:rPr>
          <w:rFonts w:asciiTheme="minorHAnsi" w:hAnsiTheme="minorHAnsi" w:cstheme="minorHAnsi"/>
          <w:b/>
          <w:sz w:val="22"/>
          <w:szCs w:val="22"/>
        </w:rPr>
      </w:pPr>
    </w:p>
    <w:p w14:paraId="44C4D66E" w14:textId="77777777" w:rsidR="00EE09AB" w:rsidRPr="002E4FCB" w:rsidRDefault="00EE09AB" w:rsidP="00EE09AB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Il Professor Maurizio Cecconi e i suoi collaboratori sono disponibili a fornire ogni chiarimento in merito allo studio e </w:t>
      </w:r>
      <w:r w:rsidR="001A0553" w:rsidRPr="002E4FCB">
        <w:rPr>
          <w:rFonts w:asciiTheme="minorHAnsi" w:hAnsiTheme="minorHAnsi" w:cstheme="minorHAnsi"/>
          <w:sz w:val="22"/>
          <w:szCs w:val="22"/>
        </w:rPr>
        <w:t>il presente Documento Illustrativo</w:t>
      </w:r>
      <w:r w:rsidRPr="002E4FCB">
        <w:rPr>
          <w:rFonts w:asciiTheme="minorHAnsi" w:hAnsiTheme="minorHAnsi" w:cstheme="minorHAnsi"/>
          <w:sz w:val="22"/>
          <w:szCs w:val="22"/>
        </w:rPr>
        <w:t>. Potrà contattarli attraverso i recapiti di seguito indicati:</w:t>
      </w:r>
    </w:p>
    <w:p w14:paraId="4E631E24" w14:textId="77777777" w:rsidR="00EE09AB" w:rsidRPr="002E4FCB" w:rsidRDefault="00EE09AB">
      <w:pPr>
        <w:rPr>
          <w:rFonts w:asciiTheme="minorHAnsi" w:hAnsiTheme="minorHAnsi" w:cstheme="minorHAnsi"/>
          <w:sz w:val="22"/>
          <w:szCs w:val="22"/>
        </w:rPr>
      </w:pPr>
    </w:p>
    <w:p w14:paraId="4B881F4C" w14:textId="77777777" w:rsidR="00EE09AB" w:rsidRPr="002E4FCB" w:rsidRDefault="00EE09AB">
      <w:pPr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Prof. Maurizio Cecconi</w:t>
      </w:r>
    </w:p>
    <w:p w14:paraId="402586BE" w14:textId="77777777" w:rsidR="00EE09AB" w:rsidRPr="002E4FCB" w:rsidRDefault="00EE09AB">
      <w:pPr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Indirizzo: Via A. Manzoni 56 Rozzano (MI)</w:t>
      </w:r>
    </w:p>
    <w:p w14:paraId="27030CFC" w14:textId="0B7F8A36" w:rsidR="00EE09AB" w:rsidRPr="002E4FCB" w:rsidRDefault="00680614">
      <w:pPr>
        <w:rPr>
          <w:rFonts w:asciiTheme="minorHAnsi" w:hAnsiTheme="minorHAnsi" w:cstheme="minorHAnsi"/>
          <w:sz w:val="22"/>
          <w:szCs w:val="22"/>
        </w:rPr>
      </w:pPr>
      <w:proofErr w:type="gramStart"/>
      <w:r>
        <w:rPr>
          <w:rFonts w:asciiTheme="minorHAnsi" w:hAnsiTheme="minorHAnsi" w:cstheme="minorHAnsi"/>
          <w:sz w:val="22"/>
          <w:szCs w:val="22"/>
        </w:rPr>
        <w:t>Telefono:  02</w:t>
      </w:r>
      <w:proofErr w:type="gramEnd"/>
      <w:r>
        <w:rPr>
          <w:rFonts w:asciiTheme="minorHAnsi" w:hAnsiTheme="minorHAnsi" w:cstheme="minorHAnsi"/>
          <w:sz w:val="22"/>
          <w:szCs w:val="22"/>
        </w:rPr>
        <w:t>-82244151</w:t>
      </w:r>
    </w:p>
    <w:p w14:paraId="3B15E6F4" w14:textId="77777777" w:rsidR="004A1C6B" w:rsidRPr="002E4FCB" w:rsidRDefault="004A1C6B">
      <w:pPr>
        <w:rPr>
          <w:rFonts w:asciiTheme="minorHAnsi" w:hAnsiTheme="minorHAnsi" w:cstheme="minorHAnsi"/>
          <w:b/>
          <w:sz w:val="22"/>
          <w:szCs w:val="22"/>
        </w:rPr>
      </w:pPr>
    </w:p>
    <w:p w14:paraId="5AF0FA29" w14:textId="77777777" w:rsidR="00B52210" w:rsidRDefault="00363AAF" w:rsidP="00CF79D3">
      <w:pPr>
        <w:pBdr>
          <w:bottom w:val="single" w:sz="4" w:space="1" w:color="auto"/>
        </w:pBd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2E4FCB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975435E" w14:textId="77777777" w:rsidR="00B52210" w:rsidRDefault="00B52210" w:rsidP="00CF79D3">
      <w:pPr>
        <w:pBdr>
          <w:bottom w:val="single" w:sz="4" w:space="1" w:color="auto"/>
        </w:pBd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249FC73" w14:textId="69B9D6E0" w:rsidR="00497327" w:rsidRPr="002E4FCB" w:rsidRDefault="00363AAF" w:rsidP="00CF79D3">
      <w:pPr>
        <w:pBdr>
          <w:bottom w:val="single" w:sz="4" w:space="1" w:color="auto"/>
        </w:pBd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2E4FCB">
        <w:rPr>
          <w:rFonts w:asciiTheme="minorHAnsi" w:hAnsiTheme="minorHAnsi" w:cstheme="minorHAnsi"/>
          <w:b/>
          <w:sz w:val="22"/>
          <w:szCs w:val="22"/>
        </w:rPr>
        <w:t>MODULO DI CONSENSO INFORMATO</w:t>
      </w:r>
    </w:p>
    <w:p w14:paraId="7B66B17F" w14:textId="77777777" w:rsidR="004A1C6B" w:rsidRPr="002E4FCB" w:rsidRDefault="00363AAF" w:rsidP="00CF79D3">
      <w:pPr>
        <w:pBdr>
          <w:bottom w:val="single" w:sz="4" w:space="1" w:color="auto"/>
        </w:pBd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2E4FCB">
        <w:rPr>
          <w:rFonts w:asciiTheme="minorHAnsi" w:hAnsiTheme="minorHAnsi" w:cstheme="minorHAnsi"/>
          <w:b/>
          <w:sz w:val="22"/>
          <w:szCs w:val="22"/>
        </w:rPr>
        <w:t>PER IL PAZIENTE PARTECIPANTE</w:t>
      </w:r>
    </w:p>
    <w:p w14:paraId="2DB460A8" w14:textId="77777777" w:rsidR="008D586C" w:rsidRPr="002E4FCB" w:rsidRDefault="008D586C">
      <w:pPr>
        <w:rPr>
          <w:rFonts w:asciiTheme="minorHAnsi" w:hAnsiTheme="minorHAnsi" w:cstheme="minorHAnsi"/>
          <w:b/>
          <w:sz w:val="22"/>
          <w:szCs w:val="22"/>
        </w:rPr>
      </w:pPr>
    </w:p>
    <w:p w14:paraId="7BECC8E5" w14:textId="77777777" w:rsidR="008D586C" w:rsidRPr="002E4FCB" w:rsidRDefault="008D586C">
      <w:pPr>
        <w:rPr>
          <w:rFonts w:asciiTheme="minorHAnsi" w:hAnsiTheme="minorHAnsi" w:cstheme="minorHAnsi"/>
          <w:b/>
          <w:sz w:val="22"/>
          <w:szCs w:val="22"/>
        </w:rPr>
      </w:pPr>
    </w:p>
    <w:p w14:paraId="45E3FE6A" w14:textId="77777777" w:rsidR="008D586C" w:rsidRPr="002E4FCB" w:rsidRDefault="00363AAF" w:rsidP="000F13A6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Io Sottoscritto/a____________________ (Nome e Cognome del Paziente) </w:t>
      </w:r>
      <w:r w:rsidR="00CA2E33" w:rsidRPr="002E4FCB">
        <w:rPr>
          <w:rFonts w:asciiTheme="minorHAnsi" w:hAnsiTheme="minorHAnsi" w:cstheme="minorHAnsi"/>
          <w:sz w:val="22"/>
          <w:szCs w:val="22"/>
        </w:rPr>
        <w:t>dichiaro</w:t>
      </w:r>
      <w:r w:rsidRPr="002E4FCB">
        <w:rPr>
          <w:rFonts w:asciiTheme="minorHAnsi" w:hAnsiTheme="minorHAnsi" w:cstheme="minorHAnsi"/>
          <w:sz w:val="22"/>
          <w:szCs w:val="22"/>
        </w:rPr>
        <w:t>:</w:t>
      </w:r>
    </w:p>
    <w:p w14:paraId="56A400D9" w14:textId="77777777" w:rsidR="000F13A6" w:rsidRPr="002E4FCB" w:rsidRDefault="000F13A6" w:rsidP="000F13A6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CC16497" w14:textId="2515D144" w:rsidR="00363AAF" w:rsidRPr="002E4FCB" w:rsidRDefault="00CA2E33" w:rsidP="000F13A6">
      <w:pPr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Di aver ricevuto esaurienti spiegazioni in merito alla mia partecipazione allo Studio </w:t>
      </w:r>
      <w:r w:rsidR="00680614">
        <w:rPr>
          <w:rFonts w:asciiTheme="minorHAnsi" w:hAnsiTheme="minorHAnsi" w:cstheme="minorHAnsi"/>
          <w:sz w:val="22"/>
          <w:szCs w:val="22"/>
        </w:rPr>
        <w:t>FRAGILE</w:t>
      </w:r>
      <w:r w:rsidRPr="002E4FCB">
        <w:rPr>
          <w:rFonts w:asciiTheme="minorHAnsi" w:hAnsiTheme="minorHAnsi" w:cstheme="minorHAnsi"/>
          <w:sz w:val="22"/>
          <w:szCs w:val="22"/>
        </w:rPr>
        <w:t>, secondo quanto riportato nel Documento Illustrativo;</w:t>
      </w:r>
    </w:p>
    <w:p w14:paraId="523CD3F0" w14:textId="77777777" w:rsidR="00CA2E33" w:rsidRPr="002E4FCB" w:rsidRDefault="00CA2E33" w:rsidP="000F13A6">
      <w:pPr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Di aver potuto porre tutte le domande di chiarimenti che ho ritenuto necessarie e di aver ricevuto risposte soddisfacenti;</w:t>
      </w:r>
    </w:p>
    <w:p w14:paraId="029B8B5D" w14:textId="77777777" w:rsidR="00FA31DE" w:rsidRPr="002E4FCB" w:rsidRDefault="00FA31DE" w:rsidP="000F13A6">
      <w:pPr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Di essere st</w:t>
      </w:r>
      <w:r w:rsidR="000F13A6" w:rsidRPr="002E4FCB">
        <w:rPr>
          <w:rFonts w:asciiTheme="minorHAnsi" w:hAnsiTheme="minorHAnsi" w:cstheme="minorHAnsi"/>
          <w:sz w:val="22"/>
          <w:szCs w:val="22"/>
        </w:rPr>
        <w:t>ato informato del mio diritto a</w:t>
      </w:r>
      <w:r w:rsidRPr="002E4FCB">
        <w:rPr>
          <w:rFonts w:asciiTheme="minorHAnsi" w:hAnsiTheme="minorHAnsi" w:cstheme="minorHAnsi"/>
          <w:sz w:val="22"/>
          <w:szCs w:val="22"/>
        </w:rPr>
        <w:t xml:space="preserve"> consultarmi preliminarmente con un medico di fiducia e/o familiare prima d</w:t>
      </w:r>
      <w:r w:rsidR="000F13A6" w:rsidRPr="002E4FCB">
        <w:rPr>
          <w:rFonts w:asciiTheme="minorHAnsi" w:hAnsiTheme="minorHAnsi" w:cstheme="minorHAnsi"/>
          <w:sz w:val="22"/>
          <w:szCs w:val="22"/>
        </w:rPr>
        <w:t>i decidere se partecipare allo S</w:t>
      </w:r>
      <w:r w:rsidRPr="002E4FCB">
        <w:rPr>
          <w:rFonts w:asciiTheme="minorHAnsi" w:hAnsiTheme="minorHAnsi" w:cstheme="minorHAnsi"/>
          <w:sz w:val="22"/>
          <w:szCs w:val="22"/>
        </w:rPr>
        <w:t>tudio;</w:t>
      </w:r>
    </w:p>
    <w:p w14:paraId="243E14DA" w14:textId="77777777" w:rsidR="00CA2E33" w:rsidRPr="002E4FCB" w:rsidRDefault="00CA2E33" w:rsidP="000F13A6">
      <w:pPr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Di essere a conoscenza di tutti i possibili benefici e rischi che possono derivare</w:t>
      </w:r>
      <w:r w:rsidR="000F13A6" w:rsidRPr="002E4FCB">
        <w:rPr>
          <w:rFonts w:asciiTheme="minorHAnsi" w:hAnsiTheme="minorHAnsi" w:cstheme="minorHAnsi"/>
          <w:sz w:val="22"/>
          <w:szCs w:val="22"/>
        </w:rPr>
        <w:t xml:space="preserve"> dalla mia partecipazione allo S</w:t>
      </w:r>
      <w:r w:rsidRPr="002E4FCB">
        <w:rPr>
          <w:rFonts w:asciiTheme="minorHAnsi" w:hAnsiTheme="minorHAnsi" w:cstheme="minorHAnsi"/>
          <w:sz w:val="22"/>
          <w:szCs w:val="22"/>
        </w:rPr>
        <w:t>tudio;</w:t>
      </w:r>
    </w:p>
    <w:p w14:paraId="7CB2AD29" w14:textId="77777777" w:rsidR="00CA2E33" w:rsidRPr="002E4FCB" w:rsidRDefault="00CA2E33" w:rsidP="000F13A6">
      <w:pPr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Che la mia partecipazione è libera e volontaria, non influenzata da alcuna promessa di benefici o da obblighi di gratitudine, amicizia o parentela nei confronti del medico che mi ha proposto la partecipazione;</w:t>
      </w:r>
    </w:p>
    <w:p w14:paraId="6DA9F70D" w14:textId="77777777" w:rsidR="00CA2E33" w:rsidRPr="002E4FCB" w:rsidRDefault="00CA2E33" w:rsidP="000F13A6">
      <w:pPr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Di essere consapevole del mio diritto in</w:t>
      </w:r>
      <w:r w:rsidR="000F13A6" w:rsidRPr="002E4FCB">
        <w:rPr>
          <w:rFonts w:asciiTheme="minorHAnsi" w:hAnsiTheme="minorHAnsi" w:cstheme="minorHAnsi"/>
          <w:sz w:val="22"/>
          <w:szCs w:val="22"/>
        </w:rPr>
        <w:t>sindacabile di ritirarmi dallo S</w:t>
      </w:r>
      <w:r w:rsidRPr="002E4FCB">
        <w:rPr>
          <w:rFonts w:asciiTheme="minorHAnsi" w:hAnsiTheme="minorHAnsi" w:cstheme="minorHAnsi"/>
          <w:sz w:val="22"/>
          <w:szCs w:val="22"/>
        </w:rPr>
        <w:t>tudio in qualsiasi momento e senza dovere di fornire motivazioni a supporto della mia scelta;</w:t>
      </w:r>
    </w:p>
    <w:p w14:paraId="2C77A2FD" w14:textId="77777777" w:rsidR="00284F6D" w:rsidRPr="002E4FCB" w:rsidRDefault="00284F6D" w:rsidP="000F13A6">
      <w:pPr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Di essere consapevole che</w:t>
      </w:r>
      <w:r w:rsidR="00BB3F21" w:rsidRPr="002E4FCB">
        <w:rPr>
          <w:rFonts w:asciiTheme="minorHAnsi" w:hAnsiTheme="minorHAnsi" w:cstheme="minorHAnsi"/>
          <w:sz w:val="22"/>
          <w:szCs w:val="22"/>
        </w:rPr>
        <w:t>,</w:t>
      </w:r>
      <w:r w:rsidRPr="002E4FCB">
        <w:rPr>
          <w:rFonts w:asciiTheme="minorHAnsi" w:hAnsiTheme="minorHAnsi" w:cstheme="minorHAnsi"/>
          <w:sz w:val="22"/>
          <w:szCs w:val="22"/>
        </w:rPr>
        <w:t xml:space="preserve"> nel caso decidessi di ritirarmi successivamente da</w:t>
      </w:r>
      <w:r w:rsidR="000F13A6" w:rsidRPr="002E4FCB">
        <w:rPr>
          <w:rFonts w:asciiTheme="minorHAnsi" w:hAnsiTheme="minorHAnsi" w:cstheme="minorHAnsi"/>
          <w:sz w:val="22"/>
          <w:szCs w:val="22"/>
        </w:rPr>
        <w:t>llo S</w:t>
      </w:r>
      <w:r w:rsidRPr="002E4FCB">
        <w:rPr>
          <w:rFonts w:asciiTheme="minorHAnsi" w:hAnsiTheme="minorHAnsi" w:cstheme="minorHAnsi"/>
          <w:sz w:val="22"/>
          <w:szCs w:val="22"/>
        </w:rPr>
        <w:t>tudio, i dati raccolti sino a quel momento potranno comunque essere utilizzati per gli scopi di ricerca e per gli adempimenti ulteriori che mi sono stati illustrati;</w:t>
      </w:r>
    </w:p>
    <w:p w14:paraId="04B481BB" w14:textId="77777777" w:rsidR="00CA2E33" w:rsidRPr="002E4FCB" w:rsidRDefault="009C35BC" w:rsidP="000F13A6">
      <w:pPr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Di essere stato informato del mio diritto di </w:t>
      </w:r>
      <w:r w:rsidR="00FA31DE" w:rsidRPr="002E4FCB">
        <w:rPr>
          <w:rFonts w:asciiTheme="minorHAnsi" w:hAnsiTheme="minorHAnsi" w:cstheme="minorHAnsi"/>
          <w:sz w:val="22"/>
          <w:szCs w:val="22"/>
        </w:rPr>
        <w:t>consultare il parere favorevole del Comitato Etico Indipendente in merito alla conduzione dello studio e alla documentazione per il consenso informato;</w:t>
      </w:r>
    </w:p>
    <w:p w14:paraId="1BE190CB" w14:textId="77777777" w:rsidR="008C2C1D" w:rsidRPr="002E4FCB" w:rsidRDefault="008C2C1D" w:rsidP="008C2C1D">
      <w:pPr>
        <w:rPr>
          <w:rFonts w:asciiTheme="minorHAnsi" w:hAnsiTheme="minorHAnsi" w:cstheme="minorHAnsi"/>
          <w:sz w:val="22"/>
          <w:szCs w:val="22"/>
        </w:rPr>
      </w:pPr>
    </w:p>
    <w:p w14:paraId="377C7584" w14:textId="77777777" w:rsidR="008C2C1D" w:rsidRPr="002E4FCB" w:rsidRDefault="008C2C1D" w:rsidP="008C2C1D">
      <w:pPr>
        <w:ind w:left="360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Acconsento pertanto a:</w:t>
      </w:r>
    </w:p>
    <w:p w14:paraId="3CB52484" w14:textId="77777777" w:rsidR="008C2C1D" w:rsidRPr="002E4FCB" w:rsidRDefault="008C2C1D" w:rsidP="007457E6">
      <w:pPr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sym w:font="Symbol" w:char="F096"/>
      </w:r>
      <w:r w:rsidRPr="002E4FCB">
        <w:rPr>
          <w:rFonts w:asciiTheme="minorHAnsi" w:hAnsiTheme="minorHAnsi" w:cstheme="minorHAnsi"/>
          <w:sz w:val="22"/>
          <w:szCs w:val="22"/>
        </w:rPr>
        <w:t xml:space="preserve"> </w:t>
      </w:r>
      <w:r w:rsidR="007457E6" w:rsidRPr="002E4FCB">
        <w:rPr>
          <w:rFonts w:asciiTheme="minorHAnsi" w:hAnsiTheme="minorHAnsi" w:cstheme="minorHAnsi"/>
          <w:sz w:val="22"/>
          <w:szCs w:val="22"/>
        </w:rPr>
        <w:t>partecipare allo S</w:t>
      </w:r>
      <w:r w:rsidRPr="002E4FCB">
        <w:rPr>
          <w:rFonts w:asciiTheme="minorHAnsi" w:hAnsiTheme="minorHAnsi" w:cstheme="minorHAnsi"/>
          <w:sz w:val="22"/>
          <w:szCs w:val="22"/>
        </w:rPr>
        <w:t>tudio, avendo compreso completamente il significato della mia partecipazione, i rischi e i benefici;</w:t>
      </w:r>
    </w:p>
    <w:p w14:paraId="0C46B472" w14:textId="77777777" w:rsidR="008C2C1D" w:rsidRPr="002E4FCB" w:rsidRDefault="008C2C1D" w:rsidP="007457E6">
      <w:pPr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sym w:font="Symbol" w:char="F096"/>
      </w:r>
      <w:r w:rsidRPr="002E4FCB">
        <w:rPr>
          <w:rFonts w:asciiTheme="minorHAnsi" w:hAnsiTheme="minorHAnsi" w:cstheme="minorHAnsi"/>
          <w:sz w:val="22"/>
          <w:szCs w:val="22"/>
        </w:rPr>
        <w:t xml:space="preserve"> rendere disponibili i d</w:t>
      </w:r>
      <w:r w:rsidR="005F28D7" w:rsidRPr="002E4FCB">
        <w:rPr>
          <w:rFonts w:asciiTheme="minorHAnsi" w:hAnsiTheme="minorHAnsi" w:cstheme="minorHAnsi"/>
          <w:sz w:val="22"/>
          <w:szCs w:val="22"/>
        </w:rPr>
        <w:t>ati personali, anche relativi alla salute</w:t>
      </w:r>
      <w:r w:rsidRPr="002E4FCB">
        <w:rPr>
          <w:rFonts w:asciiTheme="minorHAnsi" w:hAnsiTheme="minorHAnsi" w:cstheme="minorHAnsi"/>
          <w:sz w:val="22"/>
          <w:szCs w:val="22"/>
        </w:rPr>
        <w:t>, nec</w:t>
      </w:r>
      <w:r w:rsidR="00BB3F21" w:rsidRPr="002E4FCB">
        <w:rPr>
          <w:rFonts w:asciiTheme="minorHAnsi" w:hAnsiTheme="minorHAnsi" w:cstheme="minorHAnsi"/>
          <w:sz w:val="22"/>
          <w:szCs w:val="22"/>
        </w:rPr>
        <w:t>essari per la conduzione dello S</w:t>
      </w:r>
      <w:r w:rsidRPr="002E4FCB">
        <w:rPr>
          <w:rFonts w:asciiTheme="minorHAnsi" w:hAnsiTheme="minorHAnsi" w:cstheme="minorHAnsi"/>
          <w:sz w:val="22"/>
          <w:szCs w:val="22"/>
        </w:rPr>
        <w:t>tudio in conformità a quanto previsto nel documento illustrativo;</w:t>
      </w:r>
    </w:p>
    <w:p w14:paraId="0F8540C0" w14:textId="5EC24D9A" w:rsidR="008C2C1D" w:rsidRPr="001024E1" w:rsidRDefault="008C2C1D" w:rsidP="007457E6">
      <w:pPr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1024E1">
        <w:rPr>
          <w:rFonts w:asciiTheme="minorHAnsi" w:hAnsiTheme="minorHAnsi" w:cstheme="minorHAnsi"/>
          <w:sz w:val="22"/>
          <w:szCs w:val="22"/>
        </w:rPr>
        <w:sym w:font="Symbol" w:char="F096"/>
      </w:r>
      <w:r w:rsidRPr="001024E1">
        <w:rPr>
          <w:rFonts w:asciiTheme="minorHAnsi" w:hAnsiTheme="minorHAnsi" w:cstheme="minorHAnsi"/>
          <w:sz w:val="22"/>
          <w:szCs w:val="22"/>
        </w:rPr>
        <w:t xml:space="preserve"> a fornire informazioni e dati personali necessari</w:t>
      </w:r>
      <w:r w:rsidR="005F28D7" w:rsidRPr="001024E1">
        <w:rPr>
          <w:rFonts w:asciiTheme="minorHAnsi" w:hAnsiTheme="minorHAnsi" w:cstheme="minorHAnsi"/>
          <w:sz w:val="22"/>
          <w:szCs w:val="22"/>
        </w:rPr>
        <w:t>, anche relativi alla salute</w:t>
      </w:r>
      <w:r w:rsidRPr="001024E1">
        <w:rPr>
          <w:rFonts w:asciiTheme="minorHAnsi" w:hAnsiTheme="minorHAnsi" w:cstheme="minorHAnsi"/>
          <w:sz w:val="22"/>
          <w:szCs w:val="22"/>
        </w:rPr>
        <w:t>, anche a seguito della dimissione in c</w:t>
      </w:r>
      <w:r w:rsidR="00BB3F21" w:rsidRPr="001024E1">
        <w:rPr>
          <w:rFonts w:asciiTheme="minorHAnsi" w:hAnsiTheme="minorHAnsi" w:cstheme="minorHAnsi"/>
          <w:sz w:val="22"/>
          <w:szCs w:val="22"/>
        </w:rPr>
        <w:t>onformità alle procedure dello S</w:t>
      </w:r>
      <w:r w:rsidRPr="001024E1">
        <w:rPr>
          <w:rFonts w:asciiTheme="minorHAnsi" w:hAnsiTheme="minorHAnsi" w:cstheme="minorHAnsi"/>
          <w:sz w:val="22"/>
          <w:szCs w:val="22"/>
        </w:rPr>
        <w:t>tudio come previste nel documento illustrativo;</w:t>
      </w:r>
    </w:p>
    <w:p w14:paraId="0611B63C" w14:textId="77777777" w:rsidR="00C87ACF" w:rsidRPr="001024E1" w:rsidRDefault="00C87ACF" w:rsidP="008C2C1D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7088BCEA" w14:textId="65650C84" w:rsidR="008C2C1D" w:rsidRPr="001024E1" w:rsidRDefault="00C87ACF" w:rsidP="00C87ACF">
      <w:pPr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1024E1">
        <w:rPr>
          <w:rFonts w:asciiTheme="minorHAnsi" w:hAnsiTheme="minorHAnsi" w:cstheme="minorHAnsi"/>
          <w:sz w:val="22"/>
          <w:szCs w:val="22"/>
        </w:rPr>
        <w:t>In particolare acconsento a che tale</w:t>
      </w:r>
      <w:r w:rsidR="008C2C1D" w:rsidRPr="001024E1">
        <w:rPr>
          <w:rFonts w:asciiTheme="minorHAnsi" w:hAnsiTheme="minorHAnsi" w:cstheme="minorHAnsi"/>
          <w:sz w:val="22"/>
          <w:szCs w:val="22"/>
        </w:rPr>
        <w:t xml:space="preserve"> richiesta di informazioni </w:t>
      </w:r>
      <w:r w:rsidRPr="001024E1">
        <w:rPr>
          <w:rFonts w:asciiTheme="minorHAnsi" w:hAnsiTheme="minorHAnsi" w:cstheme="minorHAnsi"/>
          <w:sz w:val="22"/>
          <w:szCs w:val="22"/>
        </w:rPr>
        <w:t>e dati nec</w:t>
      </w:r>
      <w:r w:rsidR="007457E6" w:rsidRPr="001024E1">
        <w:rPr>
          <w:rFonts w:asciiTheme="minorHAnsi" w:hAnsiTheme="minorHAnsi" w:cstheme="minorHAnsi"/>
          <w:sz w:val="22"/>
          <w:szCs w:val="22"/>
        </w:rPr>
        <w:t>essari per la conduzione dello S</w:t>
      </w:r>
      <w:r w:rsidRPr="001024E1">
        <w:rPr>
          <w:rFonts w:asciiTheme="minorHAnsi" w:hAnsiTheme="minorHAnsi" w:cstheme="minorHAnsi"/>
          <w:sz w:val="22"/>
          <w:szCs w:val="22"/>
        </w:rPr>
        <w:t>tudio</w:t>
      </w:r>
      <w:r w:rsidR="007457E6" w:rsidRPr="001024E1">
        <w:rPr>
          <w:rFonts w:asciiTheme="minorHAnsi" w:hAnsiTheme="minorHAnsi" w:cstheme="minorHAnsi"/>
          <w:sz w:val="22"/>
          <w:szCs w:val="22"/>
        </w:rPr>
        <w:t>,</w:t>
      </w:r>
      <w:r w:rsidRPr="001024E1">
        <w:rPr>
          <w:rFonts w:asciiTheme="minorHAnsi" w:hAnsiTheme="minorHAnsi" w:cstheme="minorHAnsi"/>
          <w:sz w:val="22"/>
          <w:szCs w:val="22"/>
        </w:rPr>
        <w:t xml:space="preserve"> in relazione alle mie condizioni di salute</w:t>
      </w:r>
      <w:r w:rsidR="00BB3F21" w:rsidRPr="001024E1">
        <w:rPr>
          <w:rFonts w:asciiTheme="minorHAnsi" w:hAnsiTheme="minorHAnsi" w:cstheme="minorHAnsi"/>
          <w:sz w:val="22"/>
          <w:szCs w:val="22"/>
        </w:rPr>
        <w:t>,</w:t>
      </w:r>
      <w:r w:rsidRPr="001024E1">
        <w:rPr>
          <w:rFonts w:asciiTheme="minorHAnsi" w:hAnsiTheme="minorHAnsi" w:cstheme="minorHAnsi"/>
          <w:sz w:val="22"/>
          <w:szCs w:val="22"/>
        </w:rPr>
        <w:t xml:space="preserve"> </w:t>
      </w:r>
      <w:r w:rsidR="008C2C1D" w:rsidRPr="001024E1">
        <w:rPr>
          <w:rFonts w:asciiTheme="minorHAnsi" w:hAnsiTheme="minorHAnsi" w:cstheme="minorHAnsi"/>
          <w:sz w:val="22"/>
          <w:szCs w:val="22"/>
        </w:rPr>
        <w:t xml:space="preserve">a seguito della </w:t>
      </w:r>
      <w:r w:rsidR="000F13A6" w:rsidRPr="001024E1">
        <w:rPr>
          <w:rFonts w:asciiTheme="minorHAnsi" w:hAnsiTheme="minorHAnsi" w:cstheme="minorHAnsi"/>
          <w:sz w:val="22"/>
          <w:szCs w:val="22"/>
        </w:rPr>
        <w:t xml:space="preserve">mia </w:t>
      </w:r>
      <w:r w:rsidR="008C2C1D" w:rsidRPr="001024E1">
        <w:rPr>
          <w:rFonts w:asciiTheme="minorHAnsi" w:hAnsiTheme="minorHAnsi" w:cstheme="minorHAnsi"/>
          <w:sz w:val="22"/>
          <w:szCs w:val="22"/>
        </w:rPr>
        <w:t>dimissione dall’ITU</w:t>
      </w:r>
      <w:r w:rsidR="007457E6" w:rsidRPr="001024E1">
        <w:rPr>
          <w:rFonts w:asciiTheme="minorHAnsi" w:hAnsiTheme="minorHAnsi" w:cstheme="minorHAnsi"/>
          <w:sz w:val="22"/>
          <w:szCs w:val="22"/>
        </w:rPr>
        <w:t>,</w:t>
      </w:r>
      <w:r w:rsidR="008C2C1D" w:rsidRPr="001024E1">
        <w:rPr>
          <w:rFonts w:asciiTheme="minorHAnsi" w:hAnsiTheme="minorHAnsi" w:cstheme="minorHAnsi"/>
          <w:sz w:val="22"/>
          <w:szCs w:val="22"/>
        </w:rPr>
        <w:t xml:space="preserve"> potrà essere rivolta anche a __________________ (indicare coniuge, figlio/a, convivente,</w:t>
      </w:r>
      <w:r w:rsidR="007457E6" w:rsidRPr="001024E1">
        <w:rPr>
          <w:rFonts w:asciiTheme="minorHAnsi" w:hAnsiTheme="minorHAnsi" w:cstheme="minorHAnsi"/>
          <w:sz w:val="22"/>
          <w:szCs w:val="22"/>
        </w:rPr>
        <w:t xml:space="preserve"> </w:t>
      </w:r>
      <w:r w:rsidR="008C2C1D" w:rsidRPr="001024E1">
        <w:rPr>
          <w:rFonts w:asciiTheme="minorHAnsi" w:hAnsiTheme="minorHAnsi" w:cstheme="minorHAnsi"/>
          <w:sz w:val="22"/>
          <w:szCs w:val="22"/>
        </w:rPr>
        <w:t>fiduciario o altro soggetto che possa essere legitt</w:t>
      </w:r>
      <w:r w:rsidR="007457E6" w:rsidRPr="001024E1">
        <w:rPr>
          <w:rFonts w:asciiTheme="minorHAnsi" w:hAnsiTheme="minorHAnsi" w:cstheme="minorHAnsi"/>
          <w:sz w:val="22"/>
          <w:szCs w:val="22"/>
        </w:rPr>
        <w:t xml:space="preserve">imato a fornire informazioni sul </w:t>
      </w:r>
      <w:r w:rsidR="008C2C1D" w:rsidRPr="001024E1">
        <w:rPr>
          <w:rFonts w:asciiTheme="minorHAnsi" w:hAnsiTheme="minorHAnsi" w:cstheme="minorHAnsi"/>
          <w:sz w:val="22"/>
          <w:szCs w:val="22"/>
        </w:rPr>
        <w:t>decorso della patologia dopo la dimissione</w:t>
      </w:r>
      <w:r w:rsidR="00F97EC1">
        <w:rPr>
          <w:rFonts w:asciiTheme="minorHAnsi" w:hAnsiTheme="minorHAnsi" w:cstheme="minorHAnsi"/>
          <w:sz w:val="22"/>
          <w:szCs w:val="22"/>
        </w:rPr>
        <w:t xml:space="preserve"> ospedaliera</w:t>
      </w:r>
      <w:r w:rsidR="007457E6" w:rsidRPr="001024E1">
        <w:rPr>
          <w:rFonts w:asciiTheme="minorHAnsi" w:hAnsiTheme="minorHAnsi" w:cstheme="minorHAnsi"/>
          <w:sz w:val="22"/>
          <w:szCs w:val="22"/>
        </w:rPr>
        <w:t>)</w:t>
      </w:r>
    </w:p>
    <w:p w14:paraId="48C441C9" w14:textId="77777777" w:rsidR="008C2C1D" w:rsidRPr="002E4FCB" w:rsidRDefault="008C2C1D" w:rsidP="008C2C1D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2C1CA1B3" w14:textId="77777777" w:rsidR="00284F6D" w:rsidRPr="002E4FCB" w:rsidRDefault="00284F6D" w:rsidP="00284F6D">
      <w:pPr>
        <w:rPr>
          <w:rFonts w:asciiTheme="minorHAnsi" w:hAnsiTheme="minorHAnsi" w:cstheme="minorHAnsi"/>
          <w:b/>
          <w:sz w:val="22"/>
          <w:szCs w:val="22"/>
        </w:rPr>
      </w:pPr>
    </w:p>
    <w:p w14:paraId="61741629" w14:textId="77777777" w:rsidR="00284F6D" w:rsidRPr="002E4FCB" w:rsidRDefault="00284F6D" w:rsidP="00284F6D">
      <w:pPr>
        <w:jc w:val="right"/>
        <w:rPr>
          <w:rFonts w:asciiTheme="minorHAnsi" w:hAnsiTheme="minorHAnsi" w:cstheme="minorHAnsi"/>
          <w:b/>
          <w:sz w:val="22"/>
          <w:szCs w:val="22"/>
        </w:rPr>
      </w:pPr>
      <w:r w:rsidRPr="002E4FCB">
        <w:rPr>
          <w:rFonts w:asciiTheme="minorHAnsi" w:hAnsiTheme="minorHAnsi" w:cstheme="minorHAnsi"/>
          <w:b/>
          <w:sz w:val="22"/>
          <w:szCs w:val="22"/>
        </w:rPr>
        <w:t>___________________</w:t>
      </w:r>
    </w:p>
    <w:p w14:paraId="3D82FD55" w14:textId="77777777" w:rsidR="00284F6D" w:rsidRPr="002E4FCB" w:rsidRDefault="00284F6D" w:rsidP="00284F6D">
      <w:pPr>
        <w:jc w:val="right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(Firma del Paziente)</w:t>
      </w:r>
    </w:p>
    <w:p w14:paraId="653D88EF" w14:textId="77777777" w:rsidR="00284F6D" w:rsidRPr="002E4FCB" w:rsidRDefault="00284F6D" w:rsidP="00284F6D">
      <w:pPr>
        <w:rPr>
          <w:rFonts w:asciiTheme="minorHAnsi" w:hAnsiTheme="minorHAnsi" w:cstheme="minorHAnsi"/>
          <w:b/>
          <w:sz w:val="22"/>
          <w:szCs w:val="22"/>
        </w:rPr>
      </w:pPr>
    </w:p>
    <w:p w14:paraId="04BB179D" w14:textId="77777777" w:rsidR="00284F6D" w:rsidRPr="002E4FCB" w:rsidRDefault="00284F6D" w:rsidP="00284F6D">
      <w:pPr>
        <w:rPr>
          <w:rFonts w:asciiTheme="minorHAnsi" w:hAnsiTheme="minorHAnsi" w:cstheme="minorHAnsi"/>
          <w:b/>
          <w:sz w:val="22"/>
          <w:szCs w:val="22"/>
        </w:rPr>
      </w:pPr>
    </w:p>
    <w:p w14:paraId="18858CE6" w14:textId="77777777" w:rsidR="00284F6D" w:rsidRPr="002E4FCB" w:rsidRDefault="00284F6D" w:rsidP="00284F6D">
      <w:pPr>
        <w:jc w:val="right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_____________</w:t>
      </w:r>
    </w:p>
    <w:p w14:paraId="567B0322" w14:textId="77777777" w:rsidR="008D586C" w:rsidRPr="002E4FCB" w:rsidRDefault="00284F6D" w:rsidP="00284F6D">
      <w:pPr>
        <w:jc w:val="right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(Data e Ora)</w:t>
      </w:r>
    </w:p>
    <w:p w14:paraId="4834164E" w14:textId="77777777" w:rsidR="002E4FCB" w:rsidRDefault="002E4FC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br w:type="page"/>
      </w:r>
    </w:p>
    <w:p w14:paraId="3FE9F644" w14:textId="77777777" w:rsidR="00B52210" w:rsidRDefault="00B52210" w:rsidP="008D586C">
      <w:pPr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114877D8" w14:textId="4EA8E1C4" w:rsidR="00EB3461" w:rsidRPr="002E4FCB" w:rsidRDefault="00327A7D" w:rsidP="008D586C">
      <w:pPr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2E4FCB">
        <w:rPr>
          <w:rFonts w:asciiTheme="minorHAnsi" w:hAnsiTheme="minorHAnsi" w:cstheme="minorHAnsi"/>
          <w:b/>
          <w:sz w:val="22"/>
          <w:szCs w:val="22"/>
          <w:u w:val="single"/>
        </w:rPr>
        <w:t>DICHIARAZIONE DI AVVENUTA INFORMAZIONE</w:t>
      </w:r>
    </w:p>
    <w:p w14:paraId="242A5437" w14:textId="2AF89B86" w:rsidR="00327A7D" w:rsidRPr="002E4FCB" w:rsidRDefault="00327A7D" w:rsidP="008D586C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Io sottoscritto ____________</w:t>
      </w:r>
      <w:r w:rsidR="00363AAF" w:rsidRPr="002E4FCB">
        <w:rPr>
          <w:rFonts w:asciiTheme="minorHAnsi" w:hAnsiTheme="minorHAnsi" w:cstheme="minorHAnsi"/>
          <w:sz w:val="22"/>
          <w:szCs w:val="22"/>
        </w:rPr>
        <w:t>____ (Nome e Cognome)</w:t>
      </w:r>
      <w:r w:rsidRPr="002E4FCB">
        <w:rPr>
          <w:rFonts w:asciiTheme="minorHAnsi" w:hAnsiTheme="minorHAnsi" w:cstheme="minorHAnsi"/>
          <w:sz w:val="22"/>
          <w:szCs w:val="22"/>
        </w:rPr>
        <w:t xml:space="preserve">, in qualità di </w:t>
      </w:r>
      <w:r w:rsidR="00363AAF" w:rsidRPr="002E4FCB">
        <w:rPr>
          <w:rFonts w:asciiTheme="minorHAnsi" w:hAnsiTheme="minorHAnsi" w:cstheme="minorHAnsi"/>
          <w:sz w:val="22"/>
          <w:szCs w:val="22"/>
        </w:rPr>
        <w:t xml:space="preserve">Medico </w:t>
      </w:r>
      <w:r w:rsidR="007457E6" w:rsidRPr="002E4FCB">
        <w:rPr>
          <w:rFonts w:asciiTheme="minorHAnsi" w:hAnsiTheme="minorHAnsi" w:cstheme="minorHAnsi"/>
          <w:sz w:val="22"/>
          <w:szCs w:val="22"/>
        </w:rPr>
        <w:t>S</w:t>
      </w:r>
      <w:r w:rsidRPr="002E4FCB">
        <w:rPr>
          <w:rFonts w:asciiTheme="minorHAnsi" w:hAnsiTheme="minorHAnsi" w:cstheme="minorHAnsi"/>
          <w:sz w:val="22"/>
          <w:szCs w:val="22"/>
        </w:rPr>
        <w:t xml:space="preserve">perimentatore per lo Studio </w:t>
      </w:r>
      <w:r w:rsidR="00680614">
        <w:rPr>
          <w:rFonts w:asciiTheme="minorHAnsi" w:hAnsiTheme="minorHAnsi" w:cstheme="minorHAnsi"/>
          <w:sz w:val="22"/>
          <w:szCs w:val="22"/>
        </w:rPr>
        <w:t>FRAGILE</w:t>
      </w:r>
      <w:r w:rsidRPr="002E4FCB">
        <w:rPr>
          <w:rFonts w:asciiTheme="minorHAnsi" w:hAnsiTheme="minorHAnsi" w:cstheme="minorHAnsi"/>
          <w:sz w:val="22"/>
          <w:szCs w:val="22"/>
        </w:rPr>
        <w:t xml:space="preserve">, dichiaro di aver fornito ogni informazione richiestami </w:t>
      </w:r>
      <w:r w:rsidR="00284F6D" w:rsidRPr="002E4FCB">
        <w:rPr>
          <w:rFonts w:asciiTheme="minorHAnsi" w:hAnsiTheme="minorHAnsi" w:cstheme="minorHAnsi"/>
          <w:sz w:val="22"/>
          <w:szCs w:val="22"/>
        </w:rPr>
        <w:t xml:space="preserve">dal paziente </w:t>
      </w:r>
      <w:r w:rsidRPr="002E4FCB">
        <w:rPr>
          <w:rFonts w:asciiTheme="minorHAnsi" w:hAnsiTheme="minorHAnsi" w:cstheme="minorHAnsi"/>
          <w:sz w:val="22"/>
          <w:szCs w:val="22"/>
        </w:rPr>
        <w:t xml:space="preserve">sullo studio proposto e di </w:t>
      </w:r>
      <w:r w:rsidR="00284F6D" w:rsidRPr="002E4FCB">
        <w:rPr>
          <w:rFonts w:asciiTheme="minorHAnsi" w:hAnsiTheme="minorHAnsi" w:cstheme="minorHAnsi"/>
          <w:sz w:val="22"/>
          <w:szCs w:val="22"/>
        </w:rPr>
        <w:t>avergli fornito</w:t>
      </w:r>
      <w:r w:rsidRPr="002E4FCB">
        <w:rPr>
          <w:rFonts w:asciiTheme="minorHAnsi" w:hAnsiTheme="minorHAnsi" w:cstheme="minorHAnsi"/>
          <w:sz w:val="22"/>
          <w:szCs w:val="22"/>
        </w:rPr>
        <w:t xml:space="preserve"> </w:t>
      </w:r>
      <w:r w:rsidR="008D586C" w:rsidRPr="002E4FCB">
        <w:rPr>
          <w:rFonts w:asciiTheme="minorHAnsi" w:hAnsiTheme="minorHAnsi" w:cstheme="minorHAnsi"/>
          <w:sz w:val="22"/>
          <w:szCs w:val="22"/>
        </w:rPr>
        <w:t>una</w:t>
      </w:r>
      <w:r w:rsidRPr="002E4FCB">
        <w:rPr>
          <w:rFonts w:asciiTheme="minorHAnsi" w:hAnsiTheme="minorHAnsi" w:cstheme="minorHAnsi"/>
          <w:sz w:val="22"/>
          <w:szCs w:val="22"/>
        </w:rPr>
        <w:t xml:space="preserve"> copia </w:t>
      </w:r>
      <w:r w:rsidR="008D586C" w:rsidRPr="002E4FCB">
        <w:rPr>
          <w:rFonts w:asciiTheme="minorHAnsi" w:hAnsiTheme="minorHAnsi" w:cstheme="minorHAnsi"/>
          <w:sz w:val="22"/>
          <w:szCs w:val="22"/>
        </w:rPr>
        <w:t xml:space="preserve">originale </w:t>
      </w:r>
      <w:r w:rsidRPr="002E4FCB">
        <w:rPr>
          <w:rFonts w:asciiTheme="minorHAnsi" w:hAnsiTheme="minorHAnsi" w:cstheme="minorHAnsi"/>
          <w:sz w:val="22"/>
          <w:szCs w:val="22"/>
        </w:rPr>
        <w:t>de</w:t>
      </w:r>
      <w:r w:rsidR="00284F6D" w:rsidRPr="002E4FCB">
        <w:rPr>
          <w:rFonts w:asciiTheme="minorHAnsi" w:hAnsiTheme="minorHAnsi" w:cstheme="minorHAnsi"/>
          <w:sz w:val="22"/>
          <w:szCs w:val="22"/>
        </w:rPr>
        <w:t xml:space="preserve">l Documento Illustrativo </w:t>
      </w:r>
      <w:r w:rsidR="008D586C" w:rsidRPr="002E4FCB">
        <w:rPr>
          <w:rFonts w:asciiTheme="minorHAnsi" w:hAnsiTheme="minorHAnsi" w:cstheme="minorHAnsi"/>
          <w:sz w:val="22"/>
          <w:szCs w:val="22"/>
        </w:rPr>
        <w:t>e</w:t>
      </w:r>
      <w:r w:rsidR="00284F6D" w:rsidRPr="002E4FCB">
        <w:rPr>
          <w:rFonts w:asciiTheme="minorHAnsi" w:hAnsiTheme="minorHAnsi" w:cstheme="minorHAnsi"/>
          <w:sz w:val="22"/>
          <w:szCs w:val="22"/>
        </w:rPr>
        <w:t xml:space="preserve"> del Modulo di C</w:t>
      </w:r>
      <w:r w:rsidR="008D586C" w:rsidRPr="002E4FCB">
        <w:rPr>
          <w:rFonts w:asciiTheme="minorHAnsi" w:hAnsiTheme="minorHAnsi" w:cstheme="minorHAnsi"/>
          <w:sz w:val="22"/>
          <w:szCs w:val="22"/>
        </w:rPr>
        <w:t>onsenso</w:t>
      </w:r>
      <w:r w:rsidR="00284F6D" w:rsidRPr="002E4FCB">
        <w:rPr>
          <w:rFonts w:asciiTheme="minorHAnsi" w:hAnsiTheme="minorHAnsi" w:cstheme="minorHAnsi"/>
          <w:sz w:val="22"/>
          <w:szCs w:val="22"/>
        </w:rPr>
        <w:t xml:space="preserve"> Informato</w:t>
      </w:r>
      <w:r w:rsidR="007457E6" w:rsidRPr="002E4FCB">
        <w:rPr>
          <w:rFonts w:asciiTheme="minorHAnsi" w:hAnsiTheme="minorHAnsi" w:cstheme="minorHAnsi"/>
          <w:sz w:val="22"/>
          <w:szCs w:val="22"/>
        </w:rPr>
        <w:t xml:space="preserve"> da lui/lei sottoscritto</w:t>
      </w:r>
      <w:r w:rsidR="008D586C" w:rsidRPr="002E4FCB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06ED850C" w14:textId="77777777" w:rsidR="00363AAF" w:rsidRPr="002E4FCB" w:rsidRDefault="00363AAF" w:rsidP="008D586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115C046" w14:textId="77777777" w:rsidR="008D586C" w:rsidRPr="002E4FCB" w:rsidRDefault="008D586C" w:rsidP="008D586C">
      <w:pPr>
        <w:jc w:val="right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 _________________</w:t>
      </w:r>
    </w:p>
    <w:p w14:paraId="1A7E2FFF" w14:textId="77777777" w:rsidR="008D586C" w:rsidRPr="002E4FCB" w:rsidRDefault="008D586C" w:rsidP="008D586C">
      <w:pPr>
        <w:jc w:val="right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(Firma dello Sperimentatore)</w:t>
      </w:r>
    </w:p>
    <w:p w14:paraId="7604190F" w14:textId="77777777" w:rsidR="008D586C" w:rsidRPr="002E4FCB" w:rsidRDefault="008D586C" w:rsidP="008D586C">
      <w:pPr>
        <w:jc w:val="right"/>
        <w:rPr>
          <w:rFonts w:asciiTheme="minorHAnsi" w:hAnsiTheme="minorHAnsi" w:cstheme="minorHAnsi"/>
          <w:sz w:val="22"/>
          <w:szCs w:val="22"/>
        </w:rPr>
      </w:pPr>
    </w:p>
    <w:p w14:paraId="164242F9" w14:textId="77777777" w:rsidR="00363AAF" w:rsidRPr="002E4FCB" w:rsidRDefault="00363AAF" w:rsidP="008D586C">
      <w:pPr>
        <w:jc w:val="right"/>
        <w:rPr>
          <w:rFonts w:asciiTheme="minorHAnsi" w:hAnsiTheme="minorHAnsi" w:cstheme="minorHAnsi"/>
          <w:sz w:val="22"/>
          <w:szCs w:val="22"/>
        </w:rPr>
      </w:pPr>
    </w:p>
    <w:p w14:paraId="070FFAF0" w14:textId="77777777" w:rsidR="008D586C" w:rsidRPr="002E4FCB" w:rsidRDefault="008D586C" w:rsidP="008D586C">
      <w:pPr>
        <w:jc w:val="right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__________</w:t>
      </w:r>
    </w:p>
    <w:p w14:paraId="0B1A90AC" w14:textId="77777777" w:rsidR="008D586C" w:rsidRPr="002E4FCB" w:rsidRDefault="008D586C" w:rsidP="008D586C">
      <w:pPr>
        <w:jc w:val="right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(Data e Ora)</w:t>
      </w:r>
    </w:p>
    <w:p w14:paraId="152CD4E7" w14:textId="77777777" w:rsidR="008D586C" w:rsidRPr="002E4FCB" w:rsidRDefault="008D586C" w:rsidP="008D586C">
      <w:pPr>
        <w:jc w:val="right"/>
        <w:rPr>
          <w:rFonts w:asciiTheme="minorHAnsi" w:hAnsiTheme="minorHAnsi" w:cstheme="minorHAnsi"/>
          <w:sz w:val="22"/>
          <w:szCs w:val="22"/>
        </w:rPr>
      </w:pPr>
    </w:p>
    <w:p w14:paraId="73F06128" w14:textId="77777777" w:rsidR="008D586C" w:rsidRPr="002E4FCB" w:rsidRDefault="008D586C" w:rsidP="008D586C">
      <w:pPr>
        <w:jc w:val="right"/>
        <w:rPr>
          <w:rFonts w:asciiTheme="minorHAnsi" w:hAnsiTheme="minorHAnsi" w:cstheme="minorHAnsi"/>
          <w:sz w:val="22"/>
          <w:szCs w:val="22"/>
        </w:rPr>
      </w:pPr>
    </w:p>
    <w:p w14:paraId="67CC210F" w14:textId="77777777" w:rsidR="008D586C" w:rsidRPr="002E4FCB" w:rsidRDefault="008D586C" w:rsidP="008D586C">
      <w:pPr>
        <w:jc w:val="right"/>
        <w:rPr>
          <w:rFonts w:asciiTheme="minorHAnsi" w:hAnsiTheme="minorHAnsi" w:cstheme="minorHAnsi"/>
          <w:sz w:val="22"/>
          <w:szCs w:val="22"/>
        </w:rPr>
      </w:pPr>
    </w:p>
    <w:p w14:paraId="1D1D1B16" w14:textId="77777777" w:rsidR="008D586C" w:rsidRPr="002E4FCB" w:rsidRDefault="008D586C" w:rsidP="008D586C">
      <w:pPr>
        <w:jc w:val="right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________________</w:t>
      </w:r>
    </w:p>
    <w:p w14:paraId="00A4DE48" w14:textId="77777777" w:rsidR="00284F6D" w:rsidRPr="002E4FCB" w:rsidRDefault="007457E6" w:rsidP="007457E6">
      <w:pPr>
        <w:jc w:val="right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(Timbro della Struttura)</w:t>
      </w:r>
    </w:p>
    <w:p w14:paraId="4FF027FA" w14:textId="77777777" w:rsidR="008D586C" w:rsidRPr="002E4FCB" w:rsidRDefault="008D586C" w:rsidP="007457E6">
      <w:pPr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4B3A8806" w14:textId="77777777" w:rsidR="00284F6D" w:rsidRPr="002E4FCB" w:rsidRDefault="007457E6" w:rsidP="007457E6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i/>
          <w:sz w:val="22"/>
          <w:szCs w:val="22"/>
        </w:rPr>
        <w:t>Nel caso in cui il P</w:t>
      </w:r>
      <w:r w:rsidR="00284F6D" w:rsidRPr="002E4FCB">
        <w:rPr>
          <w:rFonts w:asciiTheme="minorHAnsi" w:hAnsiTheme="minorHAnsi" w:cstheme="minorHAnsi"/>
          <w:i/>
          <w:sz w:val="22"/>
          <w:szCs w:val="22"/>
        </w:rPr>
        <w:t xml:space="preserve">aziente non </w:t>
      </w:r>
      <w:r w:rsidRPr="002E4FCB">
        <w:rPr>
          <w:rFonts w:asciiTheme="minorHAnsi" w:hAnsiTheme="minorHAnsi" w:cstheme="minorHAnsi"/>
          <w:i/>
          <w:sz w:val="22"/>
          <w:szCs w:val="22"/>
        </w:rPr>
        <w:t>sia in grado di</w:t>
      </w:r>
      <w:r w:rsidR="00351CF3" w:rsidRPr="002E4FCB">
        <w:rPr>
          <w:rFonts w:asciiTheme="minorHAnsi" w:hAnsiTheme="minorHAnsi" w:cstheme="minorHAnsi"/>
          <w:i/>
          <w:sz w:val="22"/>
          <w:szCs w:val="22"/>
        </w:rPr>
        <w:t xml:space="preserve"> leggere </w:t>
      </w:r>
      <w:r w:rsidRPr="002E4FCB">
        <w:rPr>
          <w:rFonts w:asciiTheme="minorHAnsi" w:hAnsiTheme="minorHAnsi" w:cstheme="minorHAnsi"/>
          <w:i/>
          <w:sz w:val="22"/>
          <w:szCs w:val="22"/>
        </w:rPr>
        <w:t xml:space="preserve">il Documento Illustrativo </w:t>
      </w:r>
      <w:r w:rsidR="00351CF3" w:rsidRPr="002E4FCB">
        <w:rPr>
          <w:rFonts w:asciiTheme="minorHAnsi" w:hAnsiTheme="minorHAnsi" w:cstheme="minorHAnsi"/>
          <w:i/>
          <w:sz w:val="22"/>
          <w:szCs w:val="22"/>
        </w:rPr>
        <w:t>e/o sottoscrivere il Modulo di C</w:t>
      </w:r>
      <w:r w:rsidR="00284F6D" w:rsidRPr="002E4FCB">
        <w:rPr>
          <w:rFonts w:asciiTheme="minorHAnsi" w:hAnsiTheme="minorHAnsi" w:cstheme="minorHAnsi"/>
          <w:i/>
          <w:sz w:val="22"/>
          <w:szCs w:val="22"/>
        </w:rPr>
        <w:t xml:space="preserve">onsenso informato, ai sensi del </w:t>
      </w:r>
      <w:proofErr w:type="spellStart"/>
      <w:r w:rsidR="00284F6D" w:rsidRPr="002E4FCB">
        <w:rPr>
          <w:rFonts w:asciiTheme="minorHAnsi" w:hAnsiTheme="minorHAnsi" w:cstheme="minorHAnsi"/>
          <w:i/>
          <w:sz w:val="22"/>
          <w:szCs w:val="22"/>
        </w:rPr>
        <w:t>Dlgs</w:t>
      </w:r>
      <w:proofErr w:type="spellEnd"/>
      <w:r w:rsidR="00284F6D" w:rsidRPr="002E4FCB">
        <w:rPr>
          <w:rFonts w:asciiTheme="minorHAnsi" w:hAnsiTheme="minorHAnsi" w:cstheme="minorHAnsi"/>
          <w:i/>
          <w:sz w:val="22"/>
          <w:szCs w:val="22"/>
        </w:rPr>
        <w:t xml:space="preserve"> 211 del 2003</w:t>
      </w:r>
      <w:r w:rsidR="00284F6D" w:rsidRPr="002E4FCB">
        <w:rPr>
          <w:rFonts w:asciiTheme="minorHAnsi" w:hAnsiTheme="minorHAnsi" w:cstheme="minorHAnsi"/>
          <w:sz w:val="22"/>
          <w:szCs w:val="22"/>
        </w:rPr>
        <w:t>:</w:t>
      </w:r>
    </w:p>
    <w:p w14:paraId="1F812A32" w14:textId="77777777" w:rsidR="00284F6D" w:rsidRPr="002E4FCB" w:rsidRDefault="00284F6D">
      <w:pPr>
        <w:rPr>
          <w:rFonts w:asciiTheme="minorHAnsi" w:hAnsiTheme="minorHAnsi" w:cstheme="minorHAnsi"/>
          <w:sz w:val="22"/>
          <w:szCs w:val="22"/>
        </w:rPr>
      </w:pPr>
    </w:p>
    <w:p w14:paraId="393C75BD" w14:textId="77777777" w:rsidR="00327A7D" w:rsidRPr="002E4FCB" w:rsidRDefault="00327A7D" w:rsidP="00351CF3">
      <w:pPr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2E4FCB">
        <w:rPr>
          <w:rFonts w:asciiTheme="minorHAnsi" w:hAnsiTheme="minorHAnsi" w:cstheme="minorHAnsi"/>
          <w:b/>
          <w:sz w:val="22"/>
          <w:szCs w:val="22"/>
          <w:u w:val="single"/>
        </w:rPr>
        <w:t>DICHIARAZIONE DEL TESTIMONE IMPARZIALE</w:t>
      </w:r>
    </w:p>
    <w:p w14:paraId="5F7DA8A1" w14:textId="77777777" w:rsidR="00284F6D" w:rsidRPr="002E4FCB" w:rsidRDefault="00284F6D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72BB0193" w14:textId="77777777" w:rsidR="00284F6D" w:rsidRPr="002E4FCB" w:rsidRDefault="00284F6D" w:rsidP="007457E6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Io</w:t>
      </w:r>
      <w:r w:rsidR="00351CF3" w:rsidRPr="002E4FCB">
        <w:rPr>
          <w:rFonts w:asciiTheme="minorHAnsi" w:hAnsiTheme="minorHAnsi" w:cstheme="minorHAnsi"/>
          <w:sz w:val="22"/>
          <w:szCs w:val="22"/>
        </w:rPr>
        <w:t xml:space="preserve"> sottoscritto ____________________________ (Nome e Cognome del Testimone) testimonio che il Dottor ______________ ha spiegato con chiarezza al Signor __________________ le caratteristiche, rischi e benefici dello Studio in conformità a quanto previsto nel Documento Illustrativo, e che lo stesso, avendo avuto la possibilità di fare tutte le domande che ha ritenuto necessarie, ha accettato liberamente di partecipare allo studio stesso.</w:t>
      </w:r>
    </w:p>
    <w:p w14:paraId="0B38637C" w14:textId="77777777" w:rsidR="00351CF3" w:rsidRPr="002E4FCB" w:rsidRDefault="00351CF3" w:rsidP="007457E6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D4D41EC" w14:textId="77777777" w:rsidR="00351CF3" w:rsidRPr="002E4FCB" w:rsidRDefault="00351CF3">
      <w:pPr>
        <w:rPr>
          <w:rFonts w:asciiTheme="minorHAnsi" w:hAnsiTheme="minorHAnsi" w:cstheme="minorHAnsi"/>
          <w:sz w:val="22"/>
          <w:szCs w:val="22"/>
        </w:rPr>
      </w:pPr>
    </w:p>
    <w:p w14:paraId="67E6C536" w14:textId="77777777" w:rsidR="006002B0" w:rsidRPr="002E4FCB" w:rsidRDefault="006002B0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1B289797" w14:textId="77777777" w:rsidR="00351CF3" w:rsidRPr="002E4FCB" w:rsidRDefault="00351CF3" w:rsidP="00351CF3">
      <w:pPr>
        <w:jc w:val="right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_________________</w:t>
      </w:r>
    </w:p>
    <w:p w14:paraId="7F4C2FB4" w14:textId="77777777" w:rsidR="00351CF3" w:rsidRPr="002E4FCB" w:rsidRDefault="00351CF3" w:rsidP="00351CF3">
      <w:pPr>
        <w:jc w:val="right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(Firma del Testimone)</w:t>
      </w:r>
    </w:p>
    <w:p w14:paraId="28CF00E8" w14:textId="77777777" w:rsidR="00351CF3" w:rsidRPr="002E4FCB" w:rsidRDefault="00351CF3" w:rsidP="00351CF3">
      <w:pPr>
        <w:jc w:val="right"/>
        <w:rPr>
          <w:rFonts w:asciiTheme="minorHAnsi" w:hAnsiTheme="minorHAnsi" w:cstheme="minorHAnsi"/>
          <w:sz w:val="22"/>
          <w:szCs w:val="22"/>
        </w:rPr>
      </w:pPr>
    </w:p>
    <w:p w14:paraId="28628924" w14:textId="77777777" w:rsidR="00351CF3" w:rsidRPr="002E4FCB" w:rsidRDefault="00351CF3" w:rsidP="00351CF3">
      <w:pPr>
        <w:jc w:val="right"/>
        <w:rPr>
          <w:rFonts w:asciiTheme="minorHAnsi" w:hAnsiTheme="minorHAnsi" w:cstheme="minorHAnsi"/>
          <w:sz w:val="22"/>
          <w:szCs w:val="22"/>
        </w:rPr>
      </w:pPr>
    </w:p>
    <w:p w14:paraId="67340125" w14:textId="77777777" w:rsidR="00351CF3" w:rsidRPr="002E4FCB" w:rsidRDefault="00351CF3" w:rsidP="00351CF3">
      <w:pPr>
        <w:jc w:val="right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__________</w:t>
      </w:r>
    </w:p>
    <w:p w14:paraId="511CC4D4" w14:textId="77777777" w:rsidR="00351CF3" w:rsidRPr="002E4FCB" w:rsidRDefault="00351CF3" w:rsidP="00351CF3">
      <w:pPr>
        <w:jc w:val="right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(Data e Ora)</w:t>
      </w:r>
    </w:p>
    <w:p w14:paraId="57B7D16E" w14:textId="77777777" w:rsidR="006002B0" w:rsidRPr="002E4FCB" w:rsidRDefault="00504C5F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2E4FCB">
        <w:rPr>
          <w:rFonts w:asciiTheme="minorHAnsi" w:hAnsiTheme="minorHAnsi" w:cstheme="minorHAnsi"/>
          <w:b/>
          <w:sz w:val="22"/>
          <w:szCs w:val="22"/>
          <w:u w:val="single"/>
        </w:rPr>
        <w:br w:type="page"/>
      </w:r>
    </w:p>
    <w:p w14:paraId="41EA4FB0" w14:textId="77777777" w:rsidR="008D586C" w:rsidRPr="002E4FCB" w:rsidRDefault="008D586C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54FFEDE6" w14:textId="77777777" w:rsidR="00504C5F" w:rsidRPr="002E4FCB" w:rsidRDefault="00504C5F" w:rsidP="00504C5F">
      <w:pPr>
        <w:pStyle w:val="Intestazione"/>
        <w:rPr>
          <w:rFonts w:asciiTheme="minorHAnsi" w:hAnsiTheme="minorHAnsi" w:cstheme="minorHAnsi"/>
          <w:b/>
          <w:i/>
          <w:sz w:val="22"/>
          <w:szCs w:val="22"/>
        </w:rPr>
      </w:pPr>
    </w:p>
    <w:p w14:paraId="79567E06" w14:textId="77777777" w:rsidR="00504C5F" w:rsidRPr="002E4FCB" w:rsidRDefault="00504C5F" w:rsidP="00616682">
      <w:pPr>
        <w:pBdr>
          <w:bottom w:val="single" w:sz="4" w:space="1" w:color="auto"/>
        </w:pBdr>
        <w:shd w:val="clear" w:color="auto" w:fill="FFFFFF"/>
        <w:jc w:val="center"/>
        <w:outlineLvl w:val="0"/>
        <w:rPr>
          <w:rFonts w:asciiTheme="minorHAnsi" w:eastAsia="Times New Roman" w:hAnsiTheme="minorHAnsi" w:cstheme="minorHAnsi"/>
          <w:b/>
          <w:color w:val="000000"/>
          <w:kern w:val="36"/>
          <w:sz w:val="22"/>
          <w:szCs w:val="22"/>
          <w:lang w:eastAsia="it-IT"/>
        </w:rPr>
      </w:pPr>
      <w:r w:rsidRPr="002E4FCB">
        <w:rPr>
          <w:rFonts w:asciiTheme="minorHAnsi" w:eastAsia="Times New Roman" w:hAnsiTheme="minorHAnsi" w:cstheme="minorHAnsi"/>
          <w:b/>
          <w:color w:val="000000"/>
          <w:kern w:val="36"/>
          <w:sz w:val="22"/>
          <w:szCs w:val="22"/>
          <w:lang w:eastAsia="it-IT"/>
        </w:rPr>
        <w:t xml:space="preserve">INFORMATIVA </w:t>
      </w:r>
      <w:r w:rsidR="00616682" w:rsidRPr="002E4FCB">
        <w:rPr>
          <w:rFonts w:asciiTheme="minorHAnsi" w:eastAsia="Times New Roman" w:hAnsiTheme="minorHAnsi" w:cstheme="minorHAnsi"/>
          <w:b/>
          <w:color w:val="000000"/>
          <w:kern w:val="36"/>
          <w:sz w:val="22"/>
          <w:szCs w:val="22"/>
          <w:lang w:eastAsia="it-IT"/>
        </w:rPr>
        <w:t>SUL TRATTAMENTO DEI DATI</w:t>
      </w:r>
    </w:p>
    <w:p w14:paraId="062D947C" w14:textId="77777777" w:rsidR="00504C5F" w:rsidRPr="002E4FCB" w:rsidRDefault="00504C5F" w:rsidP="00616682">
      <w:pPr>
        <w:pBdr>
          <w:bottom w:val="single" w:sz="4" w:space="1" w:color="auto"/>
        </w:pBdr>
        <w:shd w:val="clear" w:color="auto" w:fill="FFFFFF"/>
        <w:jc w:val="center"/>
        <w:outlineLvl w:val="0"/>
        <w:rPr>
          <w:rFonts w:asciiTheme="minorHAnsi" w:eastAsia="Times New Roman" w:hAnsiTheme="minorHAnsi" w:cstheme="minorHAnsi"/>
          <w:b/>
          <w:color w:val="000000"/>
          <w:kern w:val="36"/>
          <w:sz w:val="22"/>
          <w:szCs w:val="22"/>
          <w:lang w:eastAsia="it-IT"/>
        </w:rPr>
      </w:pPr>
      <w:r w:rsidRPr="002E4FCB">
        <w:rPr>
          <w:rFonts w:asciiTheme="minorHAnsi" w:eastAsia="Times New Roman" w:hAnsiTheme="minorHAnsi" w:cstheme="minorHAnsi"/>
          <w:b/>
          <w:color w:val="000000"/>
          <w:kern w:val="36"/>
          <w:sz w:val="22"/>
          <w:szCs w:val="22"/>
          <w:lang w:eastAsia="it-IT"/>
        </w:rPr>
        <w:t>AI SENSI DELL’ART. 13 DEL REGOLAMENTO UE 2016/679</w:t>
      </w:r>
    </w:p>
    <w:p w14:paraId="1DA60688" w14:textId="77777777" w:rsidR="00504C5F" w:rsidRPr="002E4FCB" w:rsidRDefault="00504C5F" w:rsidP="00504C5F">
      <w:pPr>
        <w:pStyle w:val="Intestazione"/>
        <w:jc w:val="center"/>
        <w:rPr>
          <w:rFonts w:asciiTheme="minorHAnsi" w:hAnsiTheme="minorHAnsi" w:cstheme="minorHAnsi"/>
          <w:b/>
          <w:i/>
          <w:sz w:val="22"/>
          <w:szCs w:val="22"/>
        </w:rPr>
      </w:pPr>
    </w:p>
    <w:p w14:paraId="05554CB4" w14:textId="77777777" w:rsidR="00504C5F" w:rsidRPr="002E4FCB" w:rsidRDefault="00504C5F" w:rsidP="00504C5F">
      <w:pPr>
        <w:pStyle w:val="Titolo3"/>
        <w:spacing w:before="0"/>
        <w:rPr>
          <w:rStyle w:val="Enfasigrassetto"/>
          <w:rFonts w:asciiTheme="minorHAnsi" w:hAnsiTheme="minorHAnsi" w:cstheme="minorHAnsi"/>
          <w:bCs w:val="0"/>
          <w:color w:val="000000"/>
          <w:sz w:val="22"/>
          <w:szCs w:val="22"/>
        </w:rPr>
      </w:pPr>
      <w:r w:rsidRPr="002E4FCB">
        <w:rPr>
          <w:rStyle w:val="Enfasigrassetto"/>
          <w:rFonts w:asciiTheme="minorHAnsi" w:hAnsiTheme="minorHAnsi" w:cstheme="minorHAnsi"/>
          <w:bCs w:val="0"/>
          <w:color w:val="000000"/>
          <w:sz w:val="22"/>
          <w:szCs w:val="22"/>
        </w:rPr>
        <w:t>Titolare del trattamento</w:t>
      </w:r>
    </w:p>
    <w:p w14:paraId="346C38D5" w14:textId="1952DD88" w:rsidR="00BA1E4C" w:rsidRPr="002E4FCB" w:rsidRDefault="00EF2448" w:rsidP="00B52210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Il </w:t>
      </w:r>
      <w:r w:rsidR="00F0341A" w:rsidRPr="002E4FCB">
        <w:rPr>
          <w:rFonts w:asciiTheme="minorHAnsi" w:hAnsiTheme="minorHAnsi" w:cstheme="minorHAnsi"/>
          <w:sz w:val="22"/>
          <w:szCs w:val="22"/>
        </w:rPr>
        <w:t xml:space="preserve">Centro di sperimentazione IRCCS Istituto Clinico </w:t>
      </w:r>
      <w:proofErr w:type="spellStart"/>
      <w:r w:rsidR="00F0341A" w:rsidRPr="002E4FCB">
        <w:rPr>
          <w:rFonts w:asciiTheme="minorHAnsi" w:hAnsiTheme="minorHAnsi" w:cstheme="minorHAnsi"/>
          <w:sz w:val="22"/>
          <w:szCs w:val="22"/>
        </w:rPr>
        <w:t>Humanitas</w:t>
      </w:r>
      <w:proofErr w:type="spellEnd"/>
      <w:r w:rsidR="00F0341A" w:rsidRPr="002E4FCB">
        <w:rPr>
          <w:rFonts w:asciiTheme="minorHAnsi" w:hAnsiTheme="minorHAnsi" w:cstheme="minorHAnsi"/>
          <w:sz w:val="22"/>
          <w:szCs w:val="22"/>
        </w:rPr>
        <w:t xml:space="preserve">- </w:t>
      </w:r>
      <w:proofErr w:type="spellStart"/>
      <w:r w:rsidR="00F0341A" w:rsidRPr="002E4FCB">
        <w:rPr>
          <w:rFonts w:asciiTheme="minorHAnsi" w:hAnsiTheme="minorHAnsi" w:cstheme="minorHAnsi"/>
          <w:sz w:val="22"/>
          <w:szCs w:val="22"/>
        </w:rPr>
        <w:t>Humanitas</w:t>
      </w:r>
      <w:proofErr w:type="spellEnd"/>
      <w:r w:rsidR="00F0341A" w:rsidRPr="002E4FCB">
        <w:rPr>
          <w:rFonts w:asciiTheme="minorHAnsi" w:hAnsiTheme="minorHAnsi" w:cstheme="minorHAnsi"/>
          <w:sz w:val="22"/>
          <w:szCs w:val="22"/>
        </w:rPr>
        <w:t xml:space="preserve"> Mirasole S.p.A., con sede in Rozzano (Milano), Via Alessandro Manzoni 56 (di seguito il “</w:t>
      </w:r>
      <w:r w:rsidR="00F0341A" w:rsidRPr="002E4FCB">
        <w:rPr>
          <w:rFonts w:asciiTheme="minorHAnsi" w:hAnsiTheme="minorHAnsi" w:cstheme="minorHAnsi"/>
          <w:i/>
          <w:sz w:val="22"/>
          <w:szCs w:val="22"/>
        </w:rPr>
        <w:t>Centro di Sperimentazione”</w:t>
      </w:r>
      <w:r w:rsidR="00F0341A" w:rsidRPr="002E4FCB">
        <w:rPr>
          <w:rFonts w:asciiTheme="minorHAnsi" w:hAnsiTheme="minorHAnsi" w:cstheme="minorHAnsi"/>
          <w:sz w:val="22"/>
          <w:szCs w:val="22"/>
        </w:rPr>
        <w:t xml:space="preserve">) </w:t>
      </w:r>
      <w:r w:rsidR="00A355ED" w:rsidRPr="002E4FCB">
        <w:rPr>
          <w:rFonts w:asciiTheme="minorHAnsi" w:hAnsiTheme="minorHAnsi" w:cstheme="minorHAnsi"/>
          <w:sz w:val="22"/>
          <w:szCs w:val="22"/>
        </w:rPr>
        <w:t xml:space="preserve">e </w:t>
      </w:r>
      <w:r w:rsidR="003418FE">
        <w:rPr>
          <w:rFonts w:asciiTheme="minorHAnsi" w:hAnsiTheme="minorHAnsi" w:cstheme="minorHAnsi"/>
          <w:sz w:val="22"/>
          <w:szCs w:val="22"/>
        </w:rPr>
        <w:t xml:space="preserve">il </w:t>
      </w:r>
      <w:proofErr w:type="spellStart"/>
      <w:r w:rsidR="00680614" w:rsidRPr="00680614">
        <w:rPr>
          <w:rFonts w:asciiTheme="minorHAnsi" w:hAnsiTheme="minorHAnsi" w:cstheme="minorHAnsi"/>
          <w:sz w:val="22"/>
          <w:szCs w:val="22"/>
        </w:rPr>
        <w:t>Río</w:t>
      </w:r>
      <w:proofErr w:type="spellEnd"/>
      <w:r w:rsidR="00680614" w:rsidRPr="00680614">
        <w:rPr>
          <w:rFonts w:asciiTheme="minorHAnsi" w:hAnsiTheme="minorHAnsi" w:cstheme="minorHAnsi"/>
          <w:sz w:val="22"/>
          <w:szCs w:val="22"/>
        </w:rPr>
        <w:t xml:space="preserve"> Ortega </w:t>
      </w:r>
      <w:proofErr w:type="spellStart"/>
      <w:r w:rsidR="00680614" w:rsidRPr="00680614">
        <w:rPr>
          <w:rFonts w:asciiTheme="minorHAnsi" w:hAnsiTheme="minorHAnsi" w:cstheme="minorHAnsi"/>
          <w:sz w:val="22"/>
          <w:szCs w:val="22"/>
        </w:rPr>
        <w:t>University</w:t>
      </w:r>
      <w:proofErr w:type="spellEnd"/>
      <w:r w:rsidR="00680614" w:rsidRPr="00680614">
        <w:rPr>
          <w:rFonts w:asciiTheme="minorHAnsi" w:hAnsiTheme="minorHAnsi" w:cstheme="minorHAnsi"/>
          <w:sz w:val="22"/>
          <w:szCs w:val="22"/>
        </w:rPr>
        <w:t xml:space="preserve"> Hospital, Valladolid, </w:t>
      </w:r>
      <w:proofErr w:type="spellStart"/>
      <w:r w:rsidR="00680614" w:rsidRPr="00680614">
        <w:rPr>
          <w:rFonts w:asciiTheme="minorHAnsi" w:hAnsiTheme="minorHAnsi" w:cstheme="minorHAnsi"/>
          <w:sz w:val="22"/>
          <w:szCs w:val="22"/>
        </w:rPr>
        <w:t>Spain</w:t>
      </w:r>
      <w:proofErr w:type="spellEnd"/>
      <w:r w:rsidR="00680614" w:rsidRPr="00680614">
        <w:rPr>
          <w:rFonts w:asciiTheme="minorHAnsi" w:hAnsiTheme="minorHAnsi" w:cstheme="minorHAnsi"/>
          <w:sz w:val="22"/>
          <w:szCs w:val="22"/>
        </w:rPr>
        <w:t xml:space="preserve"> </w:t>
      </w:r>
      <w:r w:rsidR="003218FE" w:rsidRPr="002E4FCB">
        <w:rPr>
          <w:rFonts w:asciiTheme="minorHAnsi" w:hAnsiTheme="minorHAnsi" w:cstheme="minorHAnsi"/>
          <w:sz w:val="22"/>
          <w:szCs w:val="22"/>
        </w:rPr>
        <w:t>(di seguito il “</w:t>
      </w:r>
      <w:r w:rsidR="003218FE" w:rsidRPr="002E4FCB">
        <w:rPr>
          <w:rFonts w:asciiTheme="minorHAnsi" w:hAnsiTheme="minorHAnsi" w:cstheme="minorHAnsi"/>
          <w:i/>
          <w:sz w:val="22"/>
          <w:szCs w:val="22"/>
        </w:rPr>
        <w:t>Promotore dello studio</w:t>
      </w:r>
      <w:r w:rsidR="003218FE" w:rsidRPr="002E4FCB">
        <w:rPr>
          <w:rFonts w:asciiTheme="minorHAnsi" w:hAnsiTheme="minorHAnsi" w:cstheme="minorHAnsi"/>
          <w:sz w:val="22"/>
          <w:szCs w:val="22"/>
        </w:rPr>
        <w:t>”</w:t>
      </w:r>
      <w:r w:rsidR="007457E6" w:rsidRPr="002E4FCB">
        <w:rPr>
          <w:rFonts w:asciiTheme="minorHAnsi" w:hAnsiTheme="minorHAnsi" w:cstheme="minorHAnsi"/>
          <w:sz w:val="22"/>
          <w:szCs w:val="22"/>
        </w:rPr>
        <w:t xml:space="preserve">), </w:t>
      </w:r>
      <w:r w:rsidR="000C4B4B" w:rsidRPr="002E4FCB">
        <w:rPr>
          <w:rFonts w:asciiTheme="minorHAnsi" w:hAnsiTheme="minorHAnsi" w:cstheme="minorHAnsi"/>
          <w:sz w:val="22"/>
          <w:szCs w:val="22"/>
        </w:rPr>
        <w:t>nelle loro distinte responsabilità e ciascuno per gli ambiti di propria competenza</w:t>
      </w:r>
      <w:r w:rsidR="007457E6" w:rsidRPr="002E4FCB">
        <w:rPr>
          <w:rFonts w:asciiTheme="minorHAnsi" w:hAnsiTheme="minorHAnsi" w:cstheme="minorHAnsi"/>
          <w:sz w:val="22"/>
          <w:szCs w:val="22"/>
        </w:rPr>
        <w:t>,</w:t>
      </w:r>
      <w:r w:rsidR="000C4B4B" w:rsidRPr="002E4FCB">
        <w:rPr>
          <w:rFonts w:asciiTheme="minorHAnsi" w:hAnsiTheme="minorHAnsi" w:cstheme="minorHAnsi"/>
          <w:sz w:val="22"/>
          <w:szCs w:val="22"/>
        </w:rPr>
        <w:t xml:space="preserve"> assumono il ruolo di contitolari del trattamento e pert</w:t>
      </w:r>
      <w:r w:rsidR="007457E6" w:rsidRPr="002E4FCB">
        <w:rPr>
          <w:rFonts w:asciiTheme="minorHAnsi" w:hAnsiTheme="minorHAnsi" w:cstheme="minorHAnsi"/>
          <w:sz w:val="22"/>
          <w:szCs w:val="22"/>
        </w:rPr>
        <w:t>anto si impegnano a trattare i S</w:t>
      </w:r>
      <w:r w:rsidR="000C4B4B" w:rsidRPr="002E4FCB">
        <w:rPr>
          <w:rFonts w:asciiTheme="minorHAnsi" w:hAnsiTheme="minorHAnsi" w:cstheme="minorHAnsi"/>
          <w:sz w:val="22"/>
          <w:szCs w:val="22"/>
        </w:rPr>
        <w:t xml:space="preserve">uoi dati personali conformemente agli obblighi stabiliti dal Regolamento </w:t>
      </w:r>
      <w:r w:rsidR="000C4B4B" w:rsidRPr="002E4FCB">
        <w:rPr>
          <w:rFonts w:asciiTheme="minorHAnsi" w:eastAsia="Times New Roman" w:hAnsiTheme="minorHAnsi" w:cstheme="minorHAnsi"/>
          <w:color w:val="000000"/>
          <w:kern w:val="36"/>
          <w:sz w:val="22"/>
          <w:szCs w:val="22"/>
          <w:lang w:eastAsia="it-IT"/>
        </w:rPr>
        <w:t>UE 2016/679, secondo le modalità e per le finalità specificate in questo documento informativo.</w:t>
      </w:r>
    </w:p>
    <w:p w14:paraId="36CD19FF" w14:textId="77777777" w:rsidR="00504C5F" w:rsidRPr="002E4FCB" w:rsidRDefault="00504C5F" w:rsidP="00504C5F">
      <w:pPr>
        <w:rPr>
          <w:rFonts w:asciiTheme="minorHAnsi" w:hAnsiTheme="minorHAnsi" w:cstheme="minorHAnsi"/>
          <w:sz w:val="22"/>
          <w:szCs w:val="22"/>
        </w:rPr>
      </w:pPr>
    </w:p>
    <w:p w14:paraId="756B2493" w14:textId="77777777" w:rsidR="007457E6" w:rsidRPr="002E4FCB" w:rsidRDefault="00504C5F" w:rsidP="00504C5F">
      <w:pPr>
        <w:rPr>
          <w:rFonts w:asciiTheme="minorHAnsi" w:hAnsiTheme="minorHAnsi" w:cstheme="minorHAnsi"/>
          <w:b/>
          <w:sz w:val="22"/>
          <w:szCs w:val="22"/>
        </w:rPr>
      </w:pPr>
      <w:r w:rsidRPr="002E4FCB">
        <w:rPr>
          <w:rFonts w:asciiTheme="minorHAnsi" w:hAnsiTheme="minorHAnsi" w:cstheme="minorHAnsi"/>
          <w:b/>
          <w:sz w:val="22"/>
          <w:szCs w:val="22"/>
        </w:rPr>
        <w:t>Dati oggetto di trattamento</w:t>
      </w:r>
      <w:r w:rsidR="007457E6" w:rsidRPr="002E4FCB">
        <w:rPr>
          <w:rFonts w:asciiTheme="minorHAnsi" w:hAnsiTheme="minorHAnsi" w:cstheme="minorHAnsi"/>
          <w:b/>
          <w:sz w:val="22"/>
          <w:szCs w:val="22"/>
        </w:rPr>
        <w:t>.</w:t>
      </w:r>
    </w:p>
    <w:p w14:paraId="2A670C8C" w14:textId="322ACF1E" w:rsidR="003F097C" w:rsidRPr="002E4FCB" w:rsidRDefault="000C4B4B" w:rsidP="003F097C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Il Centro Sperimentatore raccoglierà dati relativi alla sua età, genere, sul tipo di</w:t>
      </w:r>
      <w:r w:rsidR="00B52210">
        <w:rPr>
          <w:rFonts w:asciiTheme="minorHAnsi" w:hAnsiTheme="minorHAnsi" w:cstheme="minorHAnsi"/>
          <w:sz w:val="22"/>
          <w:szCs w:val="22"/>
        </w:rPr>
        <w:t xml:space="preserve"> intervento, sugli esami di laboratorio </w:t>
      </w:r>
      <w:proofErr w:type="spellStart"/>
      <w:r w:rsidR="00B52210">
        <w:rPr>
          <w:rFonts w:asciiTheme="minorHAnsi" w:hAnsiTheme="minorHAnsi" w:cstheme="minorHAnsi"/>
          <w:sz w:val="22"/>
          <w:szCs w:val="22"/>
        </w:rPr>
        <w:t>pre</w:t>
      </w:r>
      <w:proofErr w:type="spellEnd"/>
      <w:r w:rsidR="00B52210">
        <w:rPr>
          <w:rFonts w:asciiTheme="minorHAnsi" w:hAnsiTheme="minorHAnsi" w:cstheme="minorHAnsi"/>
          <w:sz w:val="22"/>
          <w:szCs w:val="22"/>
        </w:rPr>
        <w:t xml:space="preserve"> e postoperatori, sulle </w:t>
      </w:r>
      <w:proofErr w:type="spellStart"/>
      <w:r w:rsidR="00B52210">
        <w:rPr>
          <w:rFonts w:asciiTheme="minorHAnsi" w:hAnsiTheme="minorHAnsi" w:cstheme="minorHAnsi"/>
          <w:sz w:val="22"/>
          <w:szCs w:val="22"/>
        </w:rPr>
        <w:t>comorbidità</w:t>
      </w:r>
      <w:proofErr w:type="spellEnd"/>
      <w:r w:rsidR="00B52210">
        <w:rPr>
          <w:rFonts w:asciiTheme="minorHAnsi" w:hAnsiTheme="minorHAnsi" w:cstheme="minorHAnsi"/>
          <w:sz w:val="22"/>
          <w:szCs w:val="22"/>
        </w:rPr>
        <w:t xml:space="preserve"> e sulle complicanze, nonché sul livello di fragilità</w:t>
      </w:r>
      <w:r w:rsidRPr="002E4FCB">
        <w:rPr>
          <w:rFonts w:asciiTheme="minorHAnsi" w:hAnsiTheme="minorHAnsi" w:cstheme="minorHAnsi"/>
          <w:sz w:val="22"/>
          <w:szCs w:val="22"/>
        </w:rPr>
        <w:t>.</w:t>
      </w:r>
      <w:r w:rsidR="002E4FCB">
        <w:rPr>
          <w:rFonts w:asciiTheme="minorHAnsi" w:hAnsiTheme="minorHAnsi" w:cstheme="minorHAnsi"/>
          <w:sz w:val="22"/>
          <w:szCs w:val="22"/>
        </w:rPr>
        <w:t xml:space="preserve"> </w:t>
      </w:r>
      <w:r w:rsidRPr="002E4FCB">
        <w:rPr>
          <w:rFonts w:asciiTheme="minorHAnsi" w:hAnsiTheme="minorHAnsi" w:cstheme="minorHAnsi"/>
          <w:sz w:val="22"/>
          <w:szCs w:val="22"/>
        </w:rPr>
        <w:t>Questi dati saranno elaborati presso il</w:t>
      </w:r>
      <w:r w:rsidR="006C5B86" w:rsidRPr="002E4FCB">
        <w:rPr>
          <w:rFonts w:asciiTheme="minorHAnsi" w:hAnsiTheme="minorHAnsi" w:cstheme="minorHAnsi"/>
          <w:sz w:val="22"/>
          <w:szCs w:val="22"/>
        </w:rPr>
        <w:t xml:space="preserve"> Centro Sperimentatore </w:t>
      </w:r>
      <w:r w:rsidRPr="002E4FCB">
        <w:rPr>
          <w:rFonts w:asciiTheme="minorHAnsi" w:hAnsiTheme="minorHAnsi" w:cstheme="minorHAnsi"/>
          <w:sz w:val="22"/>
          <w:szCs w:val="22"/>
        </w:rPr>
        <w:t xml:space="preserve">e poi trasmessi al Promotore dello Studio. </w:t>
      </w:r>
      <w:r w:rsidR="003F097C" w:rsidRPr="002E4FCB">
        <w:rPr>
          <w:rFonts w:asciiTheme="minorHAnsi" w:hAnsiTheme="minorHAnsi" w:cstheme="minorHAnsi"/>
          <w:sz w:val="22"/>
          <w:szCs w:val="22"/>
        </w:rPr>
        <w:t>In particolare il Centro Sperimentatore si limiterà a registrare e trasmettere al Promotore dello Studio soltanto quei dati personali strettamente indispensabili ai fini della realizzazione degli obiettivi dello studio</w:t>
      </w:r>
      <w:r w:rsidR="00DF5E8F">
        <w:rPr>
          <w:rFonts w:asciiTheme="minorHAnsi" w:hAnsiTheme="minorHAnsi" w:cstheme="minorHAnsi"/>
          <w:sz w:val="22"/>
          <w:szCs w:val="22"/>
        </w:rPr>
        <w:t xml:space="preserve"> FRAGILE</w:t>
      </w:r>
      <w:r w:rsidR="00B52210">
        <w:rPr>
          <w:rFonts w:asciiTheme="minorHAnsi" w:hAnsiTheme="minorHAnsi" w:cstheme="minorHAnsi"/>
          <w:sz w:val="22"/>
          <w:szCs w:val="22"/>
        </w:rPr>
        <w:t>.</w:t>
      </w:r>
    </w:p>
    <w:p w14:paraId="4E591520" w14:textId="77777777" w:rsidR="006C5B86" w:rsidRPr="002E4FCB" w:rsidRDefault="006C5B86" w:rsidP="000C4B4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A8C444A" w14:textId="77777777" w:rsidR="000C4B4B" w:rsidRPr="002E4FCB" w:rsidRDefault="006C5B86" w:rsidP="000C4B4B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In</w:t>
      </w:r>
      <w:r w:rsidR="003F097C" w:rsidRPr="002E4FCB">
        <w:rPr>
          <w:rFonts w:asciiTheme="minorHAnsi" w:hAnsiTheme="minorHAnsi" w:cstheme="minorHAnsi"/>
          <w:sz w:val="22"/>
          <w:szCs w:val="22"/>
        </w:rPr>
        <w:t>oltre</w:t>
      </w:r>
      <w:r w:rsidRPr="002E4FCB">
        <w:rPr>
          <w:rFonts w:asciiTheme="minorHAnsi" w:hAnsiTheme="minorHAnsi" w:cstheme="minorHAnsi"/>
          <w:sz w:val="22"/>
          <w:szCs w:val="22"/>
        </w:rPr>
        <w:t xml:space="preserve"> </w:t>
      </w:r>
      <w:r w:rsidR="007457E6" w:rsidRPr="002E4FCB">
        <w:rPr>
          <w:rFonts w:asciiTheme="minorHAnsi" w:hAnsiTheme="minorHAnsi" w:cstheme="minorHAnsi"/>
          <w:sz w:val="22"/>
          <w:szCs w:val="22"/>
        </w:rPr>
        <w:t>il Medico S</w:t>
      </w:r>
      <w:r w:rsidRPr="002E4FCB">
        <w:rPr>
          <w:rFonts w:asciiTheme="minorHAnsi" w:hAnsiTheme="minorHAnsi" w:cstheme="minorHAnsi"/>
          <w:sz w:val="22"/>
          <w:szCs w:val="22"/>
        </w:rPr>
        <w:t>perimentatore</w:t>
      </w:r>
      <w:r w:rsidR="007457E6" w:rsidRPr="002E4FCB">
        <w:rPr>
          <w:rFonts w:asciiTheme="minorHAnsi" w:hAnsiTheme="minorHAnsi" w:cstheme="minorHAnsi"/>
          <w:sz w:val="22"/>
          <w:szCs w:val="22"/>
        </w:rPr>
        <w:t xml:space="preserve"> che la seguirà nel corso dello S</w:t>
      </w:r>
      <w:r w:rsidRPr="002E4FCB">
        <w:rPr>
          <w:rFonts w:asciiTheme="minorHAnsi" w:hAnsiTheme="minorHAnsi" w:cstheme="minorHAnsi"/>
          <w:sz w:val="22"/>
          <w:szCs w:val="22"/>
        </w:rPr>
        <w:t xml:space="preserve">tudio la identificherà con un codice </w:t>
      </w:r>
      <w:r w:rsidR="00E9398E" w:rsidRPr="002E4FCB">
        <w:rPr>
          <w:rFonts w:asciiTheme="minorHAnsi" w:hAnsiTheme="minorHAnsi" w:cstheme="minorHAnsi"/>
          <w:sz w:val="22"/>
          <w:szCs w:val="22"/>
        </w:rPr>
        <w:t>identificativo</w:t>
      </w:r>
      <w:r w:rsidRPr="002E4FCB">
        <w:rPr>
          <w:rFonts w:asciiTheme="minorHAnsi" w:hAnsiTheme="minorHAnsi" w:cstheme="minorHAnsi"/>
          <w:sz w:val="22"/>
          <w:szCs w:val="22"/>
        </w:rPr>
        <w:t>: i dati che la rigua</w:t>
      </w:r>
      <w:r w:rsidR="007457E6" w:rsidRPr="002E4FCB">
        <w:rPr>
          <w:rFonts w:asciiTheme="minorHAnsi" w:hAnsiTheme="minorHAnsi" w:cstheme="minorHAnsi"/>
          <w:sz w:val="22"/>
          <w:szCs w:val="22"/>
        </w:rPr>
        <w:t>rdano raccolti nel corso dello S</w:t>
      </w:r>
      <w:r w:rsidRPr="002E4FCB">
        <w:rPr>
          <w:rFonts w:asciiTheme="minorHAnsi" w:hAnsiTheme="minorHAnsi" w:cstheme="minorHAnsi"/>
          <w:sz w:val="22"/>
          <w:szCs w:val="22"/>
        </w:rPr>
        <w:t>tudio, ad eccezione del suo nominativo e della sua data di nascita, saranno raccolti, registrati, elaborati e conservati unitamente a tale co</w:t>
      </w:r>
      <w:r w:rsidR="007457E6" w:rsidRPr="002E4FCB">
        <w:rPr>
          <w:rFonts w:asciiTheme="minorHAnsi" w:hAnsiTheme="minorHAnsi" w:cstheme="minorHAnsi"/>
          <w:sz w:val="22"/>
          <w:szCs w:val="22"/>
        </w:rPr>
        <w:t xml:space="preserve">dice </w:t>
      </w:r>
      <w:r w:rsidR="00E9398E" w:rsidRPr="002E4FCB">
        <w:rPr>
          <w:rFonts w:asciiTheme="minorHAnsi" w:hAnsiTheme="minorHAnsi" w:cstheme="minorHAnsi"/>
          <w:sz w:val="22"/>
          <w:szCs w:val="22"/>
        </w:rPr>
        <w:t>identificativo</w:t>
      </w:r>
      <w:r w:rsidR="007457E6" w:rsidRPr="002E4FCB">
        <w:rPr>
          <w:rFonts w:asciiTheme="minorHAnsi" w:hAnsiTheme="minorHAnsi" w:cstheme="minorHAnsi"/>
          <w:sz w:val="22"/>
          <w:szCs w:val="22"/>
        </w:rPr>
        <w:t>. Soltanto il Medico S</w:t>
      </w:r>
      <w:r w:rsidRPr="002E4FCB">
        <w:rPr>
          <w:rFonts w:asciiTheme="minorHAnsi" w:hAnsiTheme="minorHAnsi" w:cstheme="minorHAnsi"/>
          <w:sz w:val="22"/>
          <w:szCs w:val="22"/>
        </w:rPr>
        <w:t xml:space="preserve">perimentatore responsabile dello studio presso il Centro Sperimentatore e i suoi stretti collaboratori autorizzati potranno essere in grado di associare questo codice </w:t>
      </w:r>
      <w:r w:rsidR="00E9398E" w:rsidRPr="002E4FCB">
        <w:rPr>
          <w:rFonts w:asciiTheme="minorHAnsi" w:hAnsiTheme="minorHAnsi" w:cstheme="minorHAnsi"/>
          <w:sz w:val="22"/>
          <w:szCs w:val="22"/>
        </w:rPr>
        <w:t xml:space="preserve">identificativo </w:t>
      </w:r>
      <w:r w:rsidRPr="002E4FCB">
        <w:rPr>
          <w:rFonts w:asciiTheme="minorHAnsi" w:hAnsiTheme="minorHAnsi" w:cstheme="minorHAnsi"/>
          <w:sz w:val="22"/>
          <w:szCs w:val="22"/>
        </w:rPr>
        <w:t>al suo nominativo.</w:t>
      </w:r>
      <w:r w:rsidR="00734C82" w:rsidRPr="002E4FCB">
        <w:rPr>
          <w:rFonts w:asciiTheme="minorHAnsi" w:hAnsiTheme="minorHAnsi" w:cstheme="minorHAnsi"/>
          <w:sz w:val="22"/>
          <w:szCs w:val="22"/>
        </w:rPr>
        <w:t xml:space="preserve"> </w:t>
      </w:r>
      <w:r w:rsidR="003F097C" w:rsidRPr="002E4FCB">
        <w:rPr>
          <w:rFonts w:asciiTheme="minorHAnsi" w:hAnsiTheme="minorHAnsi" w:cstheme="minorHAnsi"/>
          <w:sz w:val="22"/>
          <w:szCs w:val="22"/>
        </w:rPr>
        <w:t>Pertanto a</w:t>
      </w:r>
      <w:r w:rsidRPr="002E4FCB">
        <w:rPr>
          <w:rFonts w:asciiTheme="minorHAnsi" w:hAnsiTheme="minorHAnsi" w:cstheme="minorHAnsi"/>
          <w:sz w:val="22"/>
          <w:szCs w:val="22"/>
        </w:rPr>
        <w:t xml:space="preserve">l Promotore </w:t>
      </w:r>
      <w:r w:rsidR="00FE77A2" w:rsidRPr="002E4FCB">
        <w:rPr>
          <w:rFonts w:asciiTheme="minorHAnsi" w:hAnsiTheme="minorHAnsi" w:cstheme="minorHAnsi"/>
          <w:sz w:val="22"/>
          <w:szCs w:val="22"/>
        </w:rPr>
        <w:t xml:space="preserve">dello Studio </w:t>
      </w:r>
      <w:r w:rsidRPr="002E4FCB">
        <w:rPr>
          <w:rFonts w:asciiTheme="minorHAnsi" w:hAnsiTheme="minorHAnsi" w:cstheme="minorHAnsi"/>
          <w:sz w:val="22"/>
          <w:szCs w:val="22"/>
        </w:rPr>
        <w:t>verranno successivamente trasmessi i suoi dati associati a questo codice</w:t>
      </w:r>
      <w:r w:rsidR="00E9398E" w:rsidRPr="002E4FCB">
        <w:rPr>
          <w:rFonts w:asciiTheme="minorHAnsi" w:hAnsiTheme="minorHAnsi" w:cstheme="minorHAnsi"/>
          <w:sz w:val="22"/>
          <w:szCs w:val="22"/>
        </w:rPr>
        <w:t xml:space="preserve"> identificativo</w:t>
      </w:r>
      <w:r w:rsidRPr="002E4FCB">
        <w:rPr>
          <w:rFonts w:asciiTheme="minorHAnsi" w:hAnsiTheme="minorHAnsi" w:cstheme="minorHAnsi"/>
          <w:sz w:val="22"/>
          <w:szCs w:val="22"/>
        </w:rPr>
        <w:t xml:space="preserve">. </w:t>
      </w:r>
      <w:r w:rsidR="004B0CEA" w:rsidRPr="002E4FCB">
        <w:rPr>
          <w:rFonts w:asciiTheme="minorHAnsi" w:hAnsiTheme="minorHAnsi" w:cstheme="minorHAnsi"/>
          <w:sz w:val="22"/>
          <w:szCs w:val="22"/>
        </w:rPr>
        <w:t xml:space="preserve">In aggiunta alla modalità di codifica prevista, il Promotore dello Studio adopererà </w:t>
      </w:r>
      <w:r w:rsidR="003F097C" w:rsidRPr="002E4FCB">
        <w:rPr>
          <w:rFonts w:asciiTheme="minorHAnsi" w:hAnsiTheme="minorHAnsi" w:cstheme="minorHAnsi"/>
          <w:sz w:val="22"/>
          <w:szCs w:val="22"/>
        </w:rPr>
        <w:t xml:space="preserve">ulteriori </w:t>
      </w:r>
      <w:r w:rsidR="004B0CEA" w:rsidRPr="002E4FCB">
        <w:rPr>
          <w:rFonts w:asciiTheme="minorHAnsi" w:hAnsiTheme="minorHAnsi" w:cstheme="minorHAnsi"/>
          <w:sz w:val="22"/>
          <w:szCs w:val="22"/>
        </w:rPr>
        <w:t xml:space="preserve">misure organizzative e tecniche volte ad eliminare ogni rischio di successiva identificazione. </w:t>
      </w:r>
      <w:r w:rsidRPr="002E4FC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224B8A8" w14:textId="77777777" w:rsidR="006C5B86" w:rsidRPr="002E4FCB" w:rsidRDefault="006C5B86" w:rsidP="006C5B86">
      <w:pPr>
        <w:rPr>
          <w:rFonts w:asciiTheme="minorHAnsi" w:hAnsiTheme="minorHAnsi" w:cstheme="minorHAnsi"/>
          <w:b/>
          <w:sz w:val="22"/>
          <w:szCs w:val="22"/>
        </w:rPr>
      </w:pPr>
    </w:p>
    <w:p w14:paraId="55CCBC7A" w14:textId="77777777" w:rsidR="006C5B86" w:rsidRPr="002E4FCB" w:rsidRDefault="00962B01" w:rsidP="006C5B86">
      <w:pPr>
        <w:rPr>
          <w:rFonts w:asciiTheme="minorHAnsi" w:hAnsiTheme="minorHAnsi" w:cstheme="minorHAnsi"/>
          <w:b/>
          <w:sz w:val="22"/>
          <w:szCs w:val="22"/>
        </w:rPr>
      </w:pPr>
      <w:r w:rsidRPr="002E4FCB">
        <w:rPr>
          <w:rFonts w:asciiTheme="minorHAnsi" w:hAnsiTheme="minorHAnsi" w:cstheme="minorHAnsi"/>
          <w:b/>
          <w:sz w:val="22"/>
          <w:szCs w:val="22"/>
        </w:rPr>
        <w:t xml:space="preserve">Modalità di elaborazione dei dati. </w:t>
      </w:r>
    </w:p>
    <w:p w14:paraId="2A677E0C" w14:textId="77777777" w:rsidR="002E4FCB" w:rsidRDefault="00962B01" w:rsidP="000C4B4B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I suoi dati saranno elaborati sia elettronicamente sia manualmente; saranno utilizzati per svolgere calcoli statistici. I risultati dello studio potranno essere pubblicati in pubblicazioni scientifiche, statistiche, convegni scientifici. In nessun caso i suoi dati potranno essere diffusi a tal fine se non in forma anonima. </w:t>
      </w:r>
    </w:p>
    <w:p w14:paraId="5F5B6827" w14:textId="77777777" w:rsidR="002E4FCB" w:rsidRDefault="002E4FCB" w:rsidP="000C4B4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0B7792F" w14:textId="77777777" w:rsidR="002E4FCB" w:rsidRDefault="00962B01" w:rsidP="000C4B4B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La </w:t>
      </w:r>
      <w:r w:rsidR="007457E6" w:rsidRPr="002E4FCB">
        <w:rPr>
          <w:rFonts w:asciiTheme="minorHAnsi" w:hAnsiTheme="minorHAnsi" w:cstheme="minorHAnsi"/>
          <w:sz w:val="22"/>
          <w:szCs w:val="22"/>
        </w:rPr>
        <w:t>sua partecipazione allo S</w:t>
      </w:r>
      <w:r w:rsidRPr="002E4FCB">
        <w:rPr>
          <w:rFonts w:asciiTheme="minorHAnsi" w:hAnsiTheme="minorHAnsi" w:cstheme="minorHAnsi"/>
          <w:sz w:val="22"/>
          <w:szCs w:val="22"/>
        </w:rPr>
        <w:t>tudio comporta che il personale del Centro Sperimentale incaricato dello studio, il Comitato Etico e Autorità sanitarie italiane e straniere possano essere informati circa i dati che la riguardano, compresi quelli presenti nella cartella clinica originaria, ma in modo tale da garantire la riservatezza sulla sua identità.</w:t>
      </w:r>
      <w:r w:rsidR="002E4FC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9B0D1D3" w14:textId="77777777" w:rsidR="002E4FCB" w:rsidRDefault="002E4FCB" w:rsidP="000C4B4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F6E45A5" w14:textId="77777777" w:rsidR="006C5B86" w:rsidRPr="002E4FCB" w:rsidRDefault="00DA48F6" w:rsidP="000C4B4B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Non è previsto un trasferimento dei suoi dati personali al di fuori dell’Unione Europea.</w:t>
      </w:r>
    </w:p>
    <w:p w14:paraId="4472BB69" w14:textId="77777777" w:rsidR="00504C5F" w:rsidRPr="002E4FCB" w:rsidRDefault="00504C5F" w:rsidP="00504C5F">
      <w:pPr>
        <w:rPr>
          <w:rFonts w:asciiTheme="minorHAnsi" w:hAnsiTheme="minorHAnsi" w:cstheme="minorHAnsi"/>
          <w:b/>
          <w:sz w:val="22"/>
          <w:szCs w:val="22"/>
        </w:rPr>
      </w:pPr>
    </w:p>
    <w:p w14:paraId="008C775A" w14:textId="77777777" w:rsidR="00504C5F" w:rsidRPr="002E4FCB" w:rsidRDefault="00504C5F" w:rsidP="00504C5F">
      <w:pPr>
        <w:rPr>
          <w:rFonts w:asciiTheme="minorHAnsi" w:hAnsiTheme="minorHAnsi" w:cstheme="minorHAnsi"/>
          <w:b/>
          <w:sz w:val="22"/>
          <w:szCs w:val="22"/>
        </w:rPr>
      </w:pPr>
      <w:r w:rsidRPr="002E4FCB">
        <w:rPr>
          <w:rFonts w:asciiTheme="minorHAnsi" w:hAnsiTheme="minorHAnsi" w:cstheme="minorHAnsi"/>
          <w:b/>
          <w:sz w:val="22"/>
          <w:szCs w:val="22"/>
        </w:rPr>
        <w:t>Finalità del Trattamento</w:t>
      </w:r>
    </w:p>
    <w:p w14:paraId="27CB60C2" w14:textId="5BA43E0F" w:rsidR="00962B01" w:rsidRPr="002E4FCB" w:rsidRDefault="00962B01" w:rsidP="00031956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Il trattamento dei suoi dati pe</w:t>
      </w:r>
      <w:r w:rsidR="00C6050C" w:rsidRPr="002E4FCB">
        <w:rPr>
          <w:rFonts w:asciiTheme="minorHAnsi" w:hAnsiTheme="minorHAnsi" w:cstheme="minorHAnsi"/>
          <w:sz w:val="22"/>
          <w:szCs w:val="22"/>
        </w:rPr>
        <w:t>rsonali</w:t>
      </w:r>
      <w:r w:rsidR="00BB3F21" w:rsidRPr="002E4FCB">
        <w:rPr>
          <w:rFonts w:asciiTheme="minorHAnsi" w:hAnsiTheme="minorHAnsi" w:cstheme="minorHAnsi"/>
          <w:sz w:val="22"/>
          <w:szCs w:val="22"/>
        </w:rPr>
        <w:t>,</w:t>
      </w:r>
      <w:r w:rsidR="00C6050C" w:rsidRPr="002E4FCB">
        <w:rPr>
          <w:rFonts w:asciiTheme="minorHAnsi" w:hAnsiTheme="minorHAnsi" w:cstheme="minorHAnsi"/>
          <w:sz w:val="22"/>
          <w:szCs w:val="22"/>
        </w:rPr>
        <w:t xml:space="preserve"> inclusi i dati relativi alla salute</w:t>
      </w:r>
      <w:r w:rsidR="00BB3F21" w:rsidRPr="002E4FCB">
        <w:rPr>
          <w:rFonts w:asciiTheme="minorHAnsi" w:hAnsiTheme="minorHAnsi" w:cstheme="minorHAnsi"/>
          <w:sz w:val="22"/>
          <w:szCs w:val="22"/>
        </w:rPr>
        <w:t>,</w:t>
      </w:r>
      <w:r w:rsidRPr="002E4FCB">
        <w:rPr>
          <w:rFonts w:asciiTheme="minorHAnsi" w:hAnsiTheme="minorHAnsi" w:cstheme="minorHAnsi"/>
          <w:sz w:val="22"/>
          <w:szCs w:val="22"/>
        </w:rPr>
        <w:t xml:space="preserve"> </w:t>
      </w:r>
      <w:r w:rsidR="00031956" w:rsidRPr="002E4FCB">
        <w:rPr>
          <w:rFonts w:asciiTheme="minorHAnsi" w:hAnsiTheme="minorHAnsi" w:cstheme="minorHAnsi"/>
          <w:sz w:val="22"/>
          <w:szCs w:val="22"/>
        </w:rPr>
        <w:t xml:space="preserve">è indispensabile per </w:t>
      </w:r>
      <w:r w:rsidR="003B6AF2" w:rsidRPr="002E4FCB">
        <w:rPr>
          <w:rFonts w:asciiTheme="minorHAnsi" w:hAnsiTheme="minorHAnsi" w:cstheme="minorHAnsi"/>
          <w:sz w:val="22"/>
          <w:szCs w:val="22"/>
        </w:rPr>
        <w:t>lo svolgimento dello</w:t>
      </w:r>
      <w:r w:rsidR="007457E6" w:rsidRPr="002E4FCB">
        <w:rPr>
          <w:rFonts w:asciiTheme="minorHAnsi" w:hAnsiTheme="minorHAnsi" w:cstheme="minorHAnsi"/>
          <w:sz w:val="22"/>
          <w:szCs w:val="22"/>
        </w:rPr>
        <w:t xml:space="preserve"> S</w:t>
      </w:r>
      <w:r w:rsidRPr="002E4FCB">
        <w:rPr>
          <w:rFonts w:asciiTheme="minorHAnsi" w:hAnsiTheme="minorHAnsi" w:cstheme="minorHAnsi"/>
          <w:sz w:val="22"/>
          <w:szCs w:val="22"/>
        </w:rPr>
        <w:t>tudio osservazionale</w:t>
      </w:r>
      <w:r w:rsidR="003B6AF2" w:rsidRPr="002E4FCB">
        <w:rPr>
          <w:rFonts w:asciiTheme="minorHAnsi" w:hAnsiTheme="minorHAnsi" w:cstheme="minorHAnsi"/>
          <w:sz w:val="22"/>
          <w:szCs w:val="22"/>
        </w:rPr>
        <w:t xml:space="preserve"> </w:t>
      </w:r>
      <w:r w:rsidR="000E12A5">
        <w:rPr>
          <w:rFonts w:asciiTheme="minorHAnsi" w:hAnsiTheme="minorHAnsi" w:cstheme="minorHAnsi"/>
          <w:sz w:val="22"/>
          <w:szCs w:val="22"/>
        </w:rPr>
        <w:t>FRAGILE</w:t>
      </w:r>
      <w:r w:rsidR="00031956" w:rsidRPr="002E4FCB">
        <w:rPr>
          <w:rFonts w:asciiTheme="minorHAnsi" w:hAnsiTheme="minorHAnsi" w:cstheme="minorHAnsi"/>
          <w:sz w:val="22"/>
          <w:szCs w:val="22"/>
        </w:rPr>
        <w:t xml:space="preserve"> ed è quindi finalizzato alla realizzazione di obiettivi di ricerca scientifica. </w:t>
      </w:r>
    </w:p>
    <w:p w14:paraId="404BBAA2" w14:textId="77777777" w:rsidR="007457E6" w:rsidRPr="002E4FCB" w:rsidRDefault="007457E6" w:rsidP="00031956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443BB1F" w14:textId="77777777" w:rsidR="00031956" w:rsidRPr="002E4FCB" w:rsidRDefault="00031956" w:rsidP="00031956">
      <w:pPr>
        <w:rPr>
          <w:rFonts w:asciiTheme="minorHAnsi" w:hAnsiTheme="minorHAnsi" w:cstheme="minorHAnsi"/>
          <w:b/>
          <w:sz w:val="22"/>
          <w:szCs w:val="22"/>
        </w:rPr>
      </w:pPr>
      <w:r w:rsidRPr="002E4FCB">
        <w:rPr>
          <w:rFonts w:asciiTheme="minorHAnsi" w:hAnsiTheme="minorHAnsi" w:cstheme="minorHAnsi"/>
          <w:b/>
          <w:sz w:val="22"/>
          <w:szCs w:val="22"/>
        </w:rPr>
        <w:t>Natura del Conferimento dei Dati</w:t>
      </w:r>
    </w:p>
    <w:p w14:paraId="256E6363" w14:textId="77777777" w:rsidR="00504C5F" w:rsidRPr="002E4FCB" w:rsidRDefault="00DA48F6" w:rsidP="00DA48F6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Il conferimento dei suoi dati personali è basato sul suo libero consenso. Il mancato conferimento dei suoi dati personali impedisce la sua partecipazione allo studio.</w:t>
      </w:r>
    </w:p>
    <w:p w14:paraId="16E79F9D" w14:textId="77777777" w:rsidR="00DA48F6" w:rsidRPr="002E4FCB" w:rsidRDefault="00DA48F6" w:rsidP="00504C5F">
      <w:pPr>
        <w:rPr>
          <w:rFonts w:asciiTheme="minorHAnsi" w:hAnsiTheme="minorHAnsi" w:cstheme="minorHAnsi"/>
          <w:b/>
          <w:sz w:val="22"/>
          <w:szCs w:val="22"/>
        </w:rPr>
      </w:pPr>
    </w:p>
    <w:p w14:paraId="0E6B52FD" w14:textId="77777777" w:rsidR="00B52210" w:rsidRDefault="00B52210" w:rsidP="00504C5F">
      <w:pPr>
        <w:rPr>
          <w:rFonts w:asciiTheme="minorHAnsi" w:hAnsiTheme="minorHAnsi" w:cstheme="minorHAnsi"/>
          <w:b/>
          <w:sz w:val="22"/>
          <w:szCs w:val="22"/>
        </w:rPr>
      </w:pPr>
    </w:p>
    <w:p w14:paraId="4EE30AEC" w14:textId="3251FD33" w:rsidR="00504C5F" w:rsidRPr="002E4FCB" w:rsidRDefault="00504C5F" w:rsidP="00504C5F">
      <w:pPr>
        <w:rPr>
          <w:rFonts w:asciiTheme="minorHAnsi" w:hAnsiTheme="minorHAnsi" w:cstheme="minorHAnsi"/>
          <w:b/>
          <w:sz w:val="22"/>
          <w:szCs w:val="22"/>
        </w:rPr>
      </w:pPr>
      <w:r w:rsidRPr="002E4FCB">
        <w:rPr>
          <w:rFonts w:asciiTheme="minorHAnsi" w:hAnsiTheme="minorHAnsi" w:cstheme="minorHAnsi"/>
          <w:b/>
          <w:sz w:val="22"/>
          <w:szCs w:val="22"/>
        </w:rPr>
        <w:t xml:space="preserve">Base Giuridica </w:t>
      </w:r>
    </w:p>
    <w:p w14:paraId="7726E51C" w14:textId="77777777" w:rsidR="00504C5F" w:rsidRPr="002E4FCB" w:rsidRDefault="005520E2" w:rsidP="005520E2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lastRenderedPageBreak/>
        <w:t xml:space="preserve">La liceità del </w:t>
      </w:r>
      <w:r w:rsidR="00DA48F6" w:rsidRPr="002E4FCB">
        <w:rPr>
          <w:rFonts w:asciiTheme="minorHAnsi" w:hAnsiTheme="minorHAnsi" w:cstheme="minorHAnsi"/>
          <w:sz w:val="22"/>
          <w:szCs w:val="22"/>
        </w:rPr>
        <w:t>presente trattamento</w:t>
      </w:r>
      <w:r w:rsidRPr="002E4FCB">
        <w:rPr>
          <w:rFonts w:asciiTheme="minorHAnsi" w:hAnsiTheme="minorHAnsi" w:cstheme="minorHAnsi"/>
          <w:sz w:val="22"/>
          <w:szCs w:val="22"/>
        </w:rPr>
        <w:t xml:space="preserve"> si basa sulla</w:t>
      </w:r>
      <w:r w:rsidR="00DA48F6" w:rsidRPr="002E4FCB">
        <w:rPr>
          <w:rFonts w:asciiTheme="minorHAnsi" w:hAnsiTheme="minorHAnsi" w:cstheme="minorHAnsi"/>
          <w:sz w:val="22"/>
          <w:szCs w:val="22"/>
        </w:rPr>
        <w:t xml:space="preserve"> manifestazione del consenso</w:t>
      </w:r>
      <w:r w:rsidRPr="002E4FCB">
        <w:rPr>
          <w:rFonts w:asciiTheme="minorHAnsi" w:hAnsiTheme="minorHAnsi" w:cstheme="minorHAnsi"/>
          <w:sz w:val="22"/>
          <w:szCs w:val="22"/>
        </w:rPr>
        <w:t xml:space="preserve"> esplicito e</w:t>
      </w:r>
      <w:r w:rsidR="00DA48F6" w:rsidRPr="002E4FCB">
        <w:rPr>
          <w:rFonts w:asciiTheme="minorHAnsi" w:hAnsiTheme="minorHAnsi" w:cstheme="minorHAnsi"/>
          <w:sz w:val="22"/>
          <w:szCs w:val="22"/>
        </w:rPr>
        <w:t xml:space="preserve"> informato</w:t>
      </w:r>
      <w:r w:rsidRPr="002E4FCB">
        <w:rPr>
          <w:rFonts w:asciiTheme="minorHAnsi" w:hAnsiTheme="minorHAnsi" w:cstheme="minorHAnsi"/>
          <w:sz w:val="22"/>
          <w:szCs w:val="22"/>
        </w:rPr>
        <w:t xml:space="preserve"> da parte del soggetto interessato ai sensi dell’articolo 9 paragrafo 2 lettera a) del Regolamento Europeo 2016/679.</w:t>
      </w:r>
    </w:p>
    <w:p w14:paraId="2A305A29" w14:textId="77777777" w:rsidR="005520E2" w:rsidRPr="002E4FCB" w:rsidRDefault="005520E2" w:rsidP="00504C5F">
      <w:pPr>
        <w:rPr>
          <w:rFonts w:asciiTheme="minorHAnsi" w:hAnsiTheme="minorHAnsi" w:cstheme="minorHAnsi"/>
          <w:sz w:val="22"/>
          <w:szCs w:val="22"/>
        </w:rPr>
      </w:pPr>
    </w:p>
    <w:p w14:paraId="1BFF9B75" w14:textId="77777777" w:rsidR="00504C5F" w:rsidRPr="002E4FCB" w:rsidRDefault="00504C5F" w:rsidP="00504C5F">
      <w:pPr>
        <w:rPr>
          <w:rFonts w:asciiTheme="minorHAnsi" w:hAnsiTheme="minorHAnsi" w:cstheme="minorHAnsi"/>
          <w:b/>
          <w:sz w:val="22"/>
          <w:szCs w:val="22"/>
        </w:rPr>
      </w:pPr>
      <w:r w:rsidRPr="002E4FCB">
        <w:rPr>
          <w:rFonts w:asciiTheme="minorHAnsi" w:hAnsiTheme="minorHAnsi" w:cstheme="minorHAnsi"/>
          <w:b/>
          <w:sz w:val="22"/>
          <w:szCs w:val="22"/>
        </w:rPr>
        <w:t>Durata del Trattamento</w:t>
      </w:r>
      <w:r w:rsidR="002B0F4E" w:rsidRPr="002E4FCB">
        <w:rPr>
          <w:rFonts w:asciiTheme="minorHAnsi" w:hAnsiTheme="minorHAnsi" w:cstheme="minorHAnsi"/>
          <w:b/>
          <w:sz w:val="22"/>
          <w:szCs w:val="22"/>
        </w:rPr>
        <w:t xml:space="preserve"> e Conservazione dei Dati.</w:t>
      </w:r>
    </w:p>
    <w:p w14:paraId="37FB92B3" w14:textId="04D81706" w:rsidR="00504C5F" w:rsidRPr="001024E1" w:rsidRDefault="001F2C07" w:rsidP="00BC4208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Il trattamento dei suoi </w:t>
      </w:r>
      <w:r w:rsidR="00BB3F21" w:rsidRPr="002E4FCB">
        <w:rPr>
          <w:rFonts w:asciiTheme="minorHAnsi" w:hAnsiTheme="minorHAnsi" w:cstheme="minorHAnsi"/>
          <w:sz w:val="22"/>
          <w:szCs w:val="22"/>
        </w:rPr>
        <w:t xml:space="preserve">dati ha durata pari allo </w:t>
      </w:r>
      <w:r w:rsidR="00BB3F21" w:rsidRPr="001024E1">
        <w:rPr>
          <w:rFonts w:asciiTheme="minorHAnsi" w:hAnsiTheme="minorHAnsi" w:cstheme="minorHAnsi"/>
          <w:sz w:val="22"/>
          <w:szCs w:val="22"/>
        </w:rPr>
        <w:t>S</w:t>
      </w:r>
      <w:r w:rsidRPr="001024E1">
        <w:rPr>
          <w:rFonts w:asciiTheme="minorHAnsi" w:hAnsiTheme="minorHAnsi" w:cstheme="minorHAnsi"/>
          <w:sz w:val="22"/>
          <w:szCs w:val="22"/>
        </w:rPr>
        <w:t xml:space="preserve">tudio, ovvero pari a </w:t>
      </w:r>
      <w:r w:rsidR="00EA667A">
        <w:rPr>
          <w:rFonts w:asciiTheme="minorHAnsi" w:hAnsiTheme="minorHAnsi" w:cstheme="minorHAnsi"/>
          <w:sz w:val="22"/>
          <w:szCs w:val="22"/>
        </w:rPr>
        <w:t>30</w:t>
      </w:r>
      <w:r w:rsidR="00B52210">
        <w:rPr>
          <w:rFonts w:asciiTheme="minorHAnsi" w:hAnsiTheme="minorHAnsi" w:cstheme="minorHAnsi"/>
          <w:sz w:val="22"/>
          <w:szCs w:val="22"/>
        </w:rPr>
        <w:t xml:space="preserve"> giorni</w:t>
      </w:r>
      <w:r w:rsidRPr="001024E1">
        <w:rPr>
          <w:rFonts w:asciiTheme="minorHAnsi" w:hAnsiTheme="minorHAnsi" w:cstheme="minorHAnsi"/>
          <w:sz w:val="22"/>
          <w:szCs w:val="22"/>
        </w:rPr>
        <w:t xml:space="preserve">. I suoi dati, oggetto di trattamento per le finalità scientifiche sopra indicate, saranno conservati </w:t>
      </w:r>
      <w:r w:rsidR="00BC4208" w:rsidRPr="001024E1">
        <w:rPr>
          <w:rFonts w:asciiTheme="minorHAnsi" w:hAnsiTheme="minorHAnsi" w:cstheme="minorHAnsi"/>
          <w:sz w:val="22"/>
          <w:szCs w:val="22"/>
        </w:rPr>
        <w:t xml:space="preserve">per un periodo </w:t>
      </w:r>
      <w:r w:rsidR="000F2699">
        <w:rPr>
          <w:rFonts w:asciiTheme="minorHAnsi" w:hAnsiTheme="minorHAnsi" w:cstheme="minorHAnsi"/>
          <w:sz w:val="22"/>
          <w:szCs w:val="22"/>
        </w:rPr>
        <w:t xml:space="preserve">di 25 </w:t>
      </w:r>
      <w:r w:rsidR="003F097C" w:rsidRPr="001024E1">
        <w:rPr>
          <w:rFonts w:asciiTheme="minorHAnsi" w:hAnsiTheme="minorHAnsi" w:cstheme="minorHAnsi"/>
          <w:sz w:val="22"/>
          <w:szCs w:val="22"/>
        </w:rPr>
        <w:t>ann</w:t>
      </w:r>
      <w:r w:rsidR="000F2699">
        <w:rPr>
          <w:rFonts w:asciiTheme="minorHAnsi" w:hAnsiTheme="minorHAnsi" w:cstheme="minorHAnsi"/>
          <w:sz w:val="22"/>
          <w:szCs w:val="22"/>
        </w:rPr>
        <w:t>i</w:t>
      </w:r>
      <w:r w:rsidRPr="001024E1">
        <w:rPr>
          <w:rFonts w:asciiTheme="minorHAnsi" w:hAnsiTheme="minorHAnsi" w:cstheme="minorHAnsi"/>
          <w:sz w:val="22"/>
          <w:szCs w:val="22"/>
        </w:rPr>
        <w:t xml:space="preserve"> </w:t>
      </w:r>
      <w:r w:rsidR="00BC4208" w:rsidRPr="001024E1">
        <w:rPr>
          <w:rFonts w:asciiTheme="minorHAnsi" w:hAnsiTheme="minorHAnsi" w:cstheme="minorHAnsi"/>
          <w:sz w:val="22"/>
          <w:szCs w:val="22"/>
        </w:rPr>
        <w:t xml:space="preserve">dal completamento dello studio </w:t>
      </w:r>
      <w:r w:rsidRPr="001024E1">
        <w:rPr>
          <w:rFonts w:asciiTheme="minorHAnsi" w:hAnsiTheme="minorHAnsi" w:cstheme="minorHAnsi"/>
          <w:sz w:val="22"/>
          <w:szCs w:val="22"/>
        </w:rPr>
        <w:t>presso il Centro Sperimentatore</w:t>
      </w:r>
      <w:r w:rsidR="00BC4208" w:rsidRPr="001024E1">
        <w:rPr>
          <w:rFonts w:asciiTheme="minorHAnsi" w:hAnsiTheme="minorHAnsi" w:cstheme="minorHAnsi"/>
          <w:sz w:val="22"/>
          <w:szCs w:val="22"/>
        </w:rPr>
        <w:t xml:space="preserve"> per adempiere agli obblighi derivanti dalla normativa sulla sperimentazione clinica.</w:t>
      </w:r>
      <w:r w:rsidR="00A716CF" w:rsidRPr="001024E1">
        <w:rPr>
          <w:rFonts w:asciiTheme="minorHAnsi" w:hAnsiTheme="minorHAnsi" w:cstheme="minorHAnsi"/>
          <w:sz w:val="22"/>
          <w:szCs w:val="22"/>
        </w:rPr>
        <w:t xml:space="preserve"> Decorso tale termine</w:t>
      </w:r>
      <w:r w:rsidR="00734C82" w:rsidRPr="001024E1">
        <w:rPr>
          <w:rFonts w:asciiTheme="minorHAnsi" w:hAnsiTheme="minorHAnsi" w:cstheme="minorHAnsi"/>
          <w:sz w:val="22"/>
          <w:szCs w:val="22"/>
        </w:rPr>
        <w:t>,</w:t>
      </w:r>
      <w:r w:rsidR="00A716CF" w:rsidRPr="001024E1">
        <w:rPr>
          <w:rFonts w:asciiTheme="minorHAnsi" w:hAnsiTheme="minorHAnsi" w:cstheme="minorHAnsi"/>
          <w:sz w:val="22"/>
          <w:szCs w:val="22"/>
        </w:rPr>
        <w:t xml:space="preserve"> i suoi dati saranno resi anonimi. </w:t>
      </w:r>
    </w:p>
    <w:p w14:paraId="4937A389" w14:textId="77777777" w:rsidR="00A716CF" w:rsidRPr="001024E1" w:rsidRDefault="00A716CF" w:rsidP="00504C5F">
      <w:pPr>
        <w:rPr>
          <w:rFonts w:asciiTheme="minorHAnsi" w:hAnsiTheme="minorHAnsi" w:cstheme="minorHAnsi"/>
          <w:b/>
          <w:sz w:val="22"/>
          <w:szCs w:val="22"/>
        </w:rPr>
      </w:pPr>
    </w:p>
    <w:p w14:paraId="768995AF" w14:textId="77777777" w:rsidR="00504C5F" w:rsidRPr="002E4FCB" w:rsidRDefault="00504C5F" w:rsidP="00504C5F">
      <w:pPr>
        <w:rPr>
          <w:rFonts w:asciiTheme="minorHAnsi" w:hAnsiTheme="minorHAnsi" w:cstheme="minorHAnsi"/>
          <w:b/>
          <w:sz w:val="22"/>
          <w:szCs w:val="22"/>
        </w:rPr>
      </w:pPr>
      <w:r w:rsidRPr="001024E1">
        <w:rPr>
          <w:rFonts w:asciiTheme="minorHAnsi" w:hAnsiTheme="minorHAnsi" w:cstheme="minorHAnsi"/>
          <w:b/>
          <w:sz w:val="22"/>
          <w:szCs w:val="22"/>
        </w:rPr>
        <w:t>Diritti dell’Interessato</w:t>
      </w:r>
    </w:p>
    <w:p w14:paraId="17404F64" w14:textId="77777777" w:rsidR="000115A4" w:rsidRPr="002E4FCB" w:rsidRDefault="00FE77A2" w:rsidP="002D267C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Lei ha diritto ad esercitare ognuno dei diritti previsti dal Regolamento Europeo 2016/679 a tutela dei soggetti interessati dal trattamento di dati personali, salvo le deroghe previste per i trattamenti per scopo di ricerca scientifica.</w:t>
      </w:r>
      <w:r w:rsidR="002D267C" w:rsidRPr="002E4FCB">
        <w:rPr>
          <w:rFonts w:asciiTheme="minorHAnsi" w:hAnsiTheme="minorHAnsi" w:cstheme="minorHAnsi"/>
          <w:sz w:val="22"/>
          <w:szCs w:val="22"/>
        </w:rPr>
        <w:t xml:space="preserve"> </w:t>
      </w:r>
      <w:r w:rsidR="00C6050C" w:rsidRPr="002E4FCB">
        <w:rPr>
          <w:rFonts w:asciiTheme="minorHAnsi" w:hAnsiTheme="minorHAnsi" w:cstheme="minorHAnsi"/>
          <w:sz w:val="22"/>
          <w:szCs w:val="22"/>
        </w:rPr>
        <w:t>In particolare</w:t>
      </w:r>
      <w:r w:rsidR="000115A4" w:rsidRPr="002E4FCB">
        <w:rPr>
          <w:rFonts w:asciiTheme="minorHAnsi" w:hAnsiTheme="minorHAnsi" w:cstheme="minorHAnsi"/>
          <w:sz w:val="22"/>
          <w:szCs w:val="22"/>
        </w:rPr>
        <w:t>:</w:t>
      </w:r>
    </w:p>
    <w:p w14:paraId="193269B3" w14:textId="77777777" w:rsidR="00C6050C" w:rsidRPr="002E4FCB" w:rsidRDefault="00C6050C" w:rsidP="00504C5F">
      <w:pPr>
        <w:rPr>
          <w:rFonts w:asciiTheme="minorHAnsi" w:hAnsiTheme="minorHAnsi" w:cstheme="minorHAnsi"/>
          <w:sz w:val="22"/>
          <w:szCs w:val="22"/>
        </w:rPr>
      </w:pPr>
    </w:p>
    <w:p w14:paraId="3E0DBE9C" w14:textId="77777777" w:rsidR="006B2A6B" w:rsidRPr="002E4FCB" w:rsidRDefault="007457E6" w:rsidP="00C6050C">
      <w:pPr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le è sempre riconosciuto il </w:t>
      </w:r>
      <w:r w:rsidRPr="002E4FCB">
        <w:rPr>
          <w:rFonts w:asciiTheme="minorHAnsi" w:hAnsiTheme="minorHAnsi" w:cstheme="minorHAnsi"/>
          <w:b/>
          <w:sz w:val="22"/>
          <w:szCs w:val="22"/>
        </w:rPr>
        <w:t>D</w:t>
      </w:r>
      <w:r w:rsidR="00FE77A2" w:rsidRPr="002E4FCB">
        <w:rPr>
          <w:rFonts w:asciiTheme="minorHAnsi" w:hAnsiTheme="minorHAnsi" w:cstheme="minorHAnsi"/>
          <w:b/>
          <w:sz w:val="22"/>
          <w:szCs w:val="22"/>
        </w:rPr>
        <w:t xml:space="preserve">iritto </w:t>
      </w:r>
      <w:r w:rsidRPr="002E4FCB">
        <w:rPr>
          <w:rFonts w:asciiTheme="minorHAnsi" w:hAnsiTheme="minorHAnsi" w:cstheme="minorHAnsi"/>
          <w:b/>
          <w:sz w:val="22"/>
          <w:szCs w:val="22"/>
        </w:rPr>
        <w:t>di A</w:t>
      </w:r>
      <w:r w:rsidR="003F097C" w:rsidRPr="002E4FCB">
        <w:rPr>
          <w:rFonts w:asciiTheme="minorHAnsi" w:hAnsiTheme="minorHAnsi" w:cstheme="minorHAnsi"/>
          <w:b/>
          <w:sz w:val="22"/>
          <w:szCs w:val="22"/>
        </w:rPr>
        <w:t>ccesso</w:t>
      </w:r>
      <w:r w:rsidR="003F097C" w:rsidRPr="002E4FCB">
        <w:rPr>
          <w:rFonts w:asciiTheme="minorHAnsi" w:hAnsiTheme="minorHAnsi" w:cstheme="minorHAnsi"/>
          <w:sz w:val="22"/>
          <w:szCs w:val="22"/>
        </w:rPr>
        <w:t xml:space="preserve"> </w:t>
      </w:r>
      <w:r w:rsidRPr="002E4FCB">
        <w:rPr>
          <w:rFonts w:asciiTheme="minorHAnsi" w:hAnsiTheme="minorHAnsi" w:cstheme="minorHAnsi"/>
          <w:sz w:val="22"/>
          <w:szCs w:val="22"/>
        </w:rPr>
        <w:t>ai sensi dell’</w:t>
      </w:r>
      <w:r w:rsidRPr="002E4FCB">
        <w:rPr>
          <w:rFonts w:asciiTheme="minorHAnsi" w:hAnsiTheme="minorHAnsi" w:cstheme="minorHAnsi"/>
          <w:b/>
          <w:sz w:val="22"/>
          <w:szCs w:val="22"/>
        </w:rPr>
        <w:t xml:space="preserve">Articolo 15 </w:t>
      </w:r>
      <w:r w:rsidRPr="002E4FCB">
        <w:rPr>
          <w:rFonts w:asciiTheme="minorHAnsi" w:hAnsiTheme="minorHAnsi" w:cstheme="minorHAnsi"/>
          <w:sz w:val="22"/>
          <w:szCs w:val="22"/>
        </w:rPr>
        <w:t xml:space="preserve">del Regolamento, </w:t>
      </w:r>
      <w:r w:rsidR="000115A4" w:rsidRPr="002E4FCB">
        <w:rPr>
          <w:rFonts w:asciiTheme="minorHAnsi" w:hAnsiTheme="minorHAnsi" w:cstheme="minorHAnsi"/>
          <w:sz w:val="22"/>
          <w:szCs w:val="22"/>
        </w:rPr>
        <w:t xml:space="preserve">ovvero </w:t>
      </w:r>
      <w:r w:rsidR="00C6050C" w:rsidRPr="002E4FCB">
        <w:rPr>
          <w:rFonts w:asciiTheme="minorHAnsi" w:hAnsiTheme="minorHAnsi" w:cstheme="minorHAnsi"/>
          <w:sz w:val="22"/>
          <w:szCs w:val="22"/>
        </w:rPr>
        <w:t>il diritto di ottenere dal T</w:t>
      </w:r>
      <w:r w:rsidR="006B2A6B" w:rsidRPr="002E4FCB">
        <w:rPr>
          <w:rFonts w:asciiTheme="minorHAnsi" w:hAnsiTheme="minorHAnsi" w:cstheme="minorHAnsi"/>
          <w:sz w:val="22"/>
          <w:szCs w:val="22"/>
        </w:rPr>
        <w:t>itolare la conferma che sia o meno in corso un trattamento dei suoi dati personali e</w:t>
      </w:r>
      <w:r w:rsidR="00C6050C" w:rsidRPr="002E4FCB">
        <w:rPr>
          <w:rFonts w:asciiTheme="minorHAnsi" w:hAnsiTheme="minorHAnsi" w:cstheme="minorHAnsi"/>
          <w:sz w:val="22"/>
          <w:szCs w:val="22"/>
        </w:rPr>
        <w:t>,</w:t>
      </w:r>
      <w:r w:rsidR="006B2A6B" w:rsidRPr="002E4FCB">
        <w:rPr>
          <w:rFonts w:asciiTheme="minorHAnsi" w:hAnsiTheme="minorHAnsi" w:cstheme="minorHAnsi"/>
          <w:sz w:val="22"/>
          <w:szCs w:val="22"/>
        </w:rPr>
        <w:t xml:space="preserve"> in tal caso di ottenere</w:t>
      </w:r>
      <w:r w:rsidR="00C6050C" w:rsidRPr="002E4FCB">
        <w:rPr>
          <w:rFonts w:asciiTheme="minorHAnsi" w:hAnsiTheme="minorHAnsi" w:cstheme="minorHAnsi"/>
          <w:sz w:val="22"/>
          <w:szCs w:val="22"/>
        </w:rPr>
        <w:t>,</w:t>
      </w:r>
      <w:r w:rsidR="006B2A6B" w:rsidRPr="002E4FCB">
        <w:rPr>
          <w:rFonts w:asciiTheme="minorHAnsi" w:hAnsiTheme="minorHAnsi" w:cstheme="minorHAnsi"/>
          <w:sz w:val="22"/>
          <w:szCs w:val="22"/>
        </w:rPr>
        <w:t xml:space="preserve"> l’accesso ad una serie di informazioni sul trattamento in corso (come ad esempio</w:t>
      </w:r>
      <w:r w:rsidRPr="002E4FCB">
        <w:rPr>
          <w:rFonts w:asciiTheme="minorHAnsi" w:hAnsiTheme="minorHAnsi" w:cstheme="minorHAnsi"/>
          <w:sz w:val="22"/>
          <w:szCs w:val="22"/>
        </w:rPr>
        <w:t>:</w:t>
      </w:r>
      <w:r w:rsidR="006B2A6B" w:rsidRPr="002E4FCB">
        <w:rPr>
          <w:rFonts w:asciiTheme="minorHAnsi" w:hAnsiTheme="minorHAnsi" w:cstheme="minorHAnsi"/>
          <w:sz w:val="22"/>
          <w:szCs w:val="22"/>
        </w:rPr>
        <w:t xml:space="preserve"> le finalità, le categorie di dati, i destinatari a cui sono comunicati e i suoi diritti)</w:t>
      </w:r>
      <w:r w:rsidRPr="002E4FCB">
        <w:rPr>
          <w:rFonts w:asciiTheme="minorHAnsi" w:hAnsiTheme="minorHAnsi" w:cstheme="minorHAnsi"/>
          <w:sz w:val="22"/>
          <w:szCs w:val="22"/>
        </w:rPr>
        <w:t>;</w:t>
      </w:r>
    </w:p>
    <w:p w14:paraId="3056448F" w14:textId="77777777" w:rsidR="00BB3F21" w:rsidRPr="002E4FCB" w:rsidRDefault="00BB3F21" w:rsidP="00BB3F21">
      <w:pPr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14:paraId="7890EC46" w14:textId="77777777" w:rsidR="00654865" w:rsidRPr="002E4FCB" w:rsidRDefault="00654865" w:rsidP="00C6050C">
      <w:pPr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ha </w:t>
      </w:r>
      <w:r w:rsidR="007457E6" w:rsidRPr="002E4FCB">
        <w:rPr>
          <w:rFonts w:asciiTheme="minorHAnsi" w:hAnsiTheme="minorHAnsi" w:cstheme="minorHAnsi"/>
          <w:sz w:val="22"/>
          <w:szCs w:val="22"/>
        </w:rPr>
        <w:t xml:space="preserve">diritto di ottenere la </w:t>
      </w:r>
      <w:r w:rsidR="007457E6" w:rsidRPr="002E4FCB">
        <w:rPr>
          <w:rFonts w:asciiTheme="minorHAnsi" w:hAnsiTheme="minorHAnsi" w:cstheme="minorHAnsi"/>
          <w:b/>
          <w:sz w:val="22"/>
          <w:szCs w:val="22"/>
        </w:rPr>
        <w:t>R</w:t>
      </w:r>
      <w:r w:rsidRPr="002E4FCB">
        <w:rPr>
          <w:rFonts w:asciiTheme="minorHAnsi" w:hAnsiTheme="minorHAnsi" w:cstheme="minorHAnsi"/>
          <w:b/>
          <w:sz w:val="22"/>
          <w:szCs w:val="22"/>
        </w:rPr>
        <w:t>ettifica</w:t>
      </w:r>
      <w:r w:rsidRPr="002E4FCB">
        <w:rPr>
          <w:rFonts w:asciiTheme="minorHAnsi" w:hAnsiTheme="minorHAnsi" w:cstheme="minorHAnsi"/>
          <w:sz w:val="22"/>
          <w:szCs w:val="22"/>
        </w:rPr>
        <w:t xml:space="preserve"> </w:t>
      </w:r>
      <w:r w:rsidR="00C6050C" w:rsidRPr="002E4FCB">
        <w:rPr>
          <w:rFonts w:asciiTheme="minorHAnsi" w:hAnsiTheme="minorHAnsi" w:cstheme="minorHAnsi"/>
          <w:sz w:val="22"/>
          <w:szCs w:val="22"/>
        </w:rPr>
        <w:t xml:space="preserve">dei dati personali inesatti </w:t>
      </w:r>
      <w:r w:rsidR="007457E6" w:rsidRPr="002E4FCB">
        <w:rPr>
          <w:rFonts w:asciiTheme="minorHAnsi" w:hAnsiTheme="minorHAnsi" w:cstheme="minorHAnsi"/>
          <w:sz w:val="22"/>
          <w:szCs w:val="22"/>
        </w:rPr>
        <w:t>ai sensi dell’</w:t>
      </w:r>
      <w:r w:rsidR="007457E6" w:rsidRPr="002E4FCB">
        <w:rPr>
          <w:rFonts w:asciiTheme="minorHAnsi" w:hAnsiTheme="minorHAnsi" w:cstheme="minorHAnsi"/>
          <w:b/>
          <w:sz w:val="22"/>
          <w:szCs w:val="22"/>
        </w:rPr>
        <w:t>Articolo 16</w:t>
      </w:r>
      <w:r w:rsidR="00C6050C" w:rsidRPr="002E4FC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C6050C" w:rsidRPr="002E4FCB">
        <w:rPr>
          <w:rFonts w:asciiTheme="minorHAnsi" w:hAnsiTheme="minorHAnsi" w:cstheme="minorHAnsi"/>
          <w:sz w:val="22"/>
          <w:szCs w:val="22"/>
        </w:rPr>
        <w:t>del Regolamento</w:t>
      </w:r>
      <w:r w:rsidR="007457E6" w:rsidRPr="002E4FCB">
        <w:rPr>
          <w:rFonts w:asciiTheme="minorHAnsi" w:hAnsiTheme="minorHAnsi" w:cstheme="minorHAnsi"/>
          <w:sz w:val="22"/>
          <w:szCs w:val="22"/>
        </w:rPr>
        <w:t>;</w:t>
      </w:r>
    </w:p>
    <w:p w14:paraId="6AC540D3" w14:textId="77777777" w:rsidR="00BB3F21" w:rsidRPr="002E4FCB" w:rsidRDefault="00BB3F21" w:rsidP="00BB3F21">
      <w:pPr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14:paraId="2C54C12F" w14:textId="77777777" w:rsidR="006B2A6B" w:rsidRPr="002E4FCB" w:rsidRDefault="007457E6" w:rsidP="00C6050C">
      <w:pPr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ha diritto di ottenere la </w:t>
      </w:r>
      <w:r w:rsidRPr="002E4FCB">
        <w:rPr>
          <w:rFonts w:asciiTheme="minorHAnsi" w:hAnsiTheme="minorHAnsi" w:cstheme="minorHAnsi"/>
          <w:b/>
          <w:sz w:val="22"/>
          <w:szCs w:val="22"/>
        </w:rPr>
        <w:t>C</w:t>
      </w:r>
      <w:r w:rsidR="006B2A6B" w:rsidRPr="002E4FCB">
        <w:rPr>
          <w:rFonts w:asciiTheme="minorHAnsi" w:hAnsiTheme="minorHAnsi" w:cstheme="minorHAnsi"/>
          <w:b/>
          <w:sz w:val="22"/>
          <w:szCs w:val="22"/>
        </w:rPr>
        <w:t>ancellazione</w:t>
      </w:r>
      <w:r w:rsidR="006B2A6B" w:rsidRPr="002E4FCB">
        <w:rPr>
          <w:rFonts w:asciiTheme="minorHAnsi" w:hAnsiTheme="minorHAnsi" w:cstheme="minorHAnsi"/>
          <w:sz w:val="22"/>
          <w:szCs w:val="22"/>
        </w:rPr>
        <w:t xml:space="preserve"> dei dat</w:t>
      </w:r>
      <w:r w:rsidRPr="002E4FCB">
        <w:rPr>
          <w:rFonts w:asciiTheme="minorHAnsi" w:hAnsiTheme="minorHAnsi" w:cstheme="minorHAnsi"/>
          <w:sz w:val="22"/>
          <w:szCs w:val="22"/>
        </w:rPr>
        <w:t xml:space="preserve">i personali che la riguardano </w:t>
      </w:r>
      <w:r w:rsidR="00C6050C" w:rsidRPr="002E4FCB">
        <w:rPr>
          <w:rFonts w:asciiTheme="minorHAnsi" w:hAnsiTheme="minorHAnsi" w:cstheme="minorHAnsi"/>
          <w:sz w:val="22"/>
          <w:szCs w:val="22"/>
        </w:rPr>
        <w:t>nelle ipotesi previste da</w:t>
      </w:r>
      <w:r w:rsidRPr="002E4FCB">
        <w:rPr>
          <w:rFonts w:asciiTheme="minorHAnsi" w:hAnsiTheme="minorHAnsi" w:cstheme="minorHAnsi"/>
          <w:sz w:val="22"/>
          <w:szCs w:val="22"/>
        </w:rPr>
        <w:t>ll’</w:t>
      </w:r>
      <w:r w:rsidRPr="002E4FCB">
        <w:rPr>
          <w:rFonts w:asciiTheme="minorHAnsi" w:hAnsiTheme="minorHAnsi" w:cstheme="minorHAnsi"/>
          <w:b/>
          <w:sz w:val="22"/>
          <w:szCs w:val="22"/>
        </w:rPr>
        <w:t>A</w:t>
      </w:r>
      <w:r w:rsidR="006B2A6B" w:rsidRPr="002E4FCB">
        <w:rPr>
          <w:rFonts w:asciiTheme="minorHAnsi" w:hAnsiTheme="minorHAnsi" w:cstheme="minorHAnsi"/>
          <w:b/>
          <w:sz w:val="22"/>
          <w:szCs w:val="22"/>
        </w:rPr>
        <w:t xml:space="preserve">rticolo 17 </w:t>
      </w:r>
      <w:r w:rsidR="00C6050C" w:rsidRPr="002E4FCB">
        <w:rPr>
          <w:rFonts w:asciiTheme="minorHAnsi" w:hAnsiTheme="minorHAnsi" w:cstheme="minorHAnsi"/>
          <w:sz w:val="22"/>
          <w:szCs w:val="22"/>
        </w:rPr>
        <w:t xml:space="preserve">del Regolamento, </w:t>
      </w:r>
      <w:r w:rsidR="006B2A6B" w:rsidRPr="002E4FCB">
        <w:rPr>
          <w:rFonts w:asciiTheme="minorHAnsi" w:hAnsiTheme="minorHAnsi" w:cstheme="minorHAnsi"/>
          <w:sz w:val="22"/>
          <w:szCs w:val="22"/>
        </w:rPr>
        <w:t xml:space="preserve">salvo che la cancellazione dei suoi dati non rischi di rendere impossibile o pregiudicare gravemente il conseguimento degli obiettivi </w:t>
      </w:r>
      <w:r w:rsidR="00C6050C" w:rsidRPr="002E4FCB">
        <w:rPr>
          <w:rFonts w:asciiTheme="minorHAnsi" w:hAnsiTheme="minorHAnsi" w:cstheme="minorHAnsi"/>
          <w:sz w:val="22"/>
          <w:szCs w:val="22"/>
        </w:rPr>
        <w:t>di ricerca scientifica;</w:t>
      </w:r>
    </w:p>
    <w:p w14:paraId="4A83FC85" w14:textId="77777777" w:rsidR="00BB3F21" w:rsidRPr="002E4FCB" w:rsidRDefault="00BB3F21" w:rsidP="00BB3F21">
      <w:pPr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14:paraId="447B48FE" w14:textId="77777777" w:rsidR="007457E6" w:rsidRPr="002E4FCB" w:rsidRDefault="007457E6" w:rsidP="00C6050C">
      <w:pPr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Ha </w:t>
      </w:r>
      <w:r w:rsidR="00C6050C" w:rsidRPr="002E4FCB">
        <w:rPr>
          <w:rFonts w:asciiTheme="minorHAnsi" w:hAnsiTheme="minorHAnsi" w:cstheme="minorHAnsi"/>
          <w:sz w:val="22"/>
          <w:szCs w:val="22"/>
        </w:rPr>
        <w:t xml:space="preserve">diritto di ottenere la </w:t>
      </w:r>
      <w:r w:rsidR="00C6050C" w:rsidRPr="002E4FCB">
        <w:rPr>
          <w:rFonts w:asciiTheme="minorHAnsi" w:hAnsiTheme="minorHAnsi" w:cstheme="minorHAnsi"/>
          <w:b/>
          <w:sz w:val="22"/>
          <w:szCs w:val="22"/>
        </w:rPr>
        <w:t>L</w:t>
      </w:r>
      <w:r w:rsidRPr="002E4FCB">
        <w:rPr>
          <w:rFonts w:asciiTheme="minorHAnsi" w:hAnsiTheme="minorHAnsi" w:cstheme="minorHAnsi"/>
          <w:b/>
          <w:sz w:val="22"/>
          <w:szCs w:val="22"/>
        </w:rPr>
        <w:t>imitazione del trattamento</w:t>
      </w:r>
      <w:r w:rsidRPr="002E4FCB">
        <w:rPr>
          <w:rFonts w:asciiTheme="minorHAnsi" w:hAnsiTheme="minorHAnsi" w:cstheme="minorHAnsi"/>
          <w:sz w:val="22"/>
          <w:szCs w:val="22"/>
        </w:rPr>
        <w:t xml:space="preserve"> nei casi previsti dall’articolo 18 </w:t>
      </w:r>
      <w:r w:rsidR="00C6050C" w:rsidRPr="002E4FCB">
        <w:rPr>
          <w:rFonts w:asciiTheme="minorHAnsi" w:hAnsiTheme="minorHAnsi" w:cstheme="minorHAnsi"/>
          <w:sz w:val="22"/>
          <w:szCs w:val="22"/>
        </w:rPr>
        <w:t xml:space="preserve">del Regolamento; </w:t>
      </w:r>
    </w:p>
    <w:p w14:paraId="48AC0779" w14:textId="77777777" w:rsidR="007457E6" w:rsidRPr="002E4FCB" w:rsidRDefault="007457E6" w:rsidP="00C6050C">
      <w:pPr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14:paraId="0AA78693" w14:textId="77777777" w:rsidR="006B2A6B" w:rsidRPr="002E4FCB" w:rsidRDefault="006B2A6B" w:rsidP="00C6050C">
      <w:pPr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Ha il diritto di </w:t>
      </w:r>
      <w:r w:rsidRPr="002E4FCB">
        <w:rPr>
          <w:rFonts w:asciiTheme="minorHAnsi" w:hAnsiTheme="minorHAnsi" w:cstheme="minorHAnsi"/>
          <w:b/>
          <w:sz w:val="22"/>
          <w:szCs w:val="22"/>
        </w:rPr>
        <w:t>opporsi al trattamento</w:t>
      </w:r>
      <w:r w:rsidRPr="002E4FCB">
        <w:rPr>
          <w:rFonts w:asciiTheme="minorHAnsi" w:hAnsiTheme="minorHAnsi" w:cstheme="minorHAnsi"/>
          <w:sz w:val="22"/>
          <w:szCs w:val="22"/>
        </w:rPr>
        <w:t xml:space="preserve"> nei casi previsti dall’</w:t>
      </w:r>
      <w:r w:rsidR="00C6050C" w:rsidRPr="002E4FCB">
        <w:rPr>
          <w:rFonts w:asciiTheme="minorHAnsi" w:hAnsiTheme="minorHAnsi" w:cstheme="minorHAnsi"/>
          <w:b/>
          <w:sz w:val="22"/>
          <w:szCs w:val="22"/>
        </w:rPr>
        <w:t>A</w:t>
      </w:r>
      <w:r w:rsidRPr="002E4FCB">
        <w:rPr>
          <w:rFonts w:asciiTheme="minorHAnsi" w:hAnsiTheme="minorHAnsi" w:cstheme="minorHAnsi"/>
          <w:b/>
          <w:sz w:val="22"/>
          <w:szCs w:val="22"/>
        </w:rPr>
        <w:t xml:space="preserve">rticolo 21 </w:t>
      </w:r>
      <w:r w:rsidRPr="002E4FCB">
        <w:rPr>
          <w:rFonts w:asciiTheme="minorHAnsi" w:hAnsiTheme="minorHAnsi" w:cstheme="minorHAnsi"/>
          <w:sz w:val="22"/>
          <w:szCs w:val="22"/>
        </w:rPr>
        <w:t xml:space="preserve">salvo che </w:t>
      </w:r>
      <w:r w:rsidR="00A26651" w:rsidRPr="002E4FCB">
        <w:rPr>
          <w:rFonts w:asciiTheme="minorHAnsi" w:hAnsiTheme="minorHAnsi" w:cstheme="minorHAnsi"/>
          <w:sz w:val="22"/>
          <w:szCs w:val="22"/>
        </w:rPr>
        <w:t>il trattamento sia</w:t>
      </w:r>
      <w:r w:rsidR="009C16DF" w:rsidRPr="002E4FCB">
        <w:rPr>
          <w:rFonts w:asciiTheme="minorHAnsi" w:hAnsiTheme="minorHAnsi" w:cstheme="minorHAnsi"/>
          <w:sz w:val="22"/>
          <w:szCs w:val="22"/>
        </w:rPr>
        <w:t xml:space="preserve"> necessario per l’esecuzione di un compito di interesse pubblico.</w:t>
      </w:r>
    </w:p>
    <w:p w14:paraId="57E2722B" w14:textId="77777777" w:rsidR="00BB0059" w:rsidRPr="002E4FCB" w:rsidRDefault="00BB0059" w:rsidP="008C72FB">
      <w:pPr>
        <w:rPr>
          <w:rFonts w:asciiTheme="minorHAnsi" w:hAnsiTheme="minorHAnsi" w:cstheme="minorHAnsi"/>
          <w:sz w:val="22"/>
          <w:szCs w:val="22"/>
        </w:rPr>
      </w:pPr>
    </w:p>
    <w:p w14:paraId="2542C160" w14:textId="77777777" w:rsidR="00654865" w:rsidRPr="002E4FCB" w:rsidRDefault="00654865" w:rsidP="00C6050C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Tali diritti e</w:t>
      </w:r>
      <w:r w:rsidR="00C6050C" w:rsidRPr="002E4FCB">
        <w:rPr>
          <w:rFonts w:asciiTheme="minorHAnsi" w:hAnsiTheme="minorHAnsi" w:cstheme="minorHAnsi"/>
          <w:sz w:val="22"/>
          <w:szCs w:val="22"/>
        </w:rPr>
        <w:t>,</w:t>
      </w:r>
      <w:r w:rsidRPr="002E4FCB">
        <w:rPr>
          <w:rFonts w:asciiTheme="minorHAnsi" w:hAnsiTheme="minorHAnsi" w:cstheme="minorHAnsi"/>
          <w:sz w:val="22"/>
          <w:szCs w:val="22"/>
        </w:rPr>
        <w:t xml:space="preserve"> in particolare il diritto alla cancellazione dei dati e il diritto di opporsi al trattamento, possono subire delle limitazioni qualora la cancellazione dei dati che la riguardano possano compromettere e pregiudicare il raggiungimento delle finalità di ricerca</w:t>
      </w:r>
      <w:r w:rsidR="00BB3F21" w:rsidRPr="002E4FCB">
        <w:rPr>
          <w:rFonts w:asciiTheme="minorHAnsi" w:hAnsiTheme="minorHAnsi" w:cstheme="minorHAnsi"/>
          <w:sz w:val="22"/>
          <w:szCs w:val="22"/>
        </w:rPr>
        <w:t xml:space="preserve"> scientifica</w:t>
      </w:r>
      <w:r w:rsidRPr="002E4FCB">
        <w:rPr>
          <w:rFonts w:asciiTheme="minorHAnsi" w:hAnsiTheme="minorHAnsi" w:cstheme="minorHAnsi"/>
          <w:sz w:val="22"/>
          <w:szCs w:val="22"/>
        </w:rPr>
        <w:t xml:space="preserve"> illustrate.</w:t>
      </w:r>
    </w:p>
    <w:p w14:paraId="0D014CFB" w14:textId="77777777" w:rsidR="00654865" w:rsidRPr="002E4FCB" w:rsidRDefault="00654865" w:rsidP="008C72FB">
      <w:pPr>
        <w:rPr>
          <w:rFonts w:asciiTheme="minorHAnsi" w:hAnsiTheme="minorHAnsi" w:cstheme="minorHAnsi"/>
          <w:sz w:val="22"/>
          <w:szCs w:val="22"/>
        </w:rPr>
      </w:pPr>
    </w:p>
    <w:p w14:paraId="05F2E924" w14:textId="77777777" w:rsidR="00654865" w:rsidRPr="002E4FCB" w:rsidRDefault="005F4B3C" w:rsidP="005F4B3C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In qualunque momento potrà esercitare i diritti di cui sopra scrivendo al Data </w:t>
      </w:r>
      <w:proofErr w:type="spellStart"/>
      <w:r w:rsidRPr="002E4FCB">
        <w:rPr>
          <w:rFonts w:asciiTheme="minorHAnsi" w:hAnsiTheme="minorHAnsi" w:cstheme="minorHAnsi"/>
          <w:sz w:val="22"/>
          <w:szCs w:val="22"/>
        </w:rPr>
        <w:t>Protection</w:t>
      </w:r>
      <w:proofErr w:type="spellEnd"/>
      <w:r w:rsidRPr="002E4FC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2E4FCB">
        <w:rPr>
          <w:rFonts w:asciiTheme="minorHAnsi" w:hAnsiTheme="minorHAnsi" w:cstheme="minorHAnsi"/>
          <w:sz w:val="22"/>
          <w:szCs w:val="22"/>
        </w:rPr>
        <w:t>Officer</w:t>
      </w:r>
      <w:proofErr w:type="spellEnd"/>
      <w:r w:rsidRPr="002E4FCB">
        <w:rPr>
          <w:rFonts w:asciiTheme="minorHAnsi" w:hAnsiTheme="minorHAnsi" w:cstheme="minorHAnsi"/>
          <w:sz w:val="22"/>
          <w:szCs w:val="22"/>
        </w:rPr>
        <w:t xml:space="preserve"> di </w:t>
      </w:r>
      <w:proofErr w:type="spellStart"/>
      <w:r w:rsidRPr="002E4FCB">
        <w:rPr>
          <w:rFonts w:asciiTheme="minorHAnsi" w:hAnsiTheme="minorHAnsi" w:cstheme="minorHAnsi"/>
          <w:sz w:val="22"/>
          <w:szCs w:val="22"/>
        </w:rPr>
        <w:t>Humanitas</w:t>
      </w:r>
      <w:proofErr w:type="spellEnd"/>
      <w:r w:rsidRPr="002E4FCB">
        <w:rPr>
          <w:rFonts w:asciiTheme="minorHAnsi" w:hAnsiTheme="minorHAnsi" w:cstheme="minorHAnsi"/>
          <w:sz w:val="22"/>
          <w:szCs w:val="22"/>
        </w:rPr>
        <w:t xml:space="preserve"> S.p.A., Via Manzoni 113, 20089 Rozzano (Milano) </w:t>
      </w:r>
      <w:hyperlink r:id="rId8" w:history="1">
        <w:r w:rsidRPr="002E4FCB">
          <w:rPr>
            <w:rStyle w:val="Collegamentoipertestuale"/>
            <w:rFonts w:asciiTheme="minorHAnsi" w:hAnsiTheme="minorHAnsi" w:cstheme="minorHAnsi"/>
            <w:sz w:val="22"/>
            <w:szCs w:val="22"/>
          </w:rPr>
          <w:t>dataprotectionofficer@humanitas.it</w:t>
        </w:r>
      </w:hyperlink>
      <w:r w:rsidRPr="002E4FC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2E6C725" w14:textId="77777777" w:rsidR="00654865" w:rsidRPr="002E4FCB" w:rsidRDefault="00654865" w:rsidP="00BB0059">
      <w:pPr>
        <w:rPr>
          <w:rFonts w:asciiTheme="minorHAnsi" w:hAnsiTheme="minorHAnsi" w:cstheme="minorHAnsi"/>
          <w:sz w:val="22"/>
          <w:szCs w:val="22"/>
        </w:rPr>
      </w:pPr>
    </w:p>
    <w:p w14:paraId="7A72B1B3" w14:textId="77777777" w:rsidR="009C16DF" w:rsidRPr="002E4FCB" w:rsidRDefault="00C6050C" w:rsidP="002E4FCB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Inoltre, r</w:t>
      </w:r>
      <w:r w:rsidR="00654865" w:rsidRPr="002E4FCB">
        <w:rPr>
          <w:rFonts w:asciiTheme="minorHAnsi" w:hAnsiTheme="minorHAnsi" w:cstheme="minorHAnsi"/>
          <w:sz w:val="22"/>
          <w:szCs w:val="22"/>
        </w:rPr>
        <w:t>esta</w:t>
      </w:r>
      <w:r w:rsidRPr="002E4FCB">
        <w:rPr>
          <w:rFonts w:asciiTheme="minorHAnsi" w:hAnsiTheme="minorHAnsi" w:cstheme="minorHAnsi"/>
          <w:sz w:val="22"/>
          <w:szCs w:val="22"/>
        </w:rPr>
        <w:t xml:space="preserve"> sempre salvo il suo </w:t>
      </w:r>
      <w:r w:rsidRPr="002E4FCB">
        <w:rPr>
          <w:rFonts w:asciiTheme="minorHAnsi" w:hAnsiTheme="minorHAnsi" w:cstheme="minorHAnsi"/>
          <w:b/>
          <w:sz w:val="22"/>
          <w:szCs w:val="22"/>
        </w:rPr>
        <w:t>D</w:t>
      </w:r>
      <w:r w:rsidR="00BB3F21" w:rsidRPr="002E4FCB">
        <w:rPr>
          <w:rFonts w:asciiTheme="minorHAnsi" w:hAnsiTheme="minorHAnsi" w:cstheme="minorHAnsi"/>
          <w:b/>
          <w:sz w:val="22"/>
          <w:szCs w:val="22"/>
        </w:rPr>
        <w:t>iritto di R</w:t>
      </w:r>
      <w:r w:rsidR="00BB0059" w:rsidRPr="002E4FCB">
        <w:rPr>
          <w:rFonts w:asciiTheme="minorHAnsi" w:hAnsiTheme="minorHAnsi" w:cstheme="minorHAnsi"/>
          <w:b/>
          <w:sz w:val="22"/>
          <w:szCs w:val="22"/>
        </w:rPr>
        <w:t>eclamo</w:t>
      </w:r>
      <w:r w:rsidR="00BB0059" w:rsidRPr="002E4FCB">
        <w:rPr>
          <w:rFonts w:asciiTheme="minorHAnsi" w:hAnsiTheme="minorHAnsi" w:cstheme="minorHAnsi"/>
          <w:sz w:val="22"/>
          <w:szCs w:val="22"/>
        </w:rPr>
        <w:t xml:space="preserve"> </w:t>
      </w:r>
      <w:r w:rsidR="009C16DF" w:rsidRPr="002E4FCB">
        <w:rPr>
          <w:rFonts w:asciiTheme="minorHAnsi" w:hAnsiTheme="minorHAnsi" w:cstheme="minorHAnsi"/>
          <w:sz w:val="22"/>
          <w:szCs w:val="22"/>
        </w:rPr>
        <w:t xml:space="preserve">all’Autorità Garante </w:t>
      </w:r>
      <w:r w:rsidR="005F4B3C" w:rsidRPr="002E4FCB">
        <w:rPr>
          <w:rFonts w:asciiTheme="minorHAnsi" w:hAnsiTheme="minorHAnsi" w:cstheme="minorHAnsi"/>
          <w:sz w:val="22"/>
          <w:szCs w:val="22"/>
        </w:rPr>
        <w:t>per la protezione dei dati personali</w:t>
      </w:r>
      <w:r w:rsidR="009C16DF" w:rsidRPr="002E4FCB">
        <w:rPr>
          <w:rFonts w:asciiTheme="minorHAnsi" w:hAnsiTheme="minorHAnsi" w:cstheme="minorHAnsi"/>
          <w:sz w:val="22"/>
          <w:szCs w:val="22"/>
        </w:rPr>
        <w:t>.</w:t>
      </w:r>
    </w:p>
    <w:p w14:paraId="1D182960" w14:textId="77777777" w:rsidR="00504C5F" w:rsidRPr="002E4FCB" w:rsidRDefault="00504C5F" w:rsidP="00504C5F">
      <w:pPr>
        <w:rPr>
          <w:rFonts w:asciiTheme="minorHAnsi" w:hAnsiTheme="minorHAnsi" w:cstheme="minorHAnsi"/>
          <w:b/>
          <w:sz w:val="22"/>
          <w:szCs w:val="22"/>
        </w:rPr>
      </w:pPr>
    </w:p>
    <w:p w14:paraId="42F7F967" w14:textId="77777777" w:rsidR="002E4FCB" w:rsidRDefault="002E4FCB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9564F23" w14:textId="77777777" w:rsidR="00C473B7" w:rsidRDefault="00C473B7" w:rsidP="00504C5F">
      <w:pPr>
        <w:rPr>
          <w:rFonts w:asciiTheme="minorHAnsi" w:hAnsiTheme="minorHAnsi" w:cstheme="minorHAnsi"/>
          <w:b/>
          <w:sz w:val="22"/>
          <w:szCs w:val="22"/>
        </w:rPr>
      </w:pPr>
    </w:p>
    <w:p w14:paraId="6ED14F15" w14:textId="77777777" w:rsidR="00504C5F" w:rsidRPr="002E4FCB" w:rsidRDefault="00504C5F" w:rsidP="00A716C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ED3D994" w14:textId="77777777" w:rsidR="00504C5F" w:rsidRPr="002E4FCB" w:rsidRDefault="005045DC" w:rsidP="00C7007E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2E4FCB">
        <w:rPr>
          <w:rFonts w:asciiTheme="minorHAnsi" w:hAnsiTheme="minorHAnsi" w:cstheme="minorHAnsi"/>
          <w:b/>
          <w:sz w:val="22"/>
          <w:szCs w:val="22"/>
        </w:rPr>
        <w:t xml:space="preserve">MODULO PER IL </w:t>
      </w:r>
      <w:r w:rsidR="00C7007E" w:rsidRPr="002E4FCB">
        <w:rPr>
          <w:rFonts w:asciiTheme="minorHAnsi" w:hAnsiTheme="minorHAnsi" w:cstheme="minorHAnsi"/>
          <w:b/>
          <w:sz w:val="22"/>
          <w:szCs w:val="22"/>
        </w:rPr>
        <w:t>CONSENSO</w:t>
      </w:r>
      <w:r w:rsidRPr="002E4FCB">
        <w:rPr>
          <w:rFonts w:asciiTheme="minorHAnsi" w:hAnsiTheme="minorHAnsi" w:cstheme="minorHAnsi"/>
          <w:b/>
          <w:sz w:val="22"/>
          <w:szCs w:val="22"/>
        </w:rPr>
        <w:t xml:space="preserve"> AL TRATTAMENTO DEI DATI</w:t>
      </w:r>
    </w:p>
    <w:p w14:paraId="504EF3D5" w14:textId="77777777" w:rsidR="00C7007E" w:rsidRPr="002E4FCB" w:rsidRDefault="00C7007E" w:rsidP="00616682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FED0FF6" w14:textId="77777777" w:rsidR="00C7007E" w:rsidRPr="002E4FCB" w:rsidRDefault="00C7007E" w:rsidP="00C6050C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Il/La sottoscritto/a ______________________ nato a </w:t>
      </w:r>
      <w:r w:rsidR="00C6050C" w:rsidRPr="002E4FCB">
        <w:rPr>
          <w:rFonts w:asciiTheme="minorHAnsi" w:hAnsiTheme="minorHAnsi" w:cstheme="minorHAnsi"/>
          <w:sz w:val="22"/>
          <w:szCs w:val="22"/>
        </w:rPr>
        <w:t>____________</w:t>
      </w:r>
      <w:r w:rsidRPr="002E4FCB">
        <w:rPr>
          <w:rFonts w:asciiTheme="minorHAnsi" w:hAnsiTheme="minorHAnsi" w:cstheme="minorHAnsi"/>
          <w:sz w:val="22"/>
          <w:szCs w:val="22"/>
        </w:rPr>
        <w:t xml:space="preserve">il______________ </w:t>
      </w:r>
    </w:p>
    <w:p w14:paraId="448A4B8D" w14:textId="77777777" w:rsidR="00616682" w:rsidRPr="002E4FCB" w:rsidRDefault="00616682" w:rsidP="00C6050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8812B61" w14:textId="77777777" w:rsidR="00504C5F" w:rsidRPr="002E4FCB" w:rsidRDefault="00504C5F" w:rsidP="00C6050C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dichiara di aver letto e compreso l’informativa sul trattamento dei dati </w:t>
      </w:r>
      <w:r w:rsidR="005F28D7" w:rsidRPr="002E4FCB">
        <w:rPr>
          <w:rFonts w:asciiTheme="minorHAnsi" w:hAnsiTheme="minorHAnsi" w:cstheme="minorHAnsi"/>
          <w:sz w:val="22"/>
          <w:szCs w:val="22"/>
        </w:rPr>
        <w:t xml:space="preserve">personali, inclusi dati relativi alla salute, </w:t>
      </w:r>
      <w:r w:rsidRPr="002E4FCB">
        <w:rPr>
          <w:rFonts w:asciiTheme="minorHAnsi" w:hAnsiTheme="minorHAnsi" w:cstheme="minorHAnsi"/>
          <w:sz w:val="22"/>
          <w:szCs w:val="22"/>
        </w:rPr>
        <w:t>che precede e in particolare di essere stato informato</w:t>
      </w:r>
      <w:r w:rsidR="00C6050C" w:rsidRPr="002E4FCB">
        <w:rPr>
          <w:rFonts w:asciiTheme="minorHAnsi" w:hAnsiTheme="minorHAnsi" w:cstheme="minorHAnsi"/>
          <w:sz w:val="22"/>
          <w:szCs w:val="22"/>
        </w:rPr>
        <w:t xml:space="preserve"> in merito a</w:t>
      </w:r>
      <w:r w:rsidRPr="002E4FCB">
        <w:rPr>
          <w:rFonts w:asciiTheme="minorHAnsi" w:hAnsiTheme="minorHAnsi" w:cstheme="minorHAnsi"/>
          <w:sz w:val="22"/>
          <w:szCs w:val="22"/>
        </w:rPr>
        <w:t>:</w:t>
      </w:r>
    </w:p>
    <w:p w14:paraId="5E69E2D5" w14:textId="77777777" w:rsidR="00504C5F" w:rsidRPr="002E4FCB" w:rsidRDefault="00504C5F" w:rsidP="00C6050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F2FE0DE" w14:textId="77777777" w:rsidR="00504C5F" w:rsidRPr="002E4FCB" w:rsidRDefault="00504C5F" w:rsidP="00C6050C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sym w:font="Symbol" w:char="F097"/>
      </w:r>
      <w:r w:rsidR="00C6050C" w:rsidRPr="002E4FCB">
        <w:rPr>
          <w:rFonts w:asciiTheme="minorHAnsi" w:hAnsiTheme="minorHAnsi" w:cstheme="minorHAnsi"/>
          <w:sz w:val="22"/>
          <w:szCs w:val="22"/>
        </w:rPr>
        <w:t xml:space="preserve">  </w:t>
      </w:r>
      <w:r w:rsidRPr="002E4FCB">
        <w:rPr>
          <w:rFonts w:asciiTheme="minorHAnsi" w:hAnsiTheme="minorHAnsi" w:cstheme="minorHAnsi"/>
          <w:sz w:val="22"/>
          <w:szCs w:val="22"/>
        </w:rPr>
        <w:t>l’identità del Titolare del trattamento dei dati,</w:t>
      </w:r>
    </w:p>
    <w:p w14:paraId="0AD2762D" w14:textId="77777777" w:rsidR="00504C5F" w:rsidRPr="002E4FCB" w:rsidRDefault="00504C5F" w:rsidP="00C6050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70C4170" w14:textId="77777777" w:rsidR="00504C5F" w:rsidRPr="002E4FCB" w:rsidRDefault="00504C5F" w:rsidP="00C6050C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sym w:font="Symbol" w:char="F097"/>
      </w:r>
      <w:r w:rsidRPr="002E4FCB">
        <w:rPr>
          <w:rFonts w:asciiTheme="minorHAnsi" w:hAnsiTheme="minorHAnsi" w:cstheme="minorHAnsi"/>
          <w:sz w:val="22"/>
          <w:szCs w:val="22"/>
        </w:rPr>
        <w:t xml:space="preserve">  le modalità con le quali il trattamento avviene,</w:t>
      </w:r>
    </w:p>
    <w:p w14:paraId="3C373C28" w14:textId="77777777" w:rsidR="00504C5F" w:rsidRPr="002E4FCB" w:rsidRDefault="00504C5F" w:rsidP="00C6050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E0B9589" w14:textId="77777777" w:rsidR="00504C5F" w:rsidRPr="002E4FCB" w:rsidRDefault="00504C5F" w:rsidP="00C6050C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sym w:font="Symbol" w:char="F097"/>
      </w:r>
      <w:r w:rsidRPr="002E4FCB">
        <w:rPr>
          <w:rFonts w:asciiTheme="minorHAnsi" w:hAnsiTheme="minorHAnsi" w:cstheme="minorHAnsi"/>
          <w:sz w:val="22"/>
          <w:szCs w:val="22"/>
        </w:rPr>
        <w:t xml:space="preserve">  la natura dei dati e le finalità del trattamento</w:t>
      </w:r>
      <w:r w:rsidR="00616682" w:rsidRPr="002E4FCB">
        <w:rPr>
          <w:rFonts w:asciiTheme="minorHAnsi" w:hAnsiTheme="minorHAnsi" w:cstheme="minorHAnsi"/>
          <w:sz w:val="22"/>
          <w:szCs w:val="22"/>
        </w:rPr>
        <w:t>,</w:t>
      </w:r>
    </w:p>
    <w:p w14:paraId="0D747BCB" w14:textId="77777777" w:rsidR="00504C5F" w:rsidRPr="002E4FCB" w:rsidRDefault="00504C5F" w:rsidP="00C6050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8BDD81D" w14:textId="77777777" w:rsidR="00504C5F" w:rsidRPr="002E4FCB" w:rsidRDefault="00504C5F" w:rsidP="00C6050C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sym w:font="Symbol" w:char="F097"/>
      </w:r>
      <w:r w:rsidR="00C6050C" w:rsidRPr="002E4FCB">
        <w:rPr>
          <w:rFonts w:asciiTheme="minorHAnsi" w:hAnsiTheme="minorHAnsi" w:cstheme="minorHAnsi"/>
          <w:sz w:val="22"/>
          <w:szCs w:val="22"/>
        </w:rPr>
        <w:t xml:space="preserve">  </w:t>
      </w:r>
      <w:r w:rsidRPr="002E4FCB">
        <w:rPr>
          <w:rFonts w:asciiTheme="minorHAnsi" w:hAnsiTheme="minorHAnsi" w:cstheme="minorHAnsi"/>
          <w:sz w:val="22"/>
          <w:szCs w:val="22"/>
        </w:rPr>
        <w:t>i propr</w:t>
      </w:r>
      <w:r w:rsidR="00BB3F21" w:rsidRPr="002E4FCB">
        <w:rPr>
          <w:rFonts w:asciiTheme="minorHAnsi" w:hAnsiTheme="minorHAnsi" w:cstheme="minorHAnsi"/>
          <w:sz w:val="22"/>
          <w:szCs w:val="22"/>
        </w:rPr>
        <w:t>i diritti, incluso il diritto di</w:t>
      </w:r>
      <w:r w:rsidRPr="002E4FCB">
        <w:rPr>
          <w:rFonts w:asciiTheme="minorHAnsi" w:hAnsiTheme="minorHAnsi" w:cstheme="minorHAnsi"/>
          <w:sz w:val="22"/>
          <w:szCs w:val="22"/>
        </w:rPr>
        <w:t xml:space="preserve"> reclamo all’Autorità Garante.</w:t>
      </w:r>
    </w:p>
    <w:p w14:paraId="3618A14F" w14:textId="77777777" w:rsidR="00504C5F" w:rsidRPr="002E4FCB" w:rsidRDefault="00504C5F" w:rsidP="00C6050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9F12631" w14:textId="77777777" w:rsidR="00504C5F" w:rsidRPr="002E4FCB" w:rsidRDefault="00504C5F" w:rsidP="00C6050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353257A" w14:textId="77777777" w:rsidR="00504C5F" w:rsidRPr="002E4FCB" w:rsidRDefault="00504C5F" w:rsidP="00C6050C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E Acconsente</w:t>
      </w:r>
    </w:p>
    <w:p w14:paraId="07D1A6F2" w14:textId="77777777" w:rsidR="00504C5F" w:rsidRPr="002E4FCB" w:rsidRDefault="00504C5F" w:rsidP="00C6050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0FE3B6D" w14:textId="77777777" w:rsidR="00504C5F" w:rsidRPr="002E4FCB" w:rsidRDefault="00887E31" w:rsidP="00C6050C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sym w:font="Symbol" w:char="F097"/>
      </w:r>
      <w:r w:rsidRPr="002E4FCB">
        <w:rPr>
          <w:rFonts w:asciiTheme="minorHAnsi" w:hAnsiTheme="minorHAnsi" w:cstheme="minorHAnsi"/>
          <w:sz w:val="22"/>
          <w:szCs w:val="22"/>
        </w:rPr>
        <w:t xml:space="preserve"> </w:t>
      </w:r>
      <w:r w:rsidR="00504C5F" w:rsidRPr="002E4FCB">
        <w:rPr>
          <w:rFonts w:asciiTheme="minorHAnsi" w:hAnsiTheme="minorHAnsi" w:cstheme="minorHAnsi"/>
          <w:sz w:val="22"/>
          <w:szCs w:val="22"/>
        </w:rPr>
        <w:t>Ai sensi e per gli effetti dell’Articolo</w:t>
      </w:r>
      <w:r w:rsidR="00C6050C" w:rsidRPr="002E4FCB">
        <w:rPr>
          <w:rFonts w:asciiTheme="minorHAnsi" w:hAnsiTheme="minorHAnsi" w:cstheme="minorHAnsi"/>
          <w:sz w:val="22"/>
          <w:szCs w:val="22"/>
        </w:rPr>
        <w:t xml:space="preserve"> 6 paragrafo 1 lettera a) e ai sensi dell’Articolo</w:t>
      </w:r>
      <w:r w:rsidR="00504C5F" w:rsidRPr="002E4FCB">
        <w:rPr>
          <w:rFonts w:asciiTheme="minorHAnsi" w:hAnsiTheme="minorHAnsi" w:cstheme="minorHAnsi"/>
          <w:sz w:val="22"/>
          <w:szCs w:val="22"/>
        </w:rPr>
        <w:t xml:space="preserve"> </w:t>
      </w:r>
      <w:r w:rsidR="00C6050C" w:rsidRPr="002E4FCB">
        <w:rPr>
          <w:rFonts w:asciiTheme="minorHAnsi" w:hAnsiTheme="minorHAnsi" w:cstheme="minorHAnsi"/>
          <w:sz w:val="22"/>
          <w:szCs w:val="22"/>
        </w:rPr>
        <w:t xml:space="preserve">9 paragrafo 2 lettera a) </w:t>
      </w:r>
      <w:r w:rsidR="00504C5F" w:rsidRPr="002E4FCB">
        <w:rPr>
          <w:rFonts w:asciiTheme="minorHAnsi" w:hAnsiTheme="minorHAnsi" w:cstheme="minorHAnsi"/>
          <w:sz w:val="22"/>
          <w:szCs w:val="22"/>
        </w:rPr>
        <w:t xml:space="preserve">del Regolamento Europeo 2016/679 al trattamento dei dati </w:t>
      </w:r>
      <w:proofErr w:type="gramStart"/>
      <w:r w:rsidR="00504C5F" w:rsidRPr="002E4FCB">
        <w:rPr>
          <w:rFonts w:asciiTheme="minorHAnsi" w:hAnsiTheme="minorHAnsi" w:cstheme="minorHAnsi"/>
          <w:sz w:val="22"/>
          <w:szCs w:val="22"/>
        </w:rPr>
        <w:t xml:space="preserve">personali </w:t>
      </w:r>
      <w:r w:rsidR="00C6050C" w:rsidRPr="002E4FCB">
        <w:rPr>
          <w:rFonts w:asciiTheme="minorHAnsi" w:hAnsiTheme="minorHAnsi" w:cstheme="minorHAnsi"/>
          <w:sz w:val="22"/>
          <w:szCs w:val="22"/>
        </w:rPr>
        <w:t xml:space="preserve"> e</w:t>
      </w:r>
      <w:proofErr w:type="gramEnd"/>
      <w:r w:rsidR="00C6050C" w:rsidRPr="002E4FCB">
        <w:rPr>
          <w:rFonts w:asciiTheme="minorHAnsi" w:hAnsiTheme="minorHAnsi" w:cstheme="minorHAnsi"/>
          <w:sz w:val="22"/>
          <w:szCs w:val="22"/>
        </w:rPr>
        <w:t xml:space="preserve"> dei dati relativi alla salute </w:t>
      </w:r>
      <w:r w:rsidR="00504C5F" w:rsidRPr="002E4FCB">
        <w:rPr>
          <w:rFonts w:asciiTheme="minorHAnsi" w:hAnsiTheme="minorHAnsi" w:cstheme="minorHAnsi"/>
          <w:sz w:val="22"/>
          <w:szCs w:val="22"/>
        </w:rPr>
        <w:t>secondo le modalità e nei limiti di cui alla presen</w:t>
      </w:r>
      <w:r w:rsidR="00BB3F21" w:rsidRPr="002E4FCB">
        <w:rPr>
          <w:rFonts w:asciiTheme="minorHAnsi" w:hAnsiTheme="minorHAnsi" w:cstheme="minorHAnsi"/>
          <w:sz w:val="22"/>
          <w:szCs w:val="22"/>
        </w:rPr>
        <w:t>te I</w:t>
      </w:r>
      <w:r w:rsidR="00504C5F" w:rsidRPr="002E4FCB">
        <w:rPr>
          <w:rFonts w:asciiTheme="minorHAnsi" w:hAnsiTheme="minorHAnsi" w:cstheme="minorHAnsi"/>
          <w:sz w:val="22"/>
          <w:szCs w:val="22"/>
        </w:rPr>
        <w:t>nformativa.</w:t>
      </w:r>
    </w:p>
    <w:p w14:paraId="043A9034" w14:textId="77777777" w:rsidR="00887E31" w:rsidRPr="002E4FCB" w:rsidRDefault="00887E31" w:rsidP="00C6050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5BAD8EE" w14:textId="77777777" w:rsidR="00504C5F" w:rsidRPr="002E4FCB" w:rsidRDefault="00504C5F" w:rsidP="00C6050C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 xml:space="preserve">_______________              </w:t>
      </w:r>
      <w:r w:rsidR="00545BD1" w:rsidRPr="002E4FCB">
        <w:rPr>
          <w:rFonts w:asciiTheme="minorHAnsi" w:hAnsiTheme="minorHAnsi" w:cstheme="minorHAnsi"/>
          <w:sz w:val="22"/>
          <w:szCs w:val="22"/>
        </w:rPr>
        <w:t xml:space="preserve">   </w:t>
      </w:r>
      <w:r w:rsidR="00BB3F21" w:rsidRPr="002E4FCB">
        <w:rPr>
          <w:rFonts w:asciiTheme="minorHAnsi" w:hAnsiTheme="minorHAnsi" w:cstheme="minorHAnsi"/>
          <w:sz w:val="22"/>
          <w:szCs w:val="22"/>
        </w:rPr>
        <w:t xml:space="preserve">          </w:t>
      </w:r>
      <w:r w:rsidR="00545BD1" w:rsidRPr="002E4FCB">
        <w:rPr>
          <w:rFonts w:asciiTheme="minorHAnsi" w:hAnsiTheme="minorHAnsi" w:cstheme="minorHAnsi"/>
          <w:sz w:val="22"/>
          <w:szCs w:val="22"/>
        </w:rPr>
        <w:t xml:space="preserve"> </w:t>
      </w:r>
      <w:r w:rsidRPr="002E4FCB">
        <w:rPr>
          <w:rFonts w:asciiTheme="minorHAnsi" w:hAnsiTheme="minorHAnsi" w:cstheme="minorHAnsi"/>
          <w:sz w:val="22"/>
          <w:szCs w:val="22"/>
        </w:rPr>
        <w:t>_______________________</w:t>
      </w:r>
    </w:p>
    <w:p w14:paraId="7C210B95" w14:textId="77777777" w:rsidR="00504C5F" w:rsidRPr="002E4FCB" w:rsidRDefault="00504C5F" w:rsidP="00C6050C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(</w:t>
      </w:r>
      <w:proofErr w:type="gramStart"/>
      <w:r w:rsidR="00BB3F21" w:rsidRPr="002E4FCB">
        <w:rPr>
          <w:rFonts w:asciiTheme="minorHAnsi" w:hAnsiTheme="minorHAnsi" w:cstheme="minorHAnsi"/>
          <w:sz w:val="22"/>
          <w:szCs w:val="22"/>
        </w:rPr>
        <w:t>Data</w:t>
      </w:r>
      <w:r w:rsidRPr="002E4FCB">
        <w:rPr>
          <w:rFonts w:asciiTheme="minorHAnsi" w:hAnsiTheme="minorHAnsi" w:cstheme="minorHAnsi"/>
          <w:sz w:val="22"/>
          <w:szCs w:val="22"/>
        </w:rPr>
        <w:t xml:space="preserve">)   </w:t>
      </w:r>
      <w:proofErr w:type="gramEnd"/>
      <w:r w:rsidRPr="002E4FCB">
        <w:rPr>
          <w:rFonts w:asciiTheme="minorHAnsi" w:hAnsiTheme="minorHAnsi" w:cstheme="minorHAnsi"/>
          <w:sz w:val="22"/>
          <w:szCs w:val="22"/>
        </w:rPr>
        <w:t xml:space="preserve">                              </w:t>
      </w:r>
      <w:r w:rsidR="00BB3F21" w:rsidRPr="002E4FCB">
        <w:rPr>
          <w:rFonts w:asciiTheme="minorHAnsi" w:hAnsiTheme="minorHAnsi" w:cstheme="minorHAnsi"/>
          <w:sz w:val="22"/>
          <w:szCs w:val="22"/>
        </w:rPr>
        <w:t xml:space="preserve">            (Firma Del Soggetto Interessato</w:t>
      </w:r>
      <w:r w:rsidRPr="002E4FCB">
        <w:rPr>
          <w:rFonts w:asciiTheme="minorHAnsi" w:hAnsiTheme="minorHAnsi" w:cstheme="minorHAnsi"/>
          <w:sz w:val="22"/>
          <w:szCs w:val="22"/>
        </w:rPr>
        <w:t>)</w:t>
      </w:r>
    </w:p>
    <w:p w14:paraId="1AC64D44" w14:textId="77777777" w:rsidR="00616682" w:rsidRPr="002E4FCB" w:rsidRDefault="00616682" w:rsidP="00C6050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48EE02D" w14:textId="77777777" w:rsidR="00616682" w:rsidRPr="002E4FCB" w:rsidRDefault="00616682" w:rsidP="00C6050C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Firma Leggibile dell’Addetto che ha raccolto il consenso _____________________</w:t>
      </w:r>
    </w:p>
    <w:p w14:paraId="383AFA36" w14:textId="77777777" w:rsidR="00654865" w:rsidRPr="002E4FCB" w:rsidRDefault="00654865" w:rsidP="00C6050C">
      <w:pPr>
        <w:jc w:val="both"/>
        <w:rPr>
          <w:rFonts w:asciiTheme="minorHAnsi" w:hAnsiTheme="minorHAnsi" w:cstheme="minorHAnsi"/>
          <w:sz w:val="22"/>
          <w:szCs w:val="22"/>
          <w:u w:val="single"/>
        </w:rPr>
      </w:pPr>
    </w:p>
    <w:p w14:paraId="499DB79E" w14:textId="77777777" w:rsidR="00654865" w:rsidRPr="002E4FCB" w:rsidRDefault="00654865" w:rsidP="00654865">
      <w:pPr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Nel caso in cui il paziente non possa leggere e/o sottoscrivere il Modulo di Consenso</w:t>
      </w:r>
      <w:r w:rsidR="00E84F41" w:rsidRPr="002E4FCB">
        <w:rPr>
          <w:rFonts w:asciiTheme="minorHAnsi" w:hAnsiTheme="minorHAnsi" w:cstheme="minorHAnsi"/>
          <w:sz w:val="22"/>
          <w:szCs w:val="22"/>
        </w:rPr>
        <w:t xml:space="preserve"> per il Trattamento dei Dati</w:t>
      </w:r>
      <w:r w:rsidRPr="002E4FCB">
        <w:rPr>
          <w:rFonts w:asciiTheme="minorHAnsi" w:hAnsiTheme="minorHAnsi" w:cstheme="minorHAnsi"/>
          <w:sz w:val="22"/>
          <w:szCs w:val="22"/>
        </w:rPr>
        <w:t>:</w:t>
      </w:r>
    </w:p>
    <w:p w14:paraId="429A059C" w14:textId="77777777" w:rsidR="00654865" w:rsidRPr="002E4FCB" w:rsidRDefault="00654865" w:rsidP="00654865">
      <w:pPr>
        <w:rPr>
          <w:rFonts w:asciiTheme="minorHAnsi" w:hAnsiTheme="minorHAnsi" w:cstheme="minorHAnsi"/>
          <w:sz w:val="22"/>
          <w:szCs w:val="22"/>
        </w:rPr>
      </w:pPr>
    </w:p>
    <w:p w14:paraId="29D60A04" w14:textId="77777777" w:rsidR="00654865" w:rsidRPr="002E4FCB" w:rsidRDefault="00654865" w:rsidP="00654865">
      <w:pPr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2E4FCB">
        <w:rPr>
          <w:rFonts w:asciiTheme="minorHAnsi" w:hAnsiTheme="minorHAnsi" w:cstheme="minorHAnsi"/>
          <w:b/>
          <w:sz w:val="22"/>
          <w:szCs w:val="22"/>
          <w:u w:val="single"/>
        </w:rPr>
        <w:t>DICHIARAZIONE DEL TESTIMONE IMPARZIALE</w:t>
      </w:r>
    </w:p>
    <w:p w14:paraId="134AF4DA" w14:textId="77777777" w:rsidR="00654865" w:rsidRPr="002E4FCB" w:rsidRDefault="00654865" w:rsidP="00654865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3DA007EB" w14:textId="77777777" w:rsidR="00654865" w:rsidRPr="002E4FCB" w:rsidRDefault="00654865" w:rsidP="00E84F41">
      <w:pPr>
        <w:jc w:val="both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Io sottoscritto ____________________________ (Nome e Cognome del Test</w:t>
      </w:r>
      <w:r w:rsidR="00E84F41" w:rsidRPr="002E4FCB">
        <w:rPr>
          <w:rFonts w:asciiTheme="minorHAnsi" w:hAnsiTheme="minorHAnsi" w:cstheme="minorHAnsi"/>
          <w:sz w:val="22"/>
          <w:szCs w:val="22"/>
        </w:rPr>
        <w:t xml:space="preserve">imone) testimonio che il/la Dottor/essa </w:t>
      </w:r>
      <w:r w:rsidRPr="002E4FCB">
        <w:rPr>
          <w:rFonts w:asciiTheme="minorHAnsi" w:hAnsiTheme="minorHAnsi" w:cstheme="minorHAnsi"/>
          <w:sz w:val="22"/>
          <w:szCs w:val="22"/>
        </w:rPr>
        <w:t xml:space="preserve">______________ </w:t>
      </w:r>
      <w:r w:rsidR="00E84F41" w:rsidRPr="002E4FCB">
        <w:rPr>
          <w:rFonts w:asciiTheme="minorHAnsi" w:hAnsiTheme="minorHAnsi" w:cstheme="minorHAnsi"/>
          <w:sz w:val="22"/>
          <w:szCs w:val="22"/>
        </w:rPr>
        <w:t xml:space="preserve">  </w:t>
      </w:r>
      <w:r w:rsidRPr="002E4FCB">
        <w:rPr>
          <w:rFonts w:asciiTheme="minorHAnsi" w:hAnsiTheme="minorHAnsi" w:cstheme="minorHAnsi"/>
          <w:sz w:val="22"/>
          <w:szCs w:val="22"/>
        </w:rPr>
        <w:t xml:space="preserve">ha spiegato con chiarezza al Signor __________________ </w:t>
      </w:r>
      <w:r w:rsidR="00E84F41" w:rsidRPr="002E4FCB">
        <w:rPr>
          <w:rFonts w:asciiTheme="minorHAnsi" w:hAnsiTheme="minorHAnsi" w:cstheme="minorHAnsi"/>
          <w:sz w:val="22"/>
          <w:szCs w:val="22"/>
        </w:rPr>
        <w:t>la identità del titolare del trattamento, le modalità e le finalità del trattamento, la tipologia dei dati trattati e i diritti del soggetto interessato conformemente</w:t>
      </w:r>
      <w:r w:rsidRPr="002E4FCB">
        <w:rPr>
          <w:rFonts w:asciiTheme="minorHAnsi" w:hAnsiTheme="minorHAnsi" w:cstheme="minorHAnsi"/>
          <w:sz w:val="22"/>
          <w:szCs w:val="22"/>
        </w:rPr>
        <w:t xml:space="preserve"> a quanto previsto </w:t>
      </w:r>
      <w:r w:rsidR="00E84F41" w:rsidRPr="002E4FCB">
        <w:rPr>
          <w:rFonts w:asciiTheme="minorHAnsi" w:hAnsiTheme="minorHAnsi" w:cstheme="minorHAnsi"/>
          <w:sz w:val="22"/>
          <w:szCs w:val="22"/>
        </w:rPr>
        <w:t>nella Informativa ex articolo 13 del Regolamento Europeo 2016/679</w:t>
      </w:r>
      <w:r w:rsidRPr="002E4FCB">
        <w:rPr>
          <w:rFonts w:asciiTheme="minorHAnsi" w:hAnsiTheme="minorHAnsi" w:cstheme="minorHAnsi"/>
          <w:sz w:val="22"/>
          <w:szCs w:val="22"/>
        </w:rPr>
        <w:t xml:space="preserve">, e che lo stesso, avendo avuto la possibilità di fare tutte le domande che ha ritenuto necessarie, ha accettato liberamente di </w:t>
      </w:r>
      <w:r w:rsidR="00E84F41" w:rsidRPr="002E4FCB">
        <w:rPr>
          <w:rFonts w:asciiTheme="minorHAnsi" w:hAnsiTheme="minorHAnsi" w:cstheme="minorHAnsi"/>
          <w:sz w:val="22"/>
          <w:szCs w:val="22"/>
        </w:rPr>
        <w:t>prestare il proprio consenso al trattamento dei dati.</w:t>
      </w:r>
    </w:p>
    <w:p w14:paraId="3F5C891B" w14:textId="77777777" w:rsidR="00654865" w:rsidRPr="002E4FCB" w:rsidRDefault="00654865" w:rsidP="00654865">
      <w:pPr>
        <w:rPr>
          <w:rFonts w:asciiTheme="minorHAnsi" w:hAnsiTheme="minorHAnsi" w:cstheme="minorHAnsi"/>
          <w:sz w:val="22"/>
          <w:szCs w:val="22"/>
        </w:rPr>
      </w:pPr>
    </w:p>
    <w:p w14:paraId="5C049644" w14:textId="77777777" w:rsidR="00654865" w:rsidRPr="002E4FCB" w:rsidRDefault="00654865" w:rsidP="00654865">
      <w:pPr>
        <w:jc w:val="right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_________________</w:t>
      </w:r>
    </w:p>
    <w:p w14:paraId="37059727" w14:textId="77777777" w:rsidR="00654865" w:rsidRPr="002E4FCB" w:rsidRDefault="00654865" w:rsidP="00654865">
      <w:pPr>
        <w:jc w:val="right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(Firma del Testimone)</w:t>
      </w:r>
    </w:p>
    <w:p w14:paraId="6C8494F2" w14:textId="77777777" w:rsidR="00654865" w:rsidRPr="002E4FCB" w:rsidRDefault="00654865" w:rsidP="00654865">
      <w:pPr>
        <w:jc w:val="right"/>
        <w:rPr>
          <w:rFonts w:asciiTheme="minorHAnsi" w:hAnsiTheme="minorHAnsi" w:cstheme="minorHAnsi"/>
          <w:sz w:val="22"/>
          <w:szCs w:val="22"/>
        </w:rPr>
      </w:pPr>
    </w:p>
    <w:p w14:paraId="355309B1" w14:textId="77777777" w:rsidR="00654865" w:rsidRPr="002E4FCB" w:rsidRDefault="00654865" w:rsidP="00654865">
      <w:pPr>
        <w:jc w:val="right"/>
        <w:rPr>
          <w:rFonts w:asciiTheme="minorHAnsi" w:hAnsiTheme="minorHAnsi" w:cstheme="minorHAnsi"/>
          <w:sz w:val="22"/>
          <w:szCs w:val="22"/>
        </w:rPr>
      </w:pPr>
      <w:r w:rsidRPr="002E4FCB">
        <w:rPr>
          <w:rFonts w:asciiTheme="minorHAnsi" w:hAnsiTheme="minorHAnsi" w:cstheme="minorHAnsi"/>
          <w:sz w:val="22"/>
          <w:szCs w:val="22"/>
        </w:rPr>
        <w:t>__________</w:t>
      </w:r>
    </w:p>
    <w:p w14:paraId="4DA795DB" w14:textId="77777777" w:rsidR="00654865" w:rsidRPr="002E4FCB" w:rsidRDefault="00654865" w:rsidP="00734C82">
      <w:pPr>
        <w:jc w:val="right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2E4FCB">
        <w:rPr>
          <w:rFonts w:asciiTheme="minorHAnsi" w:hAnsiTheme="minorHAnsi" w:cstheme="minorHAnsi"/>
          <w:sz w:val="22"/>
          <w:szCs w:val="22"/>
        </w:rPr>
        <w:t>(Data e Ora)</w:t>
      </w:r>
    </w:p>
    <w:sectPr w:rsidR="00654865" w:rsidRPr="002E4FCB" w:rsidSect="00811072">
      <w:headerReference w:type="default" r:id="rId9"/>
      <w:footerReference w:type="even" r:id="rId10"/>
      <w:footerReference w:type="default" r:id="rId11"/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405A21" w14:textId="77777777" w:rsidR="00B576F6" w:rsidRDefault="00B576F6" w:rsidP="002F650C">
      <w:r>
        <w:separator/>
      </w:r>
    </w:p>
  </w:endnote>
  <w:endnote w:type="continuationSeparator" w:id="0">
    <w:p w14:paraId="566D2C4A" w14:textId="77777777" w:rsidR="00B576F6" w:rsidRDefault="00B576F6" w:rsidP="002F65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3210FC" w14:textId="77777777" w:rsidR="00C94211" w:rsidRDefault="00C94211" w:rsidP="00B46176">
    <w:pPr>
      <w:pStyle w:val="Pidipagina"/>
      <w:framePr w:wrap="none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7CC2788C" w14:textId="77777777" w:rsidR="00C94211" w:rsidRDefault="00C94211" w:rsidP="00C94211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172864" w14:textId="598B5566" w:rsidR="00C94211" w:rsidRDefault="00C94211" w:rsidP="00B46176">
    <w:pPr>
      <w:pStyle w:val="Pidipagina"/>
      <w:framePr w:wrap="none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075018">
      <w:rPr>
        <w:rStyle w:val="Numeropagina"/>
        <w:noProof/>
      </w:rPr>
      <w:t>9</w:t>
    </w:r>
    <w:r>
      <w:rPr>
        <w:rStyle w:val="Numeropagina"/>
      </w:rPr>
      <w:fldChar w:fldCharType="end"/>
    </w:r>
  </w:p>
  <w:p w14:paraId="24D63565" w14:textId="3FAB305B" w:rsidR="00203FB6" w:rsidRDefault="00C94211" w:rsidP="00203FB6">
    <w:pPr>
      <w:pStyle w:val="Pidipagina"/>
      <w:ind w:right="360"/>
      <w:jc w:val="right"/>
    </w:pPr>
    <w:r>
      <w:t>Pagina numero:</w:t>
    </w:r>
  </w:p>
  <w:p w14:paraId="35D3D54C" w14:textId="6BB92E75" w:rsidR="00C94211" w:rsidRDefault="00C94211" w:rsidP="00C94211">
    <w:pPr>
      <w:pStyle w:val="Pidipagin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788EC2" w14:textId="77777777" w:rsidR="00B576F6" w:rsidRDefault="00B576F6" w:rsidP="002F650C">
      <w:bookmarkStart w:id="0" w:name="_Hlk9286865"/>
      <w:bookmarkEnd w:id="0"/>
      <w:r>
        <w:separator/>
      </w:r>
    </w:p>
  </w:footnote>
  <w:footnote w:type="continuationSeparator" w:id="0">
    <w:p w14:paraId="31617997" w14:textId="77777777" w:rsidR="00B576F6" w:rsidRDefault="00B576F6" w:rsidP="002F65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9A2210" w14:textId="7BFD0EE7" w:rsidR="00203FB6" w:rsidRDefault="00203FB6" w:rsidP="00203FB6">
    <w:pPr>
      <w:pStyle w:val="Intestazione"/>
      <w:jc w:val="center"/>
    </w:pPr>
    <w:r>
      <w:rPr>
        <w:noProof/>
        <w:lang w:eastAsia="it-IT"/>
      </w:rPr>
      <w:drawing>
        <wp:inline distT="0" distB="0" distL="0" distR="0" wp14:anchorId="3631A4E9" wp14:editId="29905530">
          <wp:extent cx="2520000" cy="490727"/>
          <wp:effectExtent l="0" t="0" r="0" b="0"/>
          <wp:docPr id="11" name="Immagine 11" descr="Macintosh HD:Users:federicozangrandi:Dropbox:ICH:MATERIALI: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intosh HD:Users:federicozangrandi:Dropbox:ICH:MATERIALI: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0000" cy="4907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E0D3DA4" w14:textId="789CE6AD" w:rsidR="00805AF0" w:rsidRPr="00203FB6" w:rsidRDefault="00203FB6" w:rsidP="00203FB6">
    <w:pPr>
      <w:pStyle w:val="Intestazione"/>
      <w:rPr>
        <w:i/>
      </w:rPr>
    </w:pPr>
    <w:r>
      <w:rPr>
        <w:i/>
      </w:rPr>
      <w:t xml:space="preserve">Studio </w:t>
    </w:r>
    <w:r w:rsidR="00862F8D">
      <w:rPr>
        <w:i/>
      </w:rPr>
      <w:t>FRAGILE v1</w:t>
    </w:r>
    <w:r w:rsidR="00075018">
      <w:rPr>
        <w:i/>
      </w:rPr>
      <w:t xml:space="preserve"> 09</w:t>
    </w:r>
    <w:r w:rsidR="00862F8D">
      <w:rPr>
        <w:i/>
      </w:rPr>
      <w:t>/1</w:t>
    </w:r>
    <w:r w:rsidR="00075018">
      <w:rPr>
        <w:i/>
      </w:rPr>
      <w:t>1</w:t>
    </w:r>
    <w:r w:rsidR="00862F8D">
      <w:rPr>
        <w:i/>
      </w:rPr>
      <w:t>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07D85"/>
    <w:multiLevelType w:val="hybridMultilevel"/>
    <w:tmpl w:val="44C0D744"/>
    <w:lvl w:ilvl="0" w:tplc="0F5CB214">
      <w:start w:val="2"/>
      <w:numFmt w:val="bullet"/>
      <w:lvlText w:val="-"/>
      <w:lvlJc w:val="left"/>
      <w:pPr>
        <w:ind w:left="720" w:hanging="360"/>
      </w:pPr>
      <w:rPr>
        <w:rFonts w:ascii="Helvetica" w:eastAsia="Calibri" w:hAnsi="Helvetic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CA473C"/>
    <w:multiLevelType w:val="hybridMultilevel"/>
    <w:tmpl w:val="3D86A9C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CA5ACA"/>
    <w:multiLevelType w:val="hybridMultilevel"/>
    <w:tmpl w:val="4E34A570"/>
    <w:lvl w:ilvl="0" w:tplc="0F5CB214">
      <w:start w:val="2"/>
      <w:numFmt w:val="bullet"/>
      <w:lvlText w:val="-"/>
      <w:lvlJc w:val="left"/>
      <w:pPr>
        <w:ind w:left="720" w:hanging="360"/>
      </w:pPr>
      <w:rPr>
        <w:rFonts w:ascii="Helvetica" w:eastAsia="Calibri" w:hAnsi="Helvetic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trackRevisions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sTAyAVJGJsamhko6SsGpxcWZ+XkgBYa1AMZbmlksAAAA"/>
  </w:docVars>
  <w:rsids>
    <w:rsidRoot w:val="00BA55A2"/>
    <w:rsid w:val="00004C8F"/>
    <w:rsid w:val="0001066B"/>
    <w:rsid w:val="000115A4"/>
    <w:rsid w:val="00031956"/>
    <w:rsid w:val="00031BF1"/>
    <w:rsid w:val="0007433B"/>
    <w:rsid w:val="00075018"/>
    <w:rsid w:val="00081D61"/>
    <w:rsid w:val="00093EA9"/>
    <w:rsid w:val="00095EE7"/>
    <w:rsid w:val="000A73BE"/>
    <w:rsid w:val="000C4B4B"/>
    <w:rsid w:val="000E12A5"/>
    <w:rsid w:val="000F13A6"/>
    <w:rsid w:val="000F2699"/>
    <w:rsid w:val="001024E1"/>
    <w:rsid w:val="00107074"/>
    <w:rsid w:val="00107346"/>
    <w:rsid w:val="001113AD"/>
    <w:rsid w:val="0012175D"/>
    <w:rsid w:val="001457AA"/>
    <w:rsid w:val="00175E7C"/>
    <w:rsid w:val="001A0553"/>
    <w:rsid w:val="001B0D9C"/>
    <w:rsid w:val="001D6D4F"/>
    <w:rsid w:val="001F2C07"/>
    <w:rsid w:val="002015BB"/>
    <w:rsid w:val="00203FB6"/>
    <w:rsid w:val="00207310"/>
    <w:rsid w:val="00284F6D"/>
    <w:rsid w:val="002929D1"/>
    <w:rsid w:val="002B0F4E"/>
    <w:rsid w:val="002C5B7D"/>
    <w:rsid w:val="002D267C"/>
    <w:rsid w:val="002E4FCB"/>
    <w:rsid w:val="002F0168"/>
    <w:rsid w:val="002F5F69"/>
    <w:rsid w:val="002F650C"/>
    <w:rsid w:val="00300FFC"/>
    <w:rsid w:val="003115B6"/>
    <w:rsid w:val="003218FE"/>
    <w:rsid w:val="00327A7D"/>
    <w:rsid w:val="003418FE"/>
    <w:rsid w:val="00351CF3"/>
    <w:rsid w:val="00357589"/>
    <w:rsid w:val="00363AAF"/>
    <w:rsid w:val="003641A4"/>
    <w:rsid w:val="00391C4D"/>
    <w:rsid w:val="00394051"/>
    <w:rsid w:val="003A0DF4"/>
    <w:rsid w:val="003B6AF2"/>
    <w:rsid w:val="003D7129"/>
    <w:rsid w:val="003E2D44"/>
    <w:rsid w:val="003F097C"/>
    <w:rsid w:val="003F334D"/>
    <w:rsid w:val="0041075E"/>
    <w:rsid w:val="004208F9"/>
    <w:rsid w:val="0048021F"/>
    <w:rsid w:val="00484031"/>
    <w:rsid w:val="0048742E"/>
    <w:rsid w:val="00490D2A"/>
    <w:rsid w:val="004950C2"/>
    <w:rsid w:val="00497327"/>
    <w:rsid w:val="004A1C6B"/>
    <w:rsid w:val="004B0CEA"/>
    <w:rsid w:val="004B3055"/>
    <w:rsid w:val="004E3C67"/>
    <w:rsid w:val="004E5D0C"/>
    <w:rsid w:val="005045DC"/>
    <w:rsid w:val="00504C5F"/>
    <w:rsid w:val="00545BD1"/>
    <w:rsid w:val="005520E2"/>
    <w:rsid w:val="005B0881"/>
    <w:rsid w:val="005C05B0"/>
    <w:rsid w:val="005F28D7"/>
    <w:rsid w:val="005F4B3C"/>
    <w:rsid w:val="005F6521"/>
    <w:rsid w:val="006002B0"/>
    <w:rsid w:val="00616682"/>
    <w:rsid w:val="00654865"/>
    <w:rsid w:val="0066397C"/>
    <w:rsid w:val="006771B1"/>
    <w:rsid w:val="006778A2"/>
    <w:rsid w:val="00680614"/>
    <w:rsid w:val="00687899"/>
    <w:rsid w:val="00687DBB"/>
    <w:rsid w:val="00694B28"/>
    <w:rsid w:val="006B2A6B"/>
    <w:rsid w:val="006C4908"/>
    <w:rsid w:val="006C5B86"/>
    <w:rsid w:val="00734C82"/>
    <w:rsid w:val="007375BF"/>
    <w:rsid w:val="007457E6"/>
    <w:rsid w:val="00747127"/>
    <w:rsid w:val="00761010"/>
    <w:rsid w:val="007A3BD6"/>
    <w:rsid w:val="007C1E85"/>
    <w:rsid w:val="007E78AB"/>
    <w:rsid w:val="0080105B"/>
    <w:rsid w:val="008040B5"/>
    <w:rsid w:val="00805AF0"/>
    <w:rsid w:val="00811072"/>
    <w:rsid w:val="00862F8D"/>
    <w:rsid w:val="00870690"/>
    <w:rsid w:val="00872261"/>
    <w:rsid w:val="00887E31"/>
    <w:rsid w:val="008B2F2A"/>
    <w:rsid w:val="008B436A"/>
    <w:rsid w:val="008C1C7E"/>
    <w:rsid w:val="008C2574"/>
    <w:rsid w:val="008C2C1D"/>
    <w:rsid w:val="008C2C56"/>
    <w:rsid w:val="008C72FB"/>
    <w:rsid w:val="008D586C"/>
    <w:rsid w:val="008F202C"/>
    <w:rsid w:val="009152C4"/>
    <w:rsid w:val="00917644"/>
    <w:rsid w:val="00954AA8"/>
    <w:rsid w:val="00962B01"/>
    <w:rsid w:val="009867F4"/>
    <w:rsid w:val="009969F2"/>
    <w:rsid w:val="009C16DF"/>
    <w:rsid w:val="009C35BC"/>
    <w:rsid w:val="009C703F"/>
    <w:rsid w:val="009D0967"/>
    <w:rsid w:val="009D3765"/>
    <w:rsid w:val="009E1217"/>
    <w:rsid w:val="00A047EC"/>
    <w:rsid w:val="00A04947"/>
    <w:rsid w:val="00A11A1A"/>
    <w:rsid w:val="00A26651"/>
    <w:rsid w:val="00A27E84"/>
    <w:rsid w:val="00A355ED"/>
    <w:rsid w:val="00A36DF3"/>
    <w:rsid w:val="00A716CF"/>
    <w:rsid w:val="00AB48D3"/>
    <w:rsid w:val="00AD020D"/>
    <w:rsid w:val="00B40C6F"/>
    <w:rsid w:val="00B46176"/>
    <w:rsid w:val="00B52210"/>
    <w:rsid w:val="00B52899"/>
    <w:rsid w:val="00B576F6"/>
    <w:rsid w:val="00B675AD"/>
    <w:rsid w:val="00B72591"/>
    <w:rsid w:val="00B72DAE"/>
    <w:rsid w:val="00B80F07"/>
    <w:rsid w:val="00B855B0"/>
    <w:rsid w:val="00B924B2"/>
    <w:rsid w:val="00BA1E4C"/>
    <w:rsid w:val="00BA55A2"/>
    <w:rsid w:val="00BB0059"/>
    <w:rsid w:val="00BB3F21"/>
    <w:rsid w:val="00BC4208"/>
    <w:rsid w:val="00BD5709"/>
    <w:rsid w:val="00C37EAC"/>
    <w:rsid w:val="00C473B7"/>
    <w:rsid w:val="00C6050C"/>
    <w:rsid w:val="00C7007E"/>
    <w:rsid w:val="00C712B5"/>
    <w:rsid w:val="00C82DB9"/>
    <w:rsid w:val="00C87ACF"/>
    <w:rsid w:val="00C94211"/>
    <w:rsid w:val="00CA2E33"/>
    <w:rsid w:val="00CD3CFC"/>
    <w:rsid w:val="00CF79D3"/>
    <w:rsid w:val="00D20765"/>
    <w:rsid w:val="00D21B25"/>
    <w:rsid w:val="00D3440D"/>
    <w:rsid w:val="00D40900"/>
    <w:rsid w:val="00D52A5A"/>
    <w:rsid w:val="00DA3AEF"/>
    <w:rsid w:val="00DA48F6"/>
    <w:rsid w:val="00DF5E8F"/>
    <w:rsid w:val="00E13F65"/>
    <w:rsid w:val="00E14ADD"/>
    <w:rsid w:val="00E33074"/>
    <w:rsid w:val="00E3361E"/>
    <w:rsid w:val="00E367C2"/>
    <w:rsid w:val="00E573B6"/>
    <w:rsid w:val="00E61A75"/>
    <w:rsid w:val="00E84F41"/>
    <w:rsid w:val="00E9398E"/>
    <w:rsid w:val="00E97E1C"/>
    <w:rsid w:val="00EA667A"/>
    <w:rsid w:val="00EB3461"/>
    <w:rsid w:val="00EE09AB"/>
    <w:rsid w:val="00EF2448"/>
    <w:rsid w:val="00F0341A"/>
    <w:rsid w:val="00F05AA7"/>
    <w:rsid w:val="00F101D8"/>
    <w:rsid w:val="00F2305C"/>
    <w:rsid w:val="00F24CCC"/>
    <w:rsid w:val="00F269CB"/>
    <w:rsid w:val="00F57C92"/>
    <w:rsid w:val="00F6148B"/>
    <w:rsid w:val="00F725BA"/>
    <w:rsid w:val="00F84E6D"/>
    <w:rsid w:val="00F86064"/>
    <w:rsid w:val="00F97EC1"/>
    <w:rsid w:val="00FA31DE"/>
    <w:rsid w:val="00FD3752"/>
    <w:rsid w:val="00FD635C"/>
    <w:rsid w:val="00FE7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9AB596D"/>
  <w14:defaultImageDpi w14:val="32767"/>
  <w15:docId w15:val="{B18796D3-1797-45EB-8FF7-99D06909A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Pr>
      <w:sz w:val="24"/>
      <w:szCs w:val="24"/>
      <w:lang w:eastAsia="en-US"/>
    </w:rPr>
  </w:style>
  <w:style w:type="paragraph" w:styleId="Titolo3">
    <w:name w:val="heading 3"/>
    <w:basedOn w:val="Normale"/>
    <w:next w:val="Normale"/>
    <w:link w:val="Titolo3Carattere"/>
    <w:uiPriority w:val="9"/>
    <w:qFormat/>
    <w:rsid w:val="00504C5F"/>
    <w:pPr>
      <w:keepNext/>
      <w:keepLines/>
      <w:spacing w:before="40"/>
      <w:outlineLvl w:val="2"/>
    </w:pPr>
    <w:rPr>
      <w:rFonts w:ascii="Calibri Light" w:eastAsia="Times New Roman" w:hAnsi="Calibri Light"/>
      <w:color w:val="1F4D7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2F650C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F650C"/>
  </w:style>
  <w:style w:type="paragraph" w:styleId="Pidipagina">
    <w:name w:val="footer"/>
    <w:basedOn w:val="Normale"/>
    <w:link w:val="PidipaginaCarattere"/>
    <w:uiPriority w:val="99"/>
    <w:unhideWhenUsed/>
    <w:rsid w:val="002F650C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F650C"/>
  </w:style>
  <w:style w:type="paragraph" w:styleId="NormaleWeb">
    <w:name w:val="Normal (Web)"/>
    <w:basedOn w:val="Normale"/>
    <w:uiPriority w:val="99"/>
    <w:unhideWhenUsed/>
    <w:rsid w:val="00004C8F"/>
    <w:pPr>
      <w:spacing w:before="100" w:beforeAutospacing="1" w:after="100" w:afterAutospacing="1"/>
    </w:pPr>
    <w:rPr>
      <w:rFonts w:ascii="Times New Roman" w:hAnsi="Times New Roman"/>
      <w:lang w:eastAsia="it-IT"/>
    </w:rPr>
  </w:style>
  <w:style w:type="character" w:styleId="Numeropagina">
    <w:name w:val="page number"/>
    <w:uiPriority w:val="99"/>
    <w:semiHidden/>
    <w:unhideWhenUsed/>
    <w:rsid w:val="00C94211"/>
  </w:style>
  <w:style w:type="character" w:styleId="Collegamentoipertestuale">
    <w:name w:val="Hyperlink"/>
    <w:uiPriority w:val="99"/>
    <w:unhideWhenUsed/>
    <w:rsid w:val="00031BF1"/>
    <w:rPr>
      <w:color w:val="0563C1"/>
      <w:u w:val="single"/>
    </w:rPr>
  </w:style>
  <w:style w:type="character" w:styleId="Collegamentovisitato">
    <w:name w:val="FollowedHyperlink"/>
    <w:uiPriority w:val="99"/>
    <w:semiHidden/>
    <w:unhideWhenUsed/>
    <w:rsid w:val="0048021F"/>
    <w:rPr>
      <w:color w:val="954F72"/>
      <w:u w:val="single"/>
    </w:rPr>
  </w:style>
  <w:style w:type="character" w:customStyle="1" w:styleId="Titolo3Carattere">
    <w:name w:val="Titolo 3 Carattere"/>
    <w:link w:val="Titolo3"/>
    <w:uiPriority w:val="9"/>
    <w:semiHidden/>
    <w:rsid w:val="00504C5F"/>
    <w:rPr>
      <w:rFonts w:ascii="Calibri Light" w:eastAsia="Times New Roman" w:hAnsi="Calibri Light"/>
      <w:color w:val="1F4D78"/>
      <w:sz w:val="24"/>
      <w:szCs w:val="24"/>
      <w:lang w:eastAsia="en-US"/>
    </w:rPr>
  </w:style>
  <w:style w:type="character" w:styleId="Enfasigrassetto">
    <w:name w:val="Strong"/>
    <w:uiPriority w:val="22"/>
    <w:qFormat/>
    <w:rsid w:val="00504C5F"/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E4FCB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E4FCB"/>
    <w:rPr>
      <w:rFonts w:ascii="Tahoma" w:hAnsi="Tahoma" w:cs="Tahoma"/>
      <w:sz w:val="16"/>
      <w:szCs w:val="16"/>
      <w:lang w:eastAsia="en-US"/>
    </w:rPr>
  </w:style>
  <w:style w:type="character" w:styleId="Rimandocommento">
    <w:name w:val="annotation reference"/>
    <w:basedOn w:val="Carpredefinitoparagrafo"/>
    <w:uiPriority w:val="99"/>
    <w:semiHidden/>
    <w:unhideWhenUsed/>
    <w:rsid w:val="00A27E84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A27E84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A27E84"/>
    <w:rPr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27E8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27E84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71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52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748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797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taprotectionofficer@humanitas.i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5E8778-73D7-408F-8DB9-5B8D576F4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3306</Words>
  <Characters>18849</Characters>
  <Application>Microsoft Office Word</Application>
  <DocSecurity>0</DocSecurity>
  <Lines>157</Lines>
  <Paragraphs>4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INFORMATIVA SUL TRATTAMENTO DEI DATI</vt:lpstr>
      <vt:lpstr>AI SENSI DELL’ART. 13 DEL REGOLAMENTO UE 2016/679</vt:lpstr>
      <vt:lpstr>        Titolare del trattamento</vt:lpstr>
    </vt:vector>
  </TitlesOfParts>
  <Company>Microsoft</Company>
  <LinksUpToDate>false</LinksUpToDate>
  <CharactersWithSpaces>22111</CharactersWithSpaces>
  <SharedDoc>false</SharedDoc>
  <HLinks>
    <vt:vector size="12" baseType="variant">
      <vt:variant>
        <vt:i4>3538988</vt:i4>
      </vt:variant>
      <vt:variant>
        <vt:i4>2</vt:i4>
      </vt:variant>
      <vt:variant>
        <vt:i4>0</vt:i4>
      </vt:variant>
      <vt:variant>
        <vt:i4>5</vt:i4>
      </vt:variant>
      <vt:variant>
        <vt:lpwstr>http://www.clinicaltrials.gov/</vt:lpwstr>
      </vt:variant>
      <vt:variant>
        <vt:lpwstr/>
      </vt:variant>
      <vt:variant>
        <vt:i4>3342454</vt:i4>
      </vt:variant>
      <vt:variant>
        <vt:i4>0</vt:i4>
      </vt:variant>
      <vt:variant>
        <vt:i4>0</vt:i4>
      </vt:variant>
      <vt:variant>
        <vt:i4>5</vt:i4>
      </vt:variant>
      <vt:variant>
        <vt:lpwstr>http://www.clinicaltrials.gov/show/NCT0337069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similiano greco</dc:creator>
  <cp:keywords>vip2</cp:keywords>
  <cp:lastModifiedBy>CELESTE Cinzia ICH</cp:lastModifiedBy>
  <cp:revision>4</cp:revision>
  <cp:lastPrinted>2018-06-03T21:14:00Z</cp:lastPrinted>
  <dcterms:created xsi:type="dcterms:W3CDTF">2020-11-09T15:26:00Z</dcterms:created>
  <dcterms:modified xsi:type="dcterms:W3CDTF">2020-11-10T10:42:00Z</dcterms:modified>
</cp:coreProperties>
</file>